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792E7" w14:textId="5BEC1410" w:rsidR="00A236D4" w:rsidRPr="00CF20B2" w:rsidRDefault="007578F7" w:rsidP="007578F7">
      <w:pPr>
        <w:jc w:val="center"/>
        <w:rPr>
          <w:rFonts w:cstheme="minorHAnsi"/>
          <w:b/>
          <w:bCs/>
          <w:u w:val="single"/>
        </w:rPr>
      </w:pPr>
      <w:r w:rsidRPr="00CF20B2">
        <w:rPr>
          <w:rFonts w:cstheme="minorHAnsi"/>
          <w:b/>
          <w:bCs/>
          <w:u w:val="single"/>
        </w:rPr>
        <w:t>SQL MINI PROJECT</w:t>
      </w:r>
    </w:p>
    <w:p w14:paraId="0ACA878D" w14:textId="77777777" w:rsidR="007578F7" w:rsidRPr="00CF20B2" w:rsidRDefault="007578F7" w:rsidP="007578F7">
      <w:pPr>
        <w:jc w:val="center"/>
        <w:rPr>
          <w:rFonts w:cstheme="minorHAnsi"/>
          <w:b/>
          <w:bCs/>
          <w:u w:val="single"/>
        </w:rPr>
      </w:pPr>
    </w:p>
    <w:p w14:paraId="336B9218" w14:textId="77777777" w:rsidR="00A236D4" w:rsidRPr="00CF20B2" w:rsidRDefault="00A236D4" w:rsidP="00A236D4">
      <w:pPr>
        <w:rPr>
          <w:rFonts w:cstheme="minorHAnsi"/>
        </w:rPr>
      </w:pPr>
      <w:r w:rsidRPr="00CF20B2">
        <w:rPr>
          <w:rFonts w:cstheme="minorHAnsi"/>
        </w:rPr>
        <w:t>The data you need is in the "</w:t>
      </w:r>
      <w:proofErr w:type="spellStart"/>
      <w:r w:rsidRPr="00CF20B2">
        <w:rPr>
          <w:rFonts w:cstheme="minorHAnsi"/>
        </w:rPr>
        <w:t>country_club</w:t>
      </w:r>
      <w:proofErr w:type="spellEnd"/>
      <w:r w:rsidRPr="00CF20B2">
        <w:rPr>
          <w:rFonts w:cstheme="minorHAnsi"/>
        </w:rPr>
        <w:t>" database. This database</w:t>
      </w:r>
    </w:p>
    <w:p w14:paraId="40D064F5" w14:textId="77777777" w:rsidR="00A236D4" w:rsidRPr="00CF20B2" w:rsidRDefault="00A236D4" w:rsidP="00A236D4">
      <w:pPr>
        <w:rPr>
          <w:rFonts w:cstheme="minorHAnsi"/>
        </w:rPr>
      </w:pPr>
      <w:r w:rsidRPr="00CF20B2">
        <w:rPr>
          <w:rFonts w:cstheme="minorHAnsi"/>
        </w:rPr>
        <w:t>contains 3 tables:</w:t>
      </w:r>
    </w:p>
    <w:p w14:paraId="15BDD45D" w14:textId="77777777" w:rsidR="00A236D4" w:rsidRPr="00CF20B2" w:rsidRDefault="00A236D4" w:rsidP="00A236D4">
      <w:pPr>
        <w:rPr>
          <w:rFonts w:cstheme="minorHAnsi"/>
        </w:rPr>
      </w:pPr>
      <w:r w:rsidRPr="00CF20B2">
        <w:rPr>
          <w:rFonts w:cstheme="minorHAnsi"/>
        </w:rPr>
        <w:t xml:space="preserve">    </w:t>
      </w:r>
      <w:proofErr w:type="spellStart"/>
      <w:r w:rsidRPr="00CF20B2">
        <w:rPr>
          <w:rFonts w:cstheme="minorHAnsi"/>
        </w:rPr>
        <w:t>i</w:t>
      </w:r>
      <w:proofErr w:type="spellEnd"/>
      <w:r w:rsidRPr="00CF20B2">
        <w:rPr>
          <w:rFonts w:cstheme="minorHAnsi"/>
        </w:rPr>
        <w:t>) the "Bookings" table,</w:t>
      </w:r>
    </w:p>
    <w:p w14:paraId="2E88A098" w14:textId="77777777" w:rsidR="00A236D4" w:rsidRPr="00CF20B2" w:rsidRDefault="00A236D4" w:rsidP="00A236D4">
      <w:pPr>
        <w:rPr>
          <w:rFonts w:cstheme="minorHAnsi"/>
        </w:rPr>
      </w:pPr>
      <w:r w:rsidRPr="00CF20B2">
        <w:rPr>
          <w:rFonts w:cstheme="minorHAnsi"/>
        </w:rPr>
        <w:t xml:space="preserve">    ii) the "Facilities" table, and</w:t>
      </w:r>
    </w:p>
    <w:p w14:paraId="4A85B285" w14:textId="77777777" w:rsidR="00A236D4" w:rsidRPr="00CF20B2" w:rsidRDefault="00A236D4" w:rsidP="00A236D4">
      <w:pPr>
        <w:rPr>
          <w:rFonts w:cstheme="minorHAnsi"/>
        </w:rPr>
      </w:pPr>
      <w:r w:rsidRPr="00CF20B2">
        <w:rPr>
          <w:rFonts w:cstheme="minorHAnsi"/>
        </w:rPr>
        <w:t xml:space="preserve">    iii) the "Members" table.</w:t>
      </w:r>
    </w:p>
    <w:p w14:paraId="0D24CDFB" w14:textId="77777777" w:rsidR="007578F7" w:rsidRPr="00CF20B2" w:rsidRDefault="007578F7" w:rsidP="00A236D4">
      <w:pPr>
        <w:rPr>
          <w:rFonts w:cstheme="minorHAnsi"/>
          <w:color w:val="FF0000"/>
        </w:rPr>
      </w:pPr>
    </w:p>
    <w:p w14:paraId="5B7399CE" w14:textId="5F6A53FC" w:rsidR="00A236D4" w:rsidRPr="00CF20B2" w:rsidRDefault="00A236D4" w:rsidP="00A236D4">
      <w:pPr>
        <w:rPr>
          <w:rFonts w:cstheme="minorHAnsi"/>
          <w:color w:val="FF0000"/>
        </w:rPr>
      </w:pPr>
      <w:r w:rsidRPr="00CF20B2">
        <w:rPr>
          <w:rFonts w:cstheme="minorHAnsi"/>
          <w:color w:val="FF0000"/>
        </w:rPr>
        <w:t>/* Q1: Some of the facilities charge a fee to members, but some do not.</w:t>
      </w:r>
      <w:r w:rsidR="00284BCC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Please list the names of the facilities that do. */</w:t>
      </w:r>
    </w:p>
    <w:p w14:paraId="3E9B1F29" w14:textId="3B1AA9DB" w:rsidR="00DD05A0" w:rsidRPr="00CF20B2" w:rsidRDefault="00DD05A0" w:rsidP="00A236D4">
      <w:pPr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SQL Command:</w:t>
      </w:r>
    </w:p>
    <w:p w14:paraId="7CE066D9" w14:textId="49BCCD2C" w:rsidR="00A236D4" w:rsidRPr="00CF20B2" w:rsidRDefault="0006327A" w:rsidP="00A236D4">
      <w:pPr>
        <w:rPr>
          <w:rFonts w:cstheme="minorHAnsi"/>
        </w:rPr>
      </w:pPr>
      <w:hyperlink r:id="rId5" w:tgtFrame="mysql_doc" w:history="1">
        <w:r w:rsidR="00A236D4" w:rsidRPr="00CF20B2">
          <w:rPr>
            <w:rStyle w:val="syntaxalpha"/>
            <w:rFonts w:cstheme="minorHAnsi"/>
            <w:b/>
            <w:bCs/>
            <w:caps/>
            <w:color w:val="990099"/>
            <w:shd w:val="clear" w:color="auto" w:fill="E5E5E5"/>
          </w:rPr>
          <w:t>SELECT</w:t>
        </w:r>
      </w:hyperlink>
      <w:r w:rsidR="00A236D4" w:rsidRPr="00CF20B2">
        <w:rPr>
          <w:rFonts w:cstheme="minorHAnsi"/>
          <w:color w:val="444444"/>
          <w:shd w:val="clear" w:color="auto" w:fill="E5E5E5"/>
        </w:rPr>
        <w:t> </w:t>
      </w:r>
      <w:r w:rsidR="00A236D4" w:rsidRPr="00CF20B2">
        <w:rPr>
          <w:rStyle w:val="syntaxpunct"/>
          <w:rFonts w:cstheme="minorHAnsi"/>
          <w:color w:val="FF00FF"/>
          <w:shd w:val="clear" w:color="auto" w:fill="E5E5E5"/>
        </w:rPr>
        <w:t>*</w:t>
      </w:r>
      <w:r w:rsidR="00A236D4" w:rsidRPr="00CF20B2">
        <w:rPr>
          <w:rFonts w:cstheme="minorHAnsi"/>
          <w:color w:val="444444"/>
        </w:rPr>
        <w:br/>
      </w:r>
      <w:r w:rsidR="00A236D4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FROM</w:t>
      </w:r>
      <w:r w:rsidR="00A236D4" w:rsidRPr="00CF20B2">
        <w:rPr>
          <w:rFonts w:cstheme="minorHAnsi"/>
          <w:color w:val="444444"/>
          <w:shd w:val="clear" w:color="auto" w:fill="E5E5E5"/>
        </w:rPr>
        <w:t> </w:t>
      </w:r>
      <w:r w:rsidR="00A236D4" w:rsidRPr="00CF20B2">
        <w:rPr>
          <w:rStyle w:val="syntaxalpha"/>
          <w:rFonts w:cstheme="minorHAnsi"/>
          <w:color w:val="000000"/>
          <w:shd w:val="clear" w:color="auto" w:fill="E5E5E5"/>
        </w:rPr>
        <w:t>Facilities</w:t>
      </w:r>
      <w:r w:rsidR="00A236D4" w:rsidRPr="00CF20B2">
        <w:rPr>
          <w:rFonts w:cstheme="minorHAnsi"/>
          <w:color w:val="444444"/>
        </w:rPr>
        <w:br/>
      </w:r>
      <w:r w:rsidR="00A236D4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WHERE</w:t>
      </w:r>
      <w:r w:rsidR="00A236D4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A236D4" w:rsidRPr="00CF20B2">
        <w:rPr>
          <w:rStyle w:val="syntaxalpha"/>
          <w:rFonts w:cstheme="minorHAnsi"/>
          <w:color w:val="000000"/>
          <w:shd w:val="clear" w:color="auto" w:fill="E5E5E5"/>
        </w:rPr>
        <w:t>membercost</w:t>
      </w:r>
      <w:proofErr w:type="spellEnd"/>
      <w:r w:rsidR="00A236D4" w:rsidRPr="00CF20B2">
        <w:rPr>
          <w:rFonts w:cstheme="minorHAnsi"/>
          <w:color w:val="444444"/>
          <w:shd w:val="clear" w:color="auto" w:fill="E5E5E5"/>
        </w:rPr>
        <w:t> </w:t>
      </w:r>
      <w:hyperlink r:id="rId6" w:tgtFrame="mysql_doc" w:history="1">
        <w:r w:rsidR="00A236D4" w:rsidRPr="00CF20B2">
          <w:rPr>
            <w:rStyle w:val="syntaxpunct"/>
            <w:rFonts w:cstheme="minorHAnsi"/>
            <w:color w:val="FF00FF"/>
            <w:shd w:val="clear" w:color="auto" w:fill="E5E5E5"/>
          </w:rPr>
          <w:t>&gt;</w:t>
        </w:r>
      </w:hyperlink>
      <w:r w:rsidR="00A236D4" w:rsidRPr="00CF20B2">
        <w:rPr>
          <w:rStyle w:val="syntaxdigit"/>
          <w:rFonts w:cstheme="minorHAnsi"/>
          <w:color w:val="008080"/>
          <w:shd w:val="clear" w:color="auto" w:fill="E5E5E5"/>
        </w:rPr>
        <w:t>0</w:t>
      </w:r>
    </w:p>
    <w:tbl>
      <w:tblPr>
        <w:tblW w:w="1880" w:type="dxa"/>
        <w:tblLook w:val="04A0" w:firstRow="1" w:lastRow="0" w:firstColumn="1" w:lastColumn="0" w:noHBand="0" w:noVBand="1"/>
      </w:tblPr>
      <w:tblGrid>
        <w:gridCol w:w="1880"/>
      </w:tblGrid>
      <w:tr w:rsidR="00DD05A0" w:rsidRPr="00CF20B2" w14:paraId="23E1B7A9" w14:textId="77777777" w:rsidTr="00A060D7">
        <w:trPr>
          <w:trHeight w:val="288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4EF88" w14:textId="77777777" w:rsidR="00A060D7" w:rsidRPr="00CF20B2" w:rsidRDefault="00A060D7" w:rsidP="00A060D7">
            <w:pPr>
              <w:spacing w:after="0" w:line="240" w:lineRule="auto"/>
              <w:rPr>
                <w:rFonts w:cstheme="minorHAnsi"/>
                <w:b/>
                <w:bCs/>
                <w:color w:val="2E74B5" w:themeColor="accent5" w:themeShade="BF"/>
              </w:rPr>
            </w:pPr>
            <w:r w:rsidRPr="00CF20B2">
              <w:rPr>
                <w:rFonts w:cstheme="minorHAnsi"/>
                <w:b/>
                <w:bCs/>
                <w:color w:val="2E74B5" w:themeColor="accent5" w:themeShade="BF"/>
              </w:rPr>
              <w:t>Answer:</w:t>
            </w:r>
          </w:p>
          <w:p w14:paraId="6A4994E3" w14:textId="6FAB8331" w:rsidR="00A060D7" w:rsidRPr="00CF20B2" w:rsidRDefault="00A060D7" w:rsidP="00A060D7">
            <w:pPr>
              <w:spacing w:after="0" w:line="240" w:lineRule="auto"/>
              <w:rPr>
                <w:rFonts w:eastAsia="Times New Roman" w:cstheme="minorHAnsi"/>
                <w:color w:val="2E74B5" w:themeColor="accent5" w:themeShade="BF"/>
                <w:lang w:eastAsia="en-IN"/>
              </w:rPr>
            </w:pPr>
            <w:r w:rsidRPr="00CF20B2">
              <w:rPr>
                <w:rFonts w:eastAsia="Times New Roman" w:cstheme="minorHAnsi"/>
                <w:color w:val="2E74B5" w:themeColor="accent5" w:themeShade="BF"/>
                <w:lang w:eastAsia="en-IN"/>
              </w:rPr>
              <w:t>Tennis Court 1</w:t>
            </w:r>
          </w:p>
        </w:tc>
      </w:tr>
      <w:tr w:rsidR="00DD05A0" w:rsidRPr="00CF20B2" w14:paraId="796674F4" w14:textId="77777777" w:rsidTr="00A060D7">
        <w:trPr>
          <w:trHeight w:val="288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F9727" w14:textId="77777777" w:rsidR="00A060D7" w:rsidRPr="00CF20B2" w:rsidRDefault="00A060D7" w:rsidP="00A060D7">
            <w:pPr>
              <w:spacing w:after="0" w:line="240" w:lineRule="auto"/>
              <w:rPr>
                <w:rFonts w:eastAsia="Times New Roman" w:cstheme="minorHAnsi"/>
                <w:color w:val="2E74B5" w:themeColor="accent5" w:themeShade="BF"/>
                <w:lang w:eastAsia="en-IN"/>
              </w:rPr>
            </w:pPr>
            <w:r w:rsidRPr="00CF20B2">
              <w:rPr>
                <w:rFonts w:eastAsia="Times New Roman" w:cstheme="minorHAnsi"/>
                <w:color w:val="2E74B5" w:themeColor="accent5" w:themeShade="BF"/>
                <w:lang w:eastAsia="en-IN"/>
              </w:rPr>
              <w:t>Tennis Court 2</w:t>
            </w:r>
          </w:p>
        </w:tc>
      </w:tr>
      <w:tr w:rsidR="00DD05A0" w:rsidRPr="00CF20B2" w14:paraId="55A6F69D" w14:textId="77777777" w:rsidTr="00A060D7">
        <w:trPr>
          <w:trHeight w:val="288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1A0E9" w14:textId="77777777" w:rsidR="00A060D7" w:rsidRPr="00CF20B2" w:rsidRDefault="00A060D7" w:rsidP="00A060D7">
            <w:pPr>
              <w:spacing w:after="0" w:line="240" w:lineRule="auto"/>
              <w:rPr>
                <w:rFonts w:eastAsia="Times New Roman" w:cstheme="minorHAnsi"/>
                <w:color w:val="2E74B5" w:themeColor="accent5" w:themeShade="BF"/>
                <w:lang w:eastAsia="en-IN"/>
              </w:rPr>
            </w:pPr>
            <w:r w:rsidRPr="00CF20B2">
              <w:rPr>
                <w:rFonts w:eastAsia="Times New Roman" w:cstheme="minorHAnsi"/>
                <w:color w:val="2E74B5" w:themeColor="accent5" w:themeShade="BF"/>
                <w:lang w:eastAsia="en-IN"/>
              </w:rPr>
              <w:t>Massage Room 1</w:t>
            </w:r>
          </w:p>
        </w:tc>
      </w:tr>
      <w:tr w:rsidR="00DD05A0" w:rsidRPr="00CF20B2" w14:paraId="6FA197C5" w14:textId="77777777" w:rsidTr="00A060D7">
        <w:trPr>
          <w:trHeight w:val="288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FDB6D" w14:textId="77777777" w:rsidR="00A060D7" w:rsidRPr="00CF20B2" w:rsidRDefault="00A060D7" w:rsidP="00A060D7">
            <w:pPr>
              <w:spacing w:after="0" w:line="240" w:lineRule="auto"/>
              <w:rPr>
                <w:rFonts w:eastAsia="Times New Roman" w:cstheme="minorHAnsi"/>
                <w:color w:val="2E74B5" w:themeColor="accent5" w:themeShade="BF"/>
                <w:lang w:eastAsia="en-IN"/>
              </w:rPr>
            </w:pPr>
            <w:r w:rsidRPr="00CF20B2">
              <w:rPr>
                <w:rFonts w:eastAsia="Times New Roman" w:cstheme="minorHAnsi"/>
                <w:color w:val="2E74B5" w:themeColor="accent5" w:themeShade="BF"/>
                <w:lang w:eastAsia="en-IN"/>
              </w:rPr>
              <w:t>Massage Room 2</w:t>
            </w:r>
          </w:p>
        </w:tc>
      </w:tr>
      <w:tr w:rsidR="00DD05A0" w:rsidRPr="00CF20B2" w14:paraId="650E5EC4" w14:textId="77777777" w:rsidTr="00A060D7">
        <w:trPr>
          <w:trHeight w:val="288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86318" w14:textId="77777777" w:rsidR="00A060D7" w:rsidRPr="00CF20B2" w:rsidRDefault="00A060D7" w:rsidP="00A060D7">
            <w:pPr>
              <w:spacing w:after="0" w:line="240" w:lineRule="auto"/>
              <w:rPr>
                <w:rFonts w:eastAsia="Times New Roman" w:cstheme="minorHAnsi"/>
                <w:color w:val="2E74B5" w:themeColor="accent5" w:themeShade="BF"/>
                <w:lang w:eastAsia="en-IN"/>
              </w:rPr>
            </w:pPr>
            <w:r w:rsidRPr="00CF20B2">
              <w:rPr>
                <w:rFonts w:eastAsia="Times New Roman" w:cstheme="minorHAnsi"/>
                <w:color w:val="2E74B5" w:themeColor="accent5" w:themeShade="BF"/>
                <w:lang w:eastAsia="en-IN"/>
              </w:rPr>
              <w:t>Squash Court</w:t>
            </w:r>
          </w:p>
        </w:tc>
      </w:tr>
    </w:tbl>
    <w:p w14:paraId="662BC2BE" w14:textId="77777777" w:rsidR="00A060D7" w:rsidRPr="00CF20B2" w:rsidRDefault="00A060D7" w:rsidP="00A236D4">
      <w:pPr>
        <w:rPr>
          <w:rFonts w:cstheme="minorHAnsi"/>
        </w:rPr>
      </w:pPr>
    </w:p>
    <w:p w14:paraId="0CC83E1F" w14:textId="3FCCD86A" w:rsidR="00A236D4" w:rsidRPr="00CF20B2" w:rsidRDefault="00A236D4" w:rsidP="00A236D4">
      <w:pPr>
        <w:rPr>
          <w:rFonts w:cstheme="minorHAnsi"/>
          <w:color w:val="FF0000"/>
        </w:rPr>
      </w:pPr>
      <w:r w:rsidRPr="00CF20B2">
        <w:rPr>
          <w:rFonts w:cstheme="minorHAnsi"/>
          <w:color w:val="FF0000"/>
        </w:rPr>
        <w:t>/* Q2: How many facilities do not charge a fee to members? */</w:t>
      </w:r>
    </w:p>
    <w:p w14:paraId="3095707A" w14:textId="77777777" w:rsidR="00DD05A0" w:rsidRPr="00CF20B2" w:rsidRDefault="00DD05A0" w:rsidP="00DD05A0">
      <w:pPr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SQL Command:</w:t>
      </w:r>
    </w:p>
    <w:p w14:paraId="7903EBD9" w14:textId="61C8D30A" w:rsidR="00A236D4" w:rsidRPr="00CF20B2" w:rsidRDefault="0006327A" w:rsidP="00A236D4">
      <w:pPr>
        <w:rPr>
          <w:rFonts w:cstheme="minorHAnsi"/>
        </w:rPr>
      </w:pPr>
      <w:hyperlink r:id="rId7" w:tgtFrame="mysql_doc" w:history="1">
        <w:r w:rsidR="00A236D4" w:rsidRPr="00CF20B2">
          <w:rPr>
            <w:rStyle w:val="syntaxalpha"/>
            <w:rFonts w:cstheme="minorHAnsi"/>
            <w:b/>
            <w:bCs/>
            <w:caps/>
            <w:color w:val="990099"/>
            <w:shd w:val="clear" w:color="auto" w:fill="E5E5E5"/>
          </w:rPr>
          <w:t>SELECT</w:t>
        </w:r>
      </w:hyperlink>
      <w:r w:rsidR="00A236D4" w:rsidRPr="00CF20B2">
        <w:rPr>
          <w:rFonts w:cstheme="minorHAnsi"/>
          <w:color w:val="444444"/>
          <w:shd w:val="clear" w:color="auto" w:fill="E5E5E5"/>
        </w:rPr>
        <w:t> </w:t>
      </w:r>
      <w:hyperlink r:id="rId8" w:tgtFrame="mysql_doc" w:history="1">
        <w:r w:rsidR="00A236D4" w:rsidRPr="00CF20B2">
          <w:rPr>
            <w:rStyle w:val="syntaxalpha"/>
            <w:rFonts w:cstheme="minorHAnsi"/>
            <w:caps/>
            <w:color w:val="FF0000"/>
            <w:shd w:val="clear" w:color="auto" w:fill="E5E5E5"/>
          </w:rPr>
          <w:t>COUNT</w:t>
        </w:r>
      </w:hyperlink>
      <w:r w:rsidR="00A236D4" w:rsidRPr="00CF20B2">
        <w:rPr>
          <w:rStyle w:val="syntaxpunct"/>
          <w:rFonts w:cstheme="minorHAnsi"/>
          <w:color w:val="FF00FF"/>
          <w:shd w:val="clear" w:color="auto" w:fill="E5E5E5"/>
        </w:rPr>
        <w:t>(</w:t>
      </w:r>
      <w:r w:rsidR="00A236D4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A236D4" w:rsidRPr="00CF20B2">
        <w:rPr>
          <w:rStyle w:val="syntaxalpha"/>
          <w:rFonts w:cstheme="minorHAnsi"/>
          <w:color w:val="000000"/>
          <w:shd w:val="clear" w:color="auto" w:fill="E5E5E5"/>
        </w:rPr>
        <w:t>membercost</w:t>
      </w:r>
      <w:proofErr w:type="spellEnd"/>
      <w:r w:rsidR="00A236D4" w:rsidRPr="00CF20B2">
        <w:rPr>
          <w:rFonts w:cstheme="minorHAnsi"/>
          <w:color w:val="444444"/>
          <w:shd w:val="clear" w:color="auto" w:fill="E5E5E5"/>
        </w:rPr>
        <w:t> </w:t>
      </w:r>
      <w:r w:rsidR="00A236D4" w:rsidRPr="00CF20B2">
        <w:rPr>
          <w:rStyle w:val="syntaxpunct"/>
          <w:rFonts w:cstheme="minorHAnsi"/>
          <w:color w:val="FF00FF"/>
          <w:shd w:val="clear" w:color="auto" w:fill="E5E5E5"/>
        </w:rPr>
        <w:t>)</w:t>
      </w:r>
      <w:r w:rsidR="00A236D4" w:rsidRPr="00CF20B2">
        <w:rPr>
          <w:rFonts w:cstheme="minorHAnsi"/>
          <w:color w:val="444444"/>
        </w:rPr>
        <w:br/>
      </w:r>
      <w:r w:rsidR="00A236D4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FROM</w:t>
      </w:r>
      <w:r w:rsidR="00A236D4" w:rsidRPr="00CF20B2">
        <w:rPr>
          <w:rFonts w:cstheme="minorHAnsi"/>
          <w:color w:val="444444"/>
          <w:shd w:val="clear" w:color="auto" w:fill="E5E5E5"/>
        </w:rPr>
        <w:t> </w:t>
      </w:r>
      <w:r w:rsidR="00A236D4" w:rsidRPr="00CF20B2">
        <w:rPr>
          <w:rStyle w:val="syntaxalpha"/>
          <w:rFonts w:cstheme="minorHAnsi"/>
          <w:color w:val="000000"/>
          <w:shd w:val="clear" w:color="auto" w:fill="E5E5E5"/>
        </w:rPr>
        <w:t>Facilities</w:t>
      </w:r>
      <w:r w:rsidR="00A236D4" w:rsidRPr="00CF20B2">
        <w:rPr>
          <w:rFonts w:cstheme="minorHAnsi"/>
          <w:color w:val="444444"/>
        </w:rPr>
        <w:br/>
      </w:r>
      <w:r w:rsidR="00A236D4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WHERE</w:t>
      </w:r>
      <w:r w:rsidR="00A236D4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A236D4" w:rsidRPr="00CF20B2">
        <w:rPr>
          <w:rStyle w:val="syntaxalpha"/>
          <w:rFonts w:cstheme="minorHAnsi"/>
          <w:color w:val="000000"/>
          <w:shd w:val="clear" w:color="auto" w:fill="E5E5E5"/>
        </w:rPr>
        <w:t>membercost</w:t>
      </w:r>
      <w:proofErr w:type="spellEnd"/>
      <w:r w:rsidR="00A236D4" w:rsidRPr="00CF20B2">
        <w:rPr>
          <w:rFonts w:cstheme="minorHAnsi"/>
          <w:color w:val="444444"/>
          <w:shd w:val="clear" w:color="auto" w:fill="E5E5E5"/>
        </w:rPr>
        <w:t> </w:t>
      </w:r>
      <w:hyperlink r:id="rId9" w:tgtFrame="mysql_doc" w:history="1">
        <w:r w:rsidR="00A236D4" w:rsidRPr="00CF20B2">
          <w:rPr>
            <w:rStyle w:val="syntaxpunct"/>
            <w:rFonts w:cstheme="minorHAnsi"/>
            <w:color w:val="FF00FF"/>
            <w:shd w:val="clear" w:color="auto" w:fill="E5E5E5"/>
          </w:rPr>
          <w:t>=</w:t>
        </w:r>
      </w:hyperlink>
      <w:r w:rsidR="00A236D4" w:rsidRPr="00CF20B2">
        <w:rPr>
          <w:rStyle w:val="syntaxdigit"/>
          <w:rFonts w:cstheme="minorHAnsi"/>
          <w:color w:val="008080"/>
          <w:shd w:val="clear" w:color="auto" w:fill="E5E5E5"/>
        </w:rPr>
        <w:t>0</w:t>
      </w:r>
    </w:p>
    <w:p w14:paraId="267BD3B4" w14:textId="0274E1B1" w:rsidR="00A236D4" w:rsidRPr="00CF20B2" w:rsidRDefault="00A060D7" w:rsidP="00A236D4">
      <w:pPr>
        <w:rPr>
          <w:rFonts w:cstheme="minorHAnsi"/>
        </w:rPr>
      </w:pPr>
      <w:proofErr w:type="gramStart"/>
      <w:r w:rsidRPr="00CF20B2">
        <w:rPr>
          <w:rFonts w:cstheme="minorHAnsi"/>
        </w:rPr>
        <w:t>Ans :</w:t>
      </w:r>
      <w:proofErr w:type="gramEnd"/>
      <w:r w:rsidRPr="00CF20B2">
        <w:rPr>
          <w:rFonts w:cstheme="minorHAnsi"/>
        </w:rPr>
        <w:t xml:space="preserve"> 4</w:t>
      </w:r>
    </w:p>
    <w:p w14:paraId="64C1C79B" w14:textId="77777777" w:rsidR="007578F7" w:rsidRPr="00CF20B2" w:rsidRDefault="007578F7" w:rsidP="00A236D4">
      <w:pPr>
        <w:rPr>
          <w:rFonts w:cstheme="minorHAnsi"/>
          <w:color w:val="FF0000"/>
        </w:rPr>
      </w:pPr>
    </w:p>
    <w:p w14:paraId="202E02E2" w14:textId="57FECB15" w:rsidR="00A236D4" w:rsidRPr="00CF20B2" w:rsidRDefault="00A236D4" w:rsidP="00A236D4">
      <w:pPr>
        <w:rPr>
          <w:rFonts w:cstheme="minorHAnsi"/>
          <w:color w:val="FF0000"/>
        </w:rPr>
      </w:pPr>
      <w:r w:rsidRPr="00CF20B2">
        <w:rPr>
          <w:rFonts w:cstheme="minorHAnsi"/>
          <w:color w:val="FF0000"/>
        </w:rPr>
        <w:t>/* Q3: How can you produce a list of facilities that charge a fee to members,</w:t>
      </w:r>
      <w:r w:rsidR="008418F3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where the fee is less than 20% of the facility's monthly maintenance cost?</w:t>
      </w:r>
      <w:r w:rsidR="008418F3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 xml:space="preserve">Return the </w:t>
      </w:r>
      <w:proofErr w:type="spellStart"/>
      <w:r w:rsidRPr="00CF20B2">
        <w:rPr>
          <w:rFonts w:cstheme="minorHAnsi"/>
          <w:color w:val="FF0000"/>
        </w:rPr>
        <w:t>facid</w:t>
      </w:r>
      <w:proofErr w:type="spellEnd"/>
      <w:r w:rsidRPr="00CF20B2">
        <w:rPr>
          <w:rFonts w:cstheme="minorHAnsi"/>
          <w:color w:val="FF0000"/>
        </w:rPr>
        <w:t>, facility name, member cost, and monthly maintenance of the</w:t>
      </w:r>
      <w:r w:rsidR="008418F3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facilities in question. */</w:t>
      </w:r>
    </w:p>
    <w:p w14:paraId="7008B695" w14:textId="77777777" w:rsidR="00DD05A0" w:rsidRPr="00CF20B2" w:rsidRDefault="00DD05A0" w:rsidP="00DD05A0">
      <w:pPr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SQL Command:</w:t>
      </w:r>
    </w:p>
    <w:p w14:paraId="20316AF9" w14:textId="328862FC" w:rsidR="00A236D4" w:rsidRPr="00CF20B2" w:rsidRDefault="0006327A" w:rsidP="00A236D4">
      <w:pPr>
        <w:rPr>
          <w:rStyle w:val="syntaxalpha"/>
          <w:rFonts w:cstheme="minorHAnsi"/>
          <w:color w:val="000000"/>
          <w:shd w:val="clear" w:color="auto" w:fill="E5E5E5"/>
        </w:rPr>
      </w:pPr>
      <w:hyperlink r:id="rId10" w:tgtFrame="mysql_doc" w:history="1">
        <w:r w:rsidR="0052422A" w:rsidRPr="00CF20B2">
          <w:rPr>
            <w:rStyle w:val="syntaxalpha"/>
            <w:rFonts w:cstheme="minorHAnsi"/>
            <w:b/>
            <w:bCs/>
            <w:caps/>
            <w:color w:val="990099"/>
            <w:shd w:val="clear" w:color="auto" w:fill="E5E5E5"/>
          </w:rPr>
          <w:t>SELECT</w:t>
        </w:r>
      </w:hyperlink>
      <w:r w:rsidR="0052422A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52422A" w:rsidRPr="00CF20B2">
        <w:rPr>
          <w:rStyle w:val="syntaxalpha"/>
          <w:rFonts w:cstheme="minorHAnsi"/>
          <w:color w:val="000000"/>
          <w:shd w:val="clear" w:color="auto" w:fill="E5E5E5"/>
        </w:rPr>
        <w:t>facid</w:t>
      </w:r>
      <w:proofErr w:type="spellEnd"/>
      <w:r w:rsidR="0052422A" w:rsidRPr="00CF20B2">
        <w:rPr>
          <w:rStyle w:val="syntaxpunct"/>
          <w:rFonts w:cstheme="minorHAnsi"/>
          <w:color w:val="FF00FF"/>
          <w:shd w:val="clear" w:color="auto" w:fill="E5E5E5"/>
        </w:rPr>
        <w:t>,</w:t>
      </w:r>
      <w:r w:rsidR="0052422A" w:rsidRPr="00CF20B2">
        <w:rPr>
          <w:rFonts w:cstheme="minorHAnsi"/>
          <w:color w:val="444444"/>
          <w:shd w:val="clear" w:color="auto" w:fill="E5E5E5"/>
        </w:rPr>
        <w:t> </w:t>
      </w:r>
      <w:r w:rsidR="0052422A" w:rsidRPr="00CF20B2">
        <w:rPr>
          <w:rStyle w:val="syntaxalpha"/>
          <w:rFonts w:cstheme="minorHAnsi"/>
          <w:color w:val="000000"/>
          <w:shd w:val="clear" w:color="auto" w:fill="E5E5E5"/>
        </w:rPr>
        <w:t>name</w:t>
      </w:r>
      <w:r w:rsidR="0052422A" w:rsidRPr="00CF20B2">
        <w:rPr>
          <w:rStyle w:val="syntaxpunct"/>
          <w:rFonts w:cstheme="minorHAnsi"/>
          <w:color w:val="FF00FF"/>
          <w:shd w:val="clear" w:color="auto" w:fill="E5E5E5"/>
        </w:rPr>
        <w:t>,</w:t>
      </w:r>
      <w:r w:rsidR="0052422A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52422A" w:rsidRPr="00CF20B2">
        <w:rPr>
          <w:rStyle w:val="syntaxalpha"/>
          <w:rFonts w:cstheme="minorHAnsi"/>
          <w:color w:val="000000"/>
          <w:shd w:val="clear" w:color="auto" w:fill="E5E5E5"/>
        </w:rPr>
        <w:t>membercost</w:t>
      </w:r>
      <w:proofErr w:type="spellEnd"/>
      <w:r w:rsidR="0052422A" w:rsidRPr="00CF20B2">
        <w:rPr>
          <w:rStyle w:val="syntaxpunct"/>
          <w:rFonts w:cstheme="minorHAnsi"/>
          <w:color w:val="FF00FF"/>
          <w:shd w:val="clear" w:color="auto" w:fill="E5E5E5"/>
        </w:rPr>
        <w:t>,</w:t>
      </w:r>
      <w:r w:rsidR="0052422A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52422A" w:rsidRPr="00CF20B2">
        <w:rPr>
          <w:rStyle w:val="syntaxalpha"/>
          <w:rFonts w:cstheme="minorHAnsi"/>
          <w:color w:val="000000"/>
          <w:shd w:val="clear" w:color="auto" w:fill="E5E5E5"/>
        </w:rPr>
        <w:t>monthlymaintenance</w:t>
      </w:r>
      <w:proofErr w:type="spellEnd"/>
      <w:r w:rsidR="0052422A" w:rsidRPr="00CF20B2">
        <w:rPr>
          <w:rFonts w:cstheme="minorHAnsi"/>
          <w:color w:val="444444"/>
        </w:rPr>
        <w:br/>
      </w:r>
      <w:r w:rsidR="0052422A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FROM</w:t>
      </w:r>
      <w:r w:rsidR="0052422A" w:rsidRPr="00CF20B2">
        <w:rPr>
          <w:rFonts w:cstheme="minorHAnsi"/>
          <w:color w:val="444444"/>
          <w:shd w:val="clear" w:color="auto" w:fill="E5E5E5"/>
        </w:rPr>
        <w:t> </w:t>
      </w:r>
      <w:r w:rsidR="0052422A" w:rsidRPr="00CF20B2">
        <w:rPr>
          <w:rStyle w:val="syntaxalpha"/>
          <w:rFonts w:cstheme="minorHAnsi"/>
          <w:color w:val="000000"/>
          <w:shd w:val="clear" w:color="auto" w:fill="E5E5E5"/>
        </w:rPr>
        <w:t>Facilities</w:t>
      </w:r>
      <w:r w:rsidR="0052422A" w:rsidRPr="00CF20B2">
        <w:rPr>
          <w:rFonts w:cstheme="minorHAnsi"/>
          <w:color w:val="444444"/>
        </w:rPr>
        <w:br/>
      </w:r>
      <w:r w:rsidR="0052422A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WHERE</w:t>
      </w:r>
      <w:r w:rsidR="0052422A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52422A" w:rsidRPr="00CF20B2">
        <w:rPr>
          <w:rStyle w:val="syntaxalpha"/>
          <w:rFonts w:cstheme="minorHAnsi"/>
          <w:color w:val="000000"/>
          <w:shd w:val="clear" w:color="auto" w:fill="E5E5E5"/>
        </w:rPr>
        <w:t>membercost</w:t>
      </w:r>
      <w:proofErr w:type="spellEnd"/>
      <w:r w:rsidR="0052422A" w:rsidRPr="00CF20B2">
        <w:rPr>
          <w:rFonts w:cstheme="minorHAnsi"/>
          <w:color w:val="444444"/>
          <w:shd w:val="clear" w:color="auto" w:fill="E5E5E5"/>
        </w:rPr>
        <w:t> </w:t>
      </w:r>
      <w:hyperlink r:id="rId11" w:tgtFrame="mysql_doc" w:history="1">
        <w:r w:rsidR="0052422A" w:rsidRPr="00CF20B2">
          <w:rPr>
            <w:rStyle w:val="syntaxpunct"/>
            <w:rFonts w:cstheme="minorHAnsi"/>
            <w:color w:val="FF00FF"/>
            <w:shd w:val="clear" w:color="auto" w:fill="E5E5E5"/>
          </w:rPr>
          <w:t>&lt;</w:t>
        </w:r>
      </w:hyperlink>
      <w:r w:rsidR="0052422A" w:rsidRPr="00CF20B2">
        <w:rPr>
          <w:rFonts w:cstheme="minorHAnsi"/>
          <w:color w:val="444444"/>
          <w:shd w:val="clear" w:color="auto" w:fill="E5E5E5"/>
        </w:rPr>
        <w:t> </w:t>
      </w:r>
      <w:r w:rsidR="0052422A" w:rsidRPr="00CF20B2">
        <w:rPr>
          <w:rStyle w:val="syntaxdigit"/>
          <w:rFonts w:cstheme="minorHAnsi"/>
          <w:color w:val="00FFFF"/>
          <w:shd w:val="clear" w:color="auto" w:fill="E5E5E5"/>
        </w:rPr>
        <w:t>0.2</w:t>
      </w:r>
      <w:r w:rsidR="0052422A" w:rsidRPr="00CF20B2">
        <w:rPr>
          <w:rFonts w:cstheme="minorHAnsi"/>
          <w:color w:val="444444"/>
          <w:shd w:val="clear" w:color="auto" w:fill="E5E5E5"/>
        </w:rPr>
        <w:t> </w:t>
      </w:r>
      <w:r w:rsidR="0052422A" w:rsidRPr="00CF20B2">
        <w:rPr>
          <w:rStyle w:val="syntaxpunct"/>
          <w:rFonts w:cstheme="minorHAnsi"/>
          <w:color w:val="FF00FF"/>
          <w:shd w:val="clear" w:color="auto" w:fill="E5E5E5"/>
        </w:rPr>
        <w:t>*</w:t>
      </w:r>
      <w:r w:rsidR="0052422A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52422A" w:rsidRPr="00CF20B2">
        <w:rPr>
          <w:rStyle w:val="syntaxalpha"/>
          <w:rFonts w:cstheme="minorHAnsi"/>
          <w:color w:val="000000"/>
          <w:shd w:val="clear" w:color="auto" w:fill="E5E5E5"/>
        </w:rPr>
        <w:t>monthlymaintenance</w:t>
      </w:r>
      <w:proofErr w:type="spellEnd"/>
    </w:p>
    <w:p w14:paraId="794A5902" w14:textId="77777777" w:rsidR="002E585D" w:rsidRPr="00CF20B2" w:rsidRDefault="002E585D" w:rsidP="002E585D">
      <w:pPr>
        <w:spacing w:after="0" w:line="240" w:lineRule="auto"/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Answer:</w:t>
      </w:r>
    </w:p>
    <w:p w14:paraId="354A2A6D" w14:textId="77777777" w:rsidR="002E585D" w:rsidRPr="00CF20B2" w:rsidRDefault="002E585D" w:rsidP="00A236D4">
      <w:pPr>
        <w:rPr>
          <w:rFonts w:cstheme="minorHAnsi"/>
          <w:color w:val="FF0000"/>
        </w:rPr>
      </w:pPr>
    </w:p>
    <w:p w14:paraId="22E1A841" w14:textId="0F10BB09" w:rsidR="00A236D4" w:rsidRPr="00CF20B2" w:rsidRDefault="0052422A" w:rsidP="00A236D4">
      <w:pPr>
        <w:rPr>
          <w:rFonts w:cstheme="minorHAnsi"/>
          <w:color w:val="FF0000"/>
        </w:rPr>
      </w:pPr>
      <w:r w:rsidRPr="00CF20B2">
        <w:rPr>
          <w:rFonts w:cstheme="minorHAnsi"/>
          <w:noProof/>
        </w:rPr>
        <w:lastRenderedPageBreak/>
        <w:drawing>
          <wp:inline distT="0" distB="0" distL="0" distR="0" wp14:anchorId="0FE3FD52" wp14:editId="3E1F1CA5">
            <wp:extent cx="2863667" cy="1870710"/>
            <wp:effectExtent l="19050" t="19050" r="13335" b="152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762" cy="188187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BE1772" w14:textId="77777777" w:rsidR="0052422A" w:rsidRPr="00CF20B2" w:rsidRDefault="0052422A" w:rsidP="00A236D4">
      <w:pPr>
        <w:rPr>
          <w:rFonts w:cstheme="minorHAnsi"/>
          <w:color w:val="FF0000"/>
        </w:rPr>
      </w:pPr>
    </w:p>
    <w:p w14:paraId="1B129A74" w14:textId="71284C9B" w:rsidR="00A236D4" w:rsidRPr="00CF20B2" w:rsidRDefault="00A236D4" w:rsidP="00A236D4">
      <w:pPr>
        <w:rPr>
          <w:rFonts w:cstheme="minorHAnsi"/>
          <w:color w:val="FF0000"/>
        </w:rPr>
      </w:pPr>
      <w:r w:rsidRPr="00CF20B2">
        <w:rPr>
          <w:rFonts w:cstheme="minorHAnsi"/>
          <w:color w:val="FF0000"/>
        </w:rPr>
        <w:t>/* Q4: How can you retrieve the details of facilities with ID 1 and 5?</w:t>
      </w:r>
      <w:r w:rsidR="008418F3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Write the query without using the OR operator. */</w:t>
      </w:r>
    </w:p>
    <w:p w14:paraId="2097801A" w14:textId="77777777" w:rsidR="002E585D" w:rsidRPr="00CF20B2" w:rsidRDefault="002E585D" w:rsidP="002E585D">
      <w:pPr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SQL Command:</w:t>
      </w:r>
    </w:p>
    <w:p w14:paraId="34D49CEA" w14:textId="77777777" w:rsidR="00286110" w:rsidRPr="00CF20B2" w:rsidRDefault="00286110" w:rsidP="00E27CB1">
      <w:pPr>
        <w:spacing w:after="0" w:line="240" w:lineRule="auto"/>
        <w:rPr>
          <w:rStyle w:val="syntaxpunct"/>
          <w:rFonts w:cstheme="minorHAnsi"/>
          <w:color w:val="FF00FF"/>
          <w:shd w:val="clear" w:color="auto" w:fill="E5E5E5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FROM</w:t>
      </w:r>
      <w:r w:rsidRPr="00CF20B2">
        <w:rPr>
          <w:rFonts w:cstheme="minorHAnsi"/>
          <w:color w:val="444444"/>
          <w:shd w:val="clear" w:color="auto" w:fill="E5E5E5"/>
        </w:rPr>
        <w:t> 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Facilities</w:t>
      </w:r>
      <w:r w:rsidRPr="00CF20B2">
        <w:rPr>
          <w:rFonts w:cstheme="minorHAnsi"/>
          <w:color w:val="444444"/>
        </w:rPr>
        <w:br/>
      </w: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WHERE</w:t>
      </w:r>
      <w:r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facid</w:t>
      </w:r>
      <w:proofErr w:type="spellEnd"/>
      <w:r w:rsidRPr="00CF20B2">
        <w:rPr>
          <w:rFonts w:cstheme="minorHAnsi"/>
          <w:color w:val="444444"/>
        </w:rPr>
        <w:br/>
      </w:r>
      <w:hyperlink r:id="rId13" w:tgtFrame="mysql_doc" w:history="1">
        <w:r w:rsidRPr="00CF20B2">
          <w:rPr>
            <w:rStyle w:val="syntaxalpha"/>
            <w:rFonts w:cstheme="minorHAnsi"/>
            <w:b/>
            <w:bCs/>
            <w:caps/>
            <w:color w:val="990099"/>
            <w:shd w:val="clear" w:color="auto" w:fill="E5E5E5"/>
          </w:rPr>
          <w:t>IN</w:t>
        </w:r>
      </w:hyperlink>
      <w:r w:rsidRPr="00CF20B2">
        <w:rPr>
          <w:rFonts w:cstheme="minorHAnsi"/>
          <w:color w:val="444444"/>
          <w:shd w:val="clear" w:color="auto" w:fill="E5E5E5"/>
        </w:rPr>
        <w:t> </w:t>
      </w:r>
      <w:r w:rsidRPr="00CF20B2">
        <w:rPr>
          <w:rStyle w:val="syntaxpunct"/>
          <w:rFonts w:cstheme="minorHAnsi"/>
          <w:color w:val="FF00FF"/>
          <w:shd w:val="clear" w:color="auto" w:fill="E5E5E5"/>
        </w:rPr>
        <w:t>(</w:t>
      </w:r>
      <w:r w:rsidRPr="00CF20B2">
        <w:rPr>
          <w:rFonts w:cstheme="minorHAnsi"/>
          <w:color w:val="444444"/>
          <w:shd w:val="clear" w:color="auto" w:fill="E5E5E5"/>
        </w:rPr>
        <w:t> </w:t>
      </w:r>
      <w:r w:rsidRPr="00CF20B2">
        <w:rPr>
          <w:rStyle w:val="syntaxdigit"/>
          <w:rFonts w:cstheme="minorHAnsi"/>
          <w:color w:val="008080"/>
          <w:shd w:val="clear" w:color="auto" w:fill="E5E5E5"/>
        </w:rPr>
        <w:t>1</w:t>
      </w:r>
      <w:r w:rsidRPr="00CF20B2">
        <w:rPr>
          <w:rStyle w:val="syntaxpunct"/>
          <w:rFonts w:cstheme="minorHAnsi"/>
          <w:color w:val="FF00FF"/>
          <w:shd w:val="clear" w:color="auto" w:fill="E5E5E5"/>
        </w:rPr>
        <w:t>,</w:t>
      </w:r>
      <w:r w:rsidRPr="00CF20B2">
        <w:rPr>
          <w:rFonts w:cstheme="minorHAnsi"/>
          <w:color w:val="444444"/>
          <w:shd w:val="clear" w:color="auto" w:fill="E5E5E5"/>
        </w:rPr>
        <w:t> </w:t>
      </w:r>
      <w:r w:rsidRPr="00CF20B2">
        <w:rPr>
          <w:rStyle w:val="syntaxdigit"/>
          <w:rFonts w:cstheme="minorHAnsi"/>
          <w:color w:val="008080"/>
          <w:shd w:val="clear" w:color="auto" w:fill="E5E5E5"/>
        </w:rPr>
        <w:t>5</w:t>
      </w:r>
      <w:r w:rsidRPr="00CF20B2">
        <w:rPr>
          <w:rFonts w:cstheme="minorHAnsi"/>
          <w:color w:val="444444"/>
          <w:shd w:val="clear" w:color="auto" w:fill="E5E5E5"/>
        </w:rPr>
        <w:t> </w:t>
      </w:r>
      <w:r w:rsidRPr="00CF20B2">
        <w:rPr>
          <w:rStyle w:val="syntaxpunct"/>
          <w:rFonts w:cstheme="minorHAnsi"/>
          <w:color w:val="FF00FF"/>
          <w:shd w:val="clear" w:color="auto" w:fill="E5E5E5"/>
        </w:rPr>
        <w:t>)</w:t>
      </w:r>
    </w:p>
    <w:p w14:paraId="6B9D34D5" w14:textId="77777777" w:rsidR="00286110" w:rsidRPr="00CF20B2" w:rsidRDefault="00286110" w:rsidP="00E27CB1">
      <w:pPr>
        <w:spacing w:after="0" w:line="240" w:lineRule="auto"/>
        <w:rPr>
          <w:rStyle w:val="syntaxpunct"/>
          <w:rFonts w:cstheme="minorHAnsi"/>
          <w:color w:val="FF00FF"/>
          <w:shd w:val="clear" w:color="auto" w:fill="E5E5E5"/>
        </w:rPr>
      </w:pPr>
    </w:p>
    <w:p w14:paraId="14B0413C" w14:textId="5B94841D" w:rsidR="00E27CB1" w:rsidRPr="00CF20B2" w:rsidRDefault="00E27CB1" w:rsidP="00E27CB1">
      <w:pPr>
        <w:spacing w:after="0" w:line="240" w:lineRule="auto"/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Answer:</w:t>
      </w:r>
    </w:p>
    <w:p w14:paraId="33BC0E23" w14:textId="77777777" w:rsidR="00A236D4" w:rsidRPr="00CF20B2" w:rsidRDefault="00A236D4" w:rsidP="00A236D4">
      <w:pPr>
        <w:rPr>
          <w:rFonts w:cstheme="minorHAnsi"/>
          <w:color w:val="FF0000"/>
        </w:rPr>
      </w:pPr>
    </w:p>
    <w:p w14:paraId="50771ED1" w14:textId="6C306308" w:rsidR="00A236D4" w:rsidRPr="00CF20B2" w:rsidRDefault="00E27CB1" w:rsidP="00A236D4">
      <w:pPr>
        <w:rPr>
          <w:rFonts w:cstheme="minorHAnsi"/>
          <w:color w:val="FF0000"/>
        </w:rPr>
      </w:pPr>
      <w:r w:rsidRPr="00CF20B2">
        <w:rPr>
          <w:rFonts w:cstheme="minorHAnsi"/>
          <w:noProof/>
          <w:color w:val="FF0000"/>
        </w:rPr>
        <w:drawing>
          <wp:inline distT="0" distB="0" distL="0" distR="0" wp14:anchorId="017683A2" wp14:editId="63083CF8">
            <wp:extent cx="4636770" cy="664578"/>
            <wp:effectExtent l="19050" t="19050" r="11430" b="215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987" cy="692271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2BC724" w14:textId="6F1A1DF0" w:rsidR="00A236D4" w:rsidRPr="00CF20B2" w:rsidRDefault="00A236D4" w:rsidP="00A236D4">
      <w:pPr>
        <w:rPr>
          <w:rFonts w:cstheme="minorHAnsi"/>
          <w:color w:val="FF0000"/>
        </w:rPr>
      </w:pPr>
      <w:r w:rsidRPr="00CF20B2">
        <w:rPr>
          <w:rFonts w:cstheme="minorHAnsi"/>
          <w:color w:val="FF0000"/>
        </w:rPr>
        <w:t>/* Q5: How can you produce a list of facilities, with each labelled as</w:t>
      </w:r>
      <w:r w:rsidR="008418F3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'cheap' or 'expensive',</w:t>
      </w:r>
      <w:r w:rsidR="008418F3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depending on if their monthly maintenance cost is</w:t>
      </w:r>
      <w:r w:rsidR="008418F3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more than $100? Return the name and monthly maintenance of</w:t>
      </w:r>
      <w:r w:rsidR="008418F3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the facilities</w:t>
      </w:r>
      <w:r w:rsidR="008418F3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in question. */</w:t>
      </w:r>
    </w:p>
    <w:p w14:paraId="663A10EB" w14:textId="77777777" w:rsidR="002E585D" w:rsidRPr="00CF20B2" w:rsidRDefault="002E585D" w:rsidP="002E585D">
      <w:pPr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SQL Command:</w:t>
      </w:r>
    </w:p>
    <w:p w14:paraId="3083741D" w14:textId="2B446025" w:rsidR="00A236D4" w:rsidRPr="00CF20B2" w:rsidRDefault="0006327A" w:rsidP="00A236D4">
      <w:pPr>
        <w:rPr>
          <w:rFonts w:cstheme="minorHAnsi"/>
          <w:color w:val="FF0000"/>
        </w:rPr>
      </w:pPr>
      <w:hyperlink r:id="rId15" w:tgtFrame="mysql_doc" w:history="1">
        <w:r w:rsidR="002E585D" w:rsidRPr="00CF20B2">
          <w:rPr>
            <w:rStyle w:val="syntaxalpha"/>
            <w:rFonts w:cstheme="minorHAnsi"/>
            <w:b/>
            <w:bCs/>
            <w:caps/>
            <w:color w:val="990099"/>
            <w:shd w:val="clear" w:color="auto" w:fill="E5E5E5"/>
          </w:rPr>
          <w:t>SELECT</w:t>
        </w:r>
      </w:hyperlink>
      <w:r w:rsidR="002E585D" w:rsidRPr="00CF20B2">
        <w:rPr>
          <w:rFonts w:cstheme="minorHAnsi"/>
          <w:color w:val="444444"/>
          <w:shd w:val="clear" w:color="auto" w:fill="E5E5E5"/>
        </w:rPr>
        <w:t> </w:t>
      </w:r>
      <w:r w:rsidR="002E585D" w:rsidRPr="00CF20B2">
        <w:rPr>
          <w:rStyle w:val="syntaxalpha"/>
          <w:rFonts w:cstheme="minorHAnsi"/>
          <w:color w:val="000000"/>
          <w:shd w:val="clear" w:color="auto" w:fill="E5E5E5"/>
        </w:rPr>
        <w:t>name</w:t>
      </w:r>
      <w:r w:rsidR="002E585D" w:rsidRPr="00CF20B2">
        <w:rPr>
          <w:rStyle w:val="syntaxpunct"/>
          <w:rFonts w:cstheme="minorHAnsi"/>
          <w:color w:val="FF00FF"/>
          <w:shd w:val="clear" w:color="auto" w:fill="E5E5E5"/>
        </w:rPr>
        <w:t>,</w:t>
      </w:r>
      <w:r w:rsidR="002E585D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2E585D" w:rsidRPr="00CF20B2">
        <w:rPr>
          <w:rStyle w:val="syntaxalpha"/>
          <w:rFonts w:cstheme="minorHAnsi"/>
          <w:color w:val="000000"/>
          <w:shd w:val="clear" w:color="auto" w:fill="E5E5E5"/>
        </w:rPr>
        <w:t>monthlymaintenance</w:t>
      </w:r>
      <w:proofErr w:type="spellEnd"/>
      <w:r w:rsidR="002E585D" w:rsidRPr="00CF20B2">
        <w:rPr>
          <w:rStyle w:val="syntaxpunct"/>
          <w:rFonts w:cstheme="minorHAnsi"/>
          <w:color w:val="FF00FF"/>
          <w:shd w:val="clear" w:color="auto" w:fill="E5E5E5"/>
        </w:rPr>
        <w:t>,</w:t>
      </w:r>
      <w:r w:rsidR="002E585D" w:rsidRPr="00CF20B2">
        <w:rPr>
          <w:rFonts w:cstheme="minorHAnsi"/>
          <w:color w:val="444444"/>
        </w:rPr>
        <w:br/>
      </w:r>
      <w:hyperlink r:id="rId16" w:tgtFrame="mysql_doc" w:history="1">
        <w:r w:rsidR="002E585D" w:rsidRPr="00CF20B2">
          <w:rPr>
            <w:rStyle w:val="syntaxalpha"/>
            <w:rFonts w:cstheme="minorHAnsi"/>
            <w:b/>
            <w:bCs/>
            <w:caps/>
            <w:color w:val="990099"/>
            <w:shd w:val="clear" w:color="auto" w:fill="E5E5E5"/>
          </w:rPr>
          <w:t>CASE</w:t>
        </w:r>
      </w:hyperlink>
      <w:r w:rsidR="002E585D" w:rsidRPr="00CF20B2">
        <w:rPr>
          <w:rFonts w:cstheme="minorHAnsi"/>
          <w:color w:val="444444"/>
          <w:shd w:val="clear" w:color="auto" w:fill="E5E5E5"/>
        </w:rPr>
        <w:t> </w:t>
      </w:r>
      <w:r w:rsidR="002E585D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WHEN</w:t>
      </w:r>
      <w:r w:rsidR="002E585D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2E585D" w:rsidRPr="00CF20B2">
        <w:rPr>
          <w:rStyle w:val="syntaxalpha"/>
          <w:rFonts w:cstheme="minorHAnsi"/>
          <w:color w:val="000000"/>
          <w:shd w:val="clear" w:color="auto" w:fill="E5E5E5"/>
        </w:rPr>
        <w:t>monthlymaintenance</w:t>
      </w:r>
      <w:proofErr w:type="spellEnd"/>
      <w:r w:rsidR="002E585D" w:rsidRPr="00CF20B2">
        <w:rPr>
          <w:rFonts w:cstheme="minorHAnsi"/>
          <w:color w:val="444444"/>
          <w:shd w:val="clear" w:color="auto" w:fill="E5E5E5"/>
        </w:rPr>
        <w:t> </w:t>
      </w:r>
      <w:hyperlink r:id="rId17" w:tgtFrame="mysql_doc" w:history="1">
        <w:r w:rsidR="002E585D" w:rsidRPr="00CF20B2">
          <w:rPr>
            <w:rStyle w:val="syntaxpunct"/>
            <w:rFonts w:cstheme="minorHAnsi"/>
            <w:color w:val="FF00FF"/>
            <w:shd w:val="clear" w:color="auto" w:fill="E5E5E5"/>
          </w:rPr>
          <w:t>&gt;</w:t>
        </w:r>
      </w:hyperlink>
      <w:r w:rsidR="002E585D" w:rsidRPr="00CF20B2">
        <w:rPr>
          <w:rStyle w:val="syntaxdigit"/>
          <w:rFonts w:cstheme="minorHAnsi"/>
          <w:color w:val="008080"/>
          <w:shd w:val="clear" w:color="auto" w:fill="E5E5E5"/>
        </w:rPr>
        <w:t>100</w:t>
      </w:r>
      <w:r w:rsidR="002E585D" w:rsidRPr="00CF20B2">
        <w:rPr>
          <w:rFonts w:cstheme="minorHAnsi"/>
          <w:color w:val="444444"/>
        </w:rPr>
        <w:br/>
      </w:r>
      <w:r w:rsidR="002E585D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THEN</w:t>
      </w:r>
      <w:r w:rsidR="002E585D" w:rsidRPr="00CF20B2">
        <w:rPr>
          <w:rFonts w:cstheme="minorHAnsi"/>
          <w:color w:val="444444"/>
          <w:shd w:val="clear" w:color="auto" w:fill="E5E5E5"/>
        </w:rPr>
        <w:t> </w:t>
      </w:r>
      <w:r w:rsidR="002E585D" w:rsidRPr="00CF20B2">
        <w:rPr>
          <w:rStyle w:val="syntaxquote"/>
          <w:rFonts w:cstheme="minorHAnsi"/>
          <w:color w:val="008000"/>
          <w:shd w:val="clear" w:color="auto" w:fill="E5E5E5"/>
        </w:rPr>
        <w:t>'Expensive'</w:t>
      </w:r>
      <w:r w:rsidR="002E585D" w:rsidRPr="00CF20B2">
        <w:rPr>
          <w:rFonts w:cstheme="minorHAnsi"/>
          <w:color w:val="444444"/>
        </w:rPr>
        <w:br/>
      </w:r>
      <w:r w:rsidR="002E585D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ELSE</w:t>
      </w:r>
      <w:r w:rsidR="002E585D" w:rsidRPr="00CF20B2">
        <w:rPr>
          <w:rFonts w:cstheme="minorHAnsi"/>
          <w:color w:val="444444"/>
          <w:shd w:val="clear" w:color="auto" w:fill="E5E5E5"/>
        </w:rPr>
        <w:t> </w:t>
      </w:r>
      <w:r w:rsidR="002E585D" w:rsidRPr="00CF20B2">
        <w:rPr>
          <w:rStyle w:val="syntaxquote"/>
          <w:rFonts w:cstheme="minorHAnsi"/>
          <w:color w:val="008000"/>
          <w:shd w:val="clear" w:color="auto" w:fill="E5E5E5"/>
        </w:rPr>
        <w:t>'Cheap'</w:t>
      </w:r>
      <w:r w:rsidR="002E585D" w:rsidRPr="00CF20B2">
        <w:rPr>
          <w:rFonts w:cstheme="minorHAnsi"/>
          <w:color w:val="444444"/>
        </w:rPr>
        <w:br/>
      </w:r>
      <w:r w:rsidR="002E585D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END</w:t>
      </w:r>
      <w:r w:rsidR="002E585D" w:rsidRPr="00CF20B2">
        <w:rPr>
          <w:rFonts w:cstheme="minorHAnsi"/>
          <w:color w:val="444444"/>
          <w:shd w:val="clear" w:color="auto" w:fill="E5E5E5"/>
        </w:rPr>
        <w:t> </w:t>
      </w:r>
      <w:r w:rsidR="002E585D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AS</w:t>
      </w:r>
      <w:r w:rsidR="002E585D" w:rsidRPr="00CF20B2">
        <w:rPr>
          <w:rFonts w:cstheme="minorHAnsi"/>
          <w:color w:val="444444"/>
          <w:shd w:val="clear" w:color="auto" w:fill="E5E5E5"/>
        </w:rPr>
        <w:t> </w:t>
      </w:r>
      <w:r w:rsidR="002E585D" w:rsidRPr="00CF20B2">
        <w:rPr>
          <w:rStyle w:val="syntaxalpha"/>
          <w:rFonts w:cstheme="minorHAnsi"/>
          <w:color w:val="000000"/>
          <w:shd w:val="clear" w:color="auto" w:fill="E5E5E5"/>
        </w:rPr>
        <w:t>Category</w:t>
      </w:r>
      <w:r w:rsidR="002E585D" w:rsidRPr="00CF20B2">
        <w:rPr>
          <w:rFonts w:cstheme="minorHAnsi"/>
          <w:color w:val="444444"/>
        </w:rPr>
        <w:br/>
      </w:r>
      <w:r w:rsidR="002E585D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FROM</w:t>
      </w:r>
      <w:r w:rsidR="002E585D" w:rsidRPr="00CF20B2">
        <w:rPr>
          <w:rFonts w:cstheme="minorHAnsi"/>
          <w:color w:val="444444"/>
          <w:shd w:val="clear" w:color="auto" w:fill="E5E5E5"/>
        </w:rPr>
        <w:t> </w:t>
      </w:r>
      <w:r w:rsidR="002E585D" w:rsidRPr="00CF20B2">
        <w:rPr>
          <w:rStyle w:val="syntaxalpha"/>
          <w:rFonts w:cstheme="minorHAnsi"/>
          <w:color w:val="000000"/>
          <w:shd w:val="clear" w:color="auto" w:fill="E5E5E5"/>
        </w:rPr>
        <w:t>Facilities</w:t>
      </w:r>
    </w:p>
    <w:p w14:paraId="34459185" w14:textId="77777777" w:rsidR="002E585D" w:rsidRPr="00CF20B2" w:rsidRDefault="002E585D" w:rsidP="002E585D">
      <w:pPr>
        <w:spacing w:after="0" w:line="240" w:lineRule="auto"/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Answer:</w:t>
      </w:r>
    </w:p>
    <w:p w14:paraId="3E0A53AD" w14:textId="6BEC7574" w:rsidR="00A236D4" w:rsidRPr="00CF20B2" w:rsidRDefault="00A236D4" w:rsidP="00A236D4">
      <w:pPr>
        <w:rPr>
          <w:rFonts w:cstheme="minorHAnsi"/>
          <w:color w:val="FF0000"/>
        </w:rPr>
      </w:pPr>
    </w:p>
    <w:p w14:paraId="6962D0AF" w14:textId="3B1F4A15" w:rsidR="002E585D" w:rsidRPr="00CF20B2" w:rsidRDefault="002E585D" w:rsidP="00A236D4">
      <w:pPr>
        <w:rPr>
          <w:rFonts w:cstheme="minorHAnsi"/>
          <w:color w:val="FF0000"/>
        </w:rPr>
      </w:pPr>
      <w:r w:rsidRPr="00CF20B2">
        <w:rPr>
          <w:rFonts w:cstheme="minorHAnsi"/>
          <w:noProof/>
        </w:rPr>
        <w:drawing>
          <wp:inline distT="0" distB="0" distL="0" distR="0" wp14:anchorId="3A69D4F5" wp14:editId="5D4945D6">
            <wp:extent cx="2611755" cy="1741170"/>
            <wp:effectExtent l="19050" t="19050" r="17145" b="1143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1755" cy="174117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705A2E" w14:textId="58D5BCFD" w:rsidR="00A236D4" w:rsidRPr="00CF20B2" w:rsidRDefault="00A236D4" w:rsidP="00A236D4">
      <w:pPr>
        <w:rPr>
          <w:rFonts w:cstheme="minorHAnsi"/>
          <w:color w:val="FF0000"/>
        </w:rPr>
      </w:pPr>
      <w:r w:rsidRPr="00CF20B2">
        <w:rPr>
          <w:rFonts w:cstheme="minorHAnsi"/>
          <w:color w:val="FF0000"/>
        </w:rPr>
        <w:lastRenderedPageBreak/>
        <w:t>/* Q6: You'd like to get the first and last name of the last member(s)</w:t>
      </w:r>
      <w:r w:rsidR="008418F3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who signed up. Do not use the LIMIT clause for your solution. */</w:t>
      </w:r>
    </w:p>
    <w:p w14:paraId="5F63C993" w14:textId="77777777" w:rsidR="00416205" w:rsidRPr="00CF20B2" w:rsidRDefault="00416205" w:rsidP="00416205">
      <w:pPr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SQL Command:</w:t>
      </w:r>
    </w:p>
    <w:p w14:paraId="5A40A42D" w14:textId="23D5B6E2" w:rsidR="00A236D4" w:rsidRPr="00CF20B2" w:rsidRDefault="0006327A" w:rsidP="00A236D4">
      <w:pPr>
        <w:rPr>
          <w:rFonts w:cstheme="minorHAnsi"/>
          <w:color w:val="FF0000"/>
        </w:rPr>
      </w:pPr>
      <w:hyperlink r:id="rId19" w:tgtFrame="mysql_doc" w:history="1">
        <w:r w:rsidR="00416205" w:rsidRPr="00CF20B2">
          <w:rPr>
            <w:rStyle w:val="syntaxalpha"/>
            <w:rFonts w:cstheme="minorHAnsi"/>
            <w:b/>
            <w:bCs/>
            <w:caps/>
            <w:color w:val="990099"/>
            <w:shd w:val="clear" w:color="auto" w:fill="E5E5E5"/>
          </w:rPr>
          <w:t>SELECT</w:t>
        </w:r>
      </w:hyperlink>
      <w:r w:rsidR="00416205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416205" w:rsidRPr="00CF20B2">
        <w:rPr>
          <w:rStyle w:val="syntaxalpha"/>
          <w:rFonts w:cstheme="minorHAnsi"/>
          <w:color w:val="000000"/>
          <w:shd w:val="clear" w:color="auto" w:fill="E5E5E5"/>
        </w:rPr>
        <w:t>firstname</w:t>
      </w:r>
      <w:proofErr w:type="spellEnd"/>
      <w:r w:rsidR="00416205" w:rsidRPr="00CF20B2">
        <w:rPr>
          <w:rStyle w:val="syntaxpunct"/>
          <w:rFonts w:cstheme="minorHAnsi"/>
          <w:color w:val="FF00FF"/>
          <w:shd w:val="clear" w:color="auto" w:fill="E5E5E5"/>
        </w:rPr>
        <w:t>,</w:t>
      </w:r>
      <w:r w:rsidR="00416205" w:rsidRPr="00CF20B2">
        <w:rPr>
          <w:rFonts w:cstheme="minorHAnsi"/>
          <w:color w:val="444444"/>
          <w:shd w:val="clear" w:color="auto" w:fill="E5E5E5"/>
        </w:rPr>
        <w:t> </w:t>
      </w:r>
      <w:r w:rsidR="00416205" w:rsidRPr="00CF20B2">
        <w:rPr>
          <w:rStyle w:val="syntaxalpha"/>
          <w:rFonts w:cstheme="minorHAnsi"/>
          <w:color w:val="000000"/>
          <w:shd w:val="clear" w:color="auto" w:fill="E5E5E5"/>
        </w:rPr>
        <w:t>surname</w:t>
      </w:r>
      <w:r w:rsidR="00416205" w:rsidRPr="00CF20B2">
        <w:rPr>
          <w:rStyle w:val="syntaxpunct"/>
          <w:rFonts w:cstheme="minorHAnsi"/>
          <w:color w:val="FF00FF"/>
          <w:shd w:val="clear" w:color="auto" w:fill="E5E5E5"/>
        </w:rPr>
        <w:t>,</w:t>
      </w:r>
      <w:r w:rsidR="00416205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416205" w:rsidRPr="00CF20B2">
        <w:rPr>
          <w:rStyle w:val="syntaxalpha"/>
          <w:rFonts w:cstheme="minorHAnsi"/>
          <w:color w:val="000000"/>
          <w:shd w:val="clear" w:color="auto" w:fill="E5E5E5"/>
        </w:rPr>
        <w:t>joindate</w:t>
      </w:r>
      <w:proofErr w:type="spellEnd"/>
      <w:r w:rsidR="00416205" w:rsidRPr="00CF20B2">
        <w:rPr>
          <w:rFonts w:cstheme="minorHAnsi"/>
          <w:color w:val="444444"/>
        </w:rPr>
        <w:br/>
      </w:r>
      <w:r w:rsidR="00416205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FROM</w:t>
      </w:r>
      <w:r w:rsidR="00416205" w:rsidRPr="00CF20B2">
        <w:rPr>
          <w:rFonts w:cstheme="minorHAnsi"/>
          <w:color w:val="444444"/>
          <w:shd w:val="clear" w:color="auto" w:fill="E5E5E5"/>
        </w:rPr>
        <w:t> </w:t>
      </w:r>
      <w:r w:rsidR="00416205" w:rsidRPr="00CF20B2">
        <w:rPr>
          <w:rStyle w:val="syntaxalpha"/>
          <w:rFonts w:cstheme="minorHAnsi"/>
          <w:color w:val="000000"/>
          <w:shd w:val="clear" w:color="auto" w:fill="E5E5E5"/>
        </w:rPr>
        <w:t>Members</w:t>
      </w:r>
      <w:r w:rsidR="00416205" w:rsidRPr="00CF20B2">
        <w:rPr>
          <w:rFonts w:cstheme="minorHAnsi"/>
          <w:color w:val="444444"/>
        </w:rPr>
        <w:br/>
      </w:r>
      <w:r w:rsidR="00416205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ORDER</w:t>
      </w:r>
      <w:r w:rsidR="00416205" w:rsidRPr="00CF20B2">
        <w:rPr>
          <w:rFonts w:cstheme="minorHAnsi"/>
          <w:color w:val="444444"/>
          <w:shd w:val="clear" w:color="auto" w:fill="E5E5E5"/>
        </w:rPr>
        <w:t> </w:t>
      </w:r>
      <w:r w:rsidR="00416205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BY</w:t>
      </w:r>
      <w:r w:rsidR="00416205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416205" w:rsidRPr="00CF20B2">
        <w:rPr>
          <w:rStyle w:val="syntaxalpha"/>
          <w:rFonts w:cstheme="minorHAnsi"/>
          <w:color w:val="000000"/>
          <w:shd w:val="clear" w:color="auto" w:fill="E5E5E5"/>
        </w:rPr>
        <w:t>joindate</w:t>
      </w:r>
      <w:proofErr w:type="spellEnd"/>
      <w:r w:rsidR="00416205" w:rsidRPr="00CF20B2">
        <w:rPr>
          <w:rFonts w:cstheme="minorHAnsi"/>
          <w:color w:val="444444"/>
          <w:shd w:val="clear" w:color="auto" w:fill="E5E5E5"/>
        </w:rPr>
        <w:t> </w:t>
      </w:r>
      <w:r w:rsidR="00416205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DESC</w:t>
      </w:r>
    </w:p>
    <w:p w14:paraId="2EC58917" w14:textId="77777777" w:rsidR="00416205" w:rsidRPr="00CF20B2" w:rsidRDefault="00416205" w:rsidP="00416205">
      <w:pPr>
        <w:spacing w:after="0" w:line="240" w:lineRule="auto"/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Answer:</w:t>
      </w:r>
    </w:p>
    <w:p w14:paraId="7CE729C9" w14:textId="1325E36F" w:rsidR="00A236D4" w:rsidRPr="00CF20B2" w:rsidRDefault="00416205" w:rsidP="00A236D4">
      <w:pPr>
        <w:rPr>
          <w:rFonts w:cstheme="minorHAnsi"/>
          <w:color w:val="FF0000"/>
        </w:rPr>
      </w:pPr>
      <w:r w:rsidRPr="00CF20B2">
        <w:rPr>
          <w:rFonts w:cstheme="minorHAnsi"/>
          <w:noProof/>
        </w:rPr>
        <w:drawing>
          <wp:inline distT="0" distB="0" distL="0" distR="0" wp14:anchorId="19920AA8" wp14:editId="08FE9940">
            <wp:extent cx="2774078" cy="5646420"/>
            <wp:effectExtent l="19050" t="19050" r="26670" b="114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83297" cy="566518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92D378" w14:textId="2EC77AA3" w:rsidR="00416205" w:rsidRPr="00CF20B2" w:rsidRDefault="00416205" w:rsidP="00A236D4">
      <w:pPr>
        <w:rPr>
          <w:rFonts w:cstheme="minorHAnsi"/>
          <w:color w:val="FF0000"/>
        </w:rPr>
      </w:pPr>
    </w:p>
    <w:p w14:paraId="424899DC" w14:textId="6593D3AC" w:rsidR="00A236D4" w:rsidRPr="00CF20B2" w:rsidRDefault="00A236D4" w:rsidP="00A236D4">
      <w:pPr>
        <w:rPr>
          <w:rFonts w:cstheme="minorHAnsi"/>
          <w:color w:val="FF0000"/>
        </w:rPr>
      </w:pPr>
      <w:r w:rsidRPr="00CF20B2">
        <w:rPr>
          <w:rFonts w:cstheme="minorHAnsi"/>
          <w:color w:val="FF0000"/>
        </w:rPr>
        <w:t>/* Q7: How can you produce a list of all members who have used a tennis court?</w:t>
      </w:r>
      <w:r w:rsidR="008D2447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Include in your output the name of the court, and the name of the member</w:t>
      </w:r>
      <w:r w:rsidR="00C53A5A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formatted as a single column. Ensure no duplicate data, and order by</w:t>
      </w:r>
      <w:r w:rsidR="00C53A5A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the member name. */</w:t>
      </w:r>
    </w:p>
    <w:p w14:paraId="66EF8F9B" w14:textId="77777777" w:rsidR="004F62A3" w:rsidRPr="00CF20B2" w:rsidRDefault="004F62A3" w:rsidP="004F62A3">
      <w:pPr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SQL Command:</w:t>
      </w:r>
    </w:p>
    <w:p w14:paraId="1F02C648" w14:textId="77777777" w:rsidR="00283C62" w:rsidRPr="00CF20B2" w:rsidRDefault="0006327A" w:rsidP="00374753">
      <w:pPr>
        <w:rPr>
          <w:rFonts w:cstheme="minorHAnsi"/>
          <w:color w:val="444444"/>
          <w:shd w:val="clear" w:color="auto" w:fill="E5E5E5"/>
        </w:rPr>
      </w:pPr>
      <w:hyperlink r:id="rId21" w:tgtFrame="mysql_doc" w:history="1">
        <w:r w:rsidR="00283C62" w:rsidRPr="00CF20B2">
          <w:rPr>
            <w:rStyle w:val="syntaxalpha"/>
            <w:rFonts w:cstheme="minorHAnsi"/>
            <w:b/>
            <w:bCs/>
            <w:caps/>
            <w:color w:val="990099"/>
            <w:shd w:val="clear" w:color="auto" w:fill="E5E5E5"/>
          </w:rPr>
          <w:t>SELECT</w:t>
        </w:r>
      </w:hyperlink>
      <w:r w:rsidR="00283C62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283C62" w:rsidRPr="00CF20B2">
        <w:rPr>
          <w:rStyle w:val="syntaxalpha"/>
          <w:rFonts w:cstheme="minorHAnsi"/>
          <w:color w:val="000000"/>
          <w:shd w:val="clear" w:color="auto" w:fill="E5E5E5"/>
        </w:rPr>
        <w:t>Members</w:t>
      </w:r>
      <w:r w:rsidR="00283C62" w:rsidRPr="00CF20B2">
        <w:rPr>
          <w:rStyle w:val="syntaxpunct"/>
          <w:rFonts w:cstheme="minorHAnsi"/>
          <w:color w:val="FF00FF"/>
          <w:shd w:val="clear" w:color="auto" w:fill="E5E5E5"/>
        </w:rPr>
        <w:t>.</w:t>
      </w:r>
      <w:r w:rsidR="00283C62" w:rsidRPr="00CF20B2">
        <w:rPr>
          <w:rStyle w:val="syntaxalpha"/>
          <w:rFonts w:cstheme="minorHAnsi"/>
          <w:color w:val="000000"/>
          <w:shd w:val="clear" w:color="auto" w:fill="E5E5E5"/>
        </w:rPr>
        <w:t>firstname</w:t>
      </w:r>
      <w:proofErr w:type="spellEnd"/>
      <w:r w:rsidR="00283C62" w:rsidRPr="00CF20B2">
        <w:rPr>
          <w:rStyle w:val="syntaxpunct"/>
          <w:rFonts w:cstheme="minorHAnsi"/>
          <w:color w:val="FF00FF"/>
          <w:shd w:val="clear" w:color="auto" w:fill="E5E5E5"/>
        </w:rPr>
        <w:t>,</w:t>
      </w:r>
      <w:r w:rsidR="00283C62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283C62" w:rsidRPr="00CF20B2">
        <w:rPr>
          <w:rStyle w:val="syntaxalpha"/>
          <w:rFonts w:cstheme="minorHAnsi"/>
          <w:color w:val="000000"/>
          <w:shd w:val="clear" w:color="auto" w:fill="E5E5E5"/>
        </w:rPr>
        <w:t>Members</w:t>
      </w:r>
      <w:r w:rsidR="00283C62" w:rsidRPr="00CF20B2">
        <w:rPr>
          <w:rStyle w:val="syntaxpunct"/>
          <w:rFonts w:cstheme="minorHAnsi"/>
          <w:color w:val="FF00FF"/>
          <w:shd w:val="clear" w:color="auto" w:fill="E5E5E5"/>
        </w:rPr>
        <w:t>.</w:t>
      </w:r>
      <w:r w:rsidR="00283C62" w:rsidRPr="00CF20B2">
        <w:rPr>
          <w:rStyle w:val="syntaxalpha"/>
          <w:rFonts w:cstheme="minorHAnsi"/>
          <w:color w:val="000000"/>
          <w:shd w:val="clear" w:color="auto" w:fill="E5E5E5"/>
        </w:rPr>
        <w:t>surname</w:t>
      </w:r>
      <w:proofErr w:type="spellEnd"/>
      <w:r w:rsidR="00283C62" w:rsidRPr="00CF20B2">
        <w:rPr>
          <w:rStyle w:val="syntaxpunct"/>
          <w:rFonts w:cstheme="minorHAnsi"/>
          <w:color w:val="FF00FF"/>
          <w:shd w:val="clear" w:color="auto" w:fill="E5E5E5"/>
        </w:rPr>
        <w:t>,</w:t>
      </w:r>
      <w:r w:rsidR="00283C62" w:rsidRPr="00CF20B2">
        <w:rPr>
          <w:rFonts w:cstheme="minorHAnsi"/>
          <w:color w:val="444444"/>
          <w:shd w:val="clear" w:color="auto" w:fill="E5E5E5"/>
        </w:rPr>
        <w:t> </w:t>
      </w:r>
    </w:p>
    <w:p w14:paraId="45CABA8E" w14:textId="77777777" w:rsidR="00964A86" w:rsidRPr="00CF20B2" w:rsidRDefault="0006327A" w:rsidP="00374753">
      <w:pPr>
        <w:rPr>
          <w:rStyle w:val="syntaxquote"/>
          <w:rFonts w:cstheme="minorHAnsi"/>
          <w:color w:val="008000"/>
          <w:shd w:val="clear" w:color="auto" w:fill="E5E5E5"/>
        </w:rPr>
      </w:pPr>
      <w:hyperlink r:id="rId22" w:tgtFrame="mysql_doc" w:history="1">
        <w:r w:rsidR="00283C62" w:rsidRPr="00CF20B2">
          <w:rPr>
            <w:rStyle w:val="syntaxalpha"/>
            <w:rFonts w:cstheme="minorHAnsi"/>
            <w:caps/>
            <w:color w:val="FF0000"/>
            <w:shd w:val="clear" w:color="auto" w:fill="E5E5E5"/>
          </w:rPr>
          <w:t>CONCAT</w:t>
        </w:r>
      </w:hyperlink>
      <w:r w:rsidR="00283C62" w:rsidRPr="00CF20B2">
        <w:rPr>
          <w:rStyle w:val="syntaxpunct"/>
          <w:rFonts w:cstheme="minorHAnsi"/>
          <w:color w:val="FF00FF"/>
          <w:shd w:val="clear" w:color="auto" w:fill="E5E5E5"/>
        </w:rPr>
        <w:t>(</w:t>
      </w:r>
      <w:r w:rsidR="00283C62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283C62" w:rsidRPr="00CF20B2">
        <w:rPr>
          <w:rStyle w:val="syntaxalpha"/>
          <w:rFonts w:cstheme="minorHAnsi"/>
          <w:color w:val="000000"/>
          <w:shd w:val="clear" w:color="auto" w:fill="E5E5E5"/>
        </w:rPr>
        <w:t>Members</w:t>
      </w:r>
      <w:r w:rsidR="00283C62" w:rsidRPr="00CF20B2">
        <w:rPr>
          <w:rStyle w:val="syntaxpunct"/>
          <w:rFonts w:cstheme="minorHAnsi"/>
          <w:color w:val="FF00FF"/>
          <w:shd w:val="clear" w:color="auto" w:fill="E5E5E5"/>
        </w:rPr>
        <w:t>.</w:t>
      </w:r>
      <w:r w:rsidR="00283C62" w:rsidRPr="00CF20B2">
        <w:rPr>
          <w:rStyle w:val="syntaxalpha"/>
          <w:rFonts w:cstheme="minorHAnsi"/>
          <w:color w:val="000000"/>
          <w:shd w:val="clear" w:color="auto" w:fill="E5E5E5"/>
        </w:rPr>
        <w:t>firstname</w:t>
      </w:r>
      <w:proofErr w:type="spellEnd"/>
      <w:r w:rsidR="00283C62" w:rsidRPr="00CF20B2">
        <w:rPr>
          <w:rStyle w:val="syntaxpunct"/>
          <w:rFonts w:cstheme="minorHAnsi"/>
          <w:color w:val="FF00FF"/>
          <w:shd w:val="clear" w:color="auto" w:fill="E5E5E5"/>
        </w:rPr>
        <w:t>,</w:t>
      </w:r>
      <w:r w:rsidR="00283C62" w:rsidRPr="00CF20B2">
        <w:rPr>
          <w:rFonts w:cstheme="minorHAnsi"/>
          <w:color w:val="444444"/>
          <w:shd w:val="clear" w:color="auto" w:fill="E5E5E5"/>
        </w:rPr>
        <w:t> </w:t>
      </w:r>
      <w:r w:rsidR="00283C62" w:rsidRPr="00CF20B2">
        <w:rPr>
          <w:rStyle w:val="syntaxquote"/>
          <w:rFonts w:cstheme="minorHAnsi"/>
          <w:color w:val="008000"/>
          <w:shd w:val="clear" w:color="auto" w:fill="E5E5E5"/>
        </w:rPr>
        <w:t>" "</w:t>
      </w:r>
      <w:r w:rsidR="00283C62" w:rsidRPr="00CF20B2">
        <w:rPr>
          <w:rStyle w:val="syntaxpunct"/>
          <w:rFonts w:cstheme="minorHAnsi"/>
          <w:color w:val="FF00FF"/>
          <w:shd w:val="clear" w:color="auto" w:fill="E5E5E5"/>
        </w:rPr>
        <w:t>,</w:t>
      </w:r>
      <w:r w:rsidR="00283C62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283C62" w:rsidRPr="00CF20B2">
        <w:rPr>
          <w:rStyle w:val="syntaxalpha"/>
          <w:rFonts w:cstheme="minorHAnsi"/>
          <w:color w:val="000000"/>
          <w:shd w:val="clear" w:color="auto" w:fill="E5E5E5"/>
        </w:rPr>
        <w:t>Members</w:t>
      </w:r>
      <w:r w:rsidR="00283C62" w:rsidRPr="00CF20B2">
        <w:rPr>
          <w:rStyle w:val="syntaxpunct"/>
          <w:rFonts w:cstheme="minorHAnsi"/>
          <w:color w:val="FF00FF"/>
          <w:shd w:val="clear" w:color="auto" w:fill="E5E5E5"/>
        </w:rPr>
        <w:t>.</w:t>
      </w:r>
      <w:r w:rsidR="00283C62" w:rsidRPr="00CF20B2">
        <w:rPr>
          <w:rStyle w:val="syntaxalpha"/>
          <w:rFonts w:cstheme="minorHAnsi"/>
          <w:color w:val="000000"/>
          <w:shd w:val="clear" w:color="auto" w:fill="E5E5E5"/>
        </w:rPr>
        <w:t>surname</w:t>
      </w:r>
      <w:proofErr w:type="spellEnd"/>
      <w:r w:rsidR="00283C62" w:rsidRPr="00CF20B2">
        <w:rPr>
          <w:rFonts w:cstheme="minorHAnsi"/>
          <w:color w:val="444444"/>
          <w:shd w:val="clear" w:color="auto" w:fill="E5E5E5"/>
        </w:rPr>
        <w:t> </w:t>
      </w:r>
      <w:r w:rsidR="00283C62" w:rsidRPr="00CF20B2">
        <w:rPr>
          <w:rStyle w:val="syntaxpunct"/>
          <w:rFonts w:cstheme="minorHAnsi"/>
          <w:color w:val="FF00FF"/>
          <w:shd w:val="clear" w:color="auto" w:fill="E5E5E5"/>
        </w:rPr>
        <w:t>)</w:t>
      </w:r>
      <w:r w:rsidR="00283C62" w:rsidRPr="00CF20B2">
        <w:rPr>
          <w:rFonts w:cstheme="minorHAnsi"/>
          <w:color w:val="444444"/>
          <w:shd w:val="clear" w:color="auto" w:fill="E5E5E5"/>
        </w:rPr>
        <w:t> </w:t>
      </w:r>
      <w:r w:rsidR="00283C62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AS</w:t>
      </w:r>
      <w:r w:rsidR="00283C62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283C62" w:rsidRPr="00CF20B2">
        <w:rPr>
          <w:rStyle w:val="syntaxalpha"/>
          <w:rFonts w:cstheme="minorHAnsi"/>
          <w:color w:val="000000"/>
          <w:shd w:val="clear" w:color="auto" w:fill="E5E5E5"/>
        </w:rPr>
        <w:t>CustomerNames</w:t>
      </w:r>
      <w:proofErr w:type="spellEnd"/>
      <w:r w:rsidR="00283C62" w:rsidRPr="00CF20B2">
        <w:rPr>
          <w:rStyle w:val="syntaxpunct"/>
          <w:rFonts w:cstheme="minorHAnsi"/>
          <w:color w:val="FF00FF"/>
          <w:shd w:val="clear" w:color="auto" w:fill="E5E5E5"/>
        </w:rPr>
        <w:t>,</w:t>
      </w:r>
      <w:r w:rsidR="00283C62" w:rsidRPr="00CF20B2">
        <w:rPr>
          <w:rFonts w:cstheme="minorHAnsi"/>
          <w:color w:val="444444"/>
        </w:rPr>
        <w:br/>
      </w:r>
      <w:hyperlink r:id="rId23" w:tgtFrame="mysql_doc" w:history="1">
        <w:r w:rsidR="00283C62" w:rsidRPr="00CF20B2">
          <w:rPr>
            <w:rStyle w:val="syntaxalpha"/>
            <w:rFonts w:cstheme="minorHAnsi"/>
            <w:b/>
            <w:bCs/>
            <w:caps/>
            <w:color w:val="990099"/>
            <w:shd w:val="clear" w:color="auto" w:fill="E5E5E5"/>
          </w:rPr>
          <w:t>CASE</w:t>
        </w:r>
      </w:hyperlink>
      <w:r w:rsidR="00283C62" w:rsidRPr="00CF20B2">
        <w:rPr>
          <w:rFonts w:cstheme="minorHAnsi"/>
          <w:color w:val="444444"/>
          <w:shd w:val="clear" w:color="auto" w:fill="E5E5E5"/>
        </w:rPr>
        <w:t> </w:t>
      </w:r>
      <w:r w:rsidR="00283C62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WHEN</w:t>
      </w:r>
      <w:r w:rsidR="00283C62"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="00283C62" w:rsidRPr="00CF20B2">
        <w:rPr>
          <w:rStyle w:val="syntaxalpha"/>
          <w:rFonts w:cstheme="minorHAnsi"/>
          <w:color w:val="000000"/>
          <w:shd w:val="clear" w:color="auto" w:fill="E5E5E5"/>
        </w:rPr>
        <w:t>Bookings</w:t>
      </w:r>
      <w:r w:rsidR="00283C62" w:rsidRPr="00CF20B2">
        <w:rPr>
          <w:rStyle w:val="syntaxpunct"/>
          <w:rFonts w:cstheme="minorHAnsi"/>
          <w:color w:val="FF00FF"/>
          <w:shd w:val="clear" w:color="auto" w:fill="E5E5E5"/>
        </w:rPr>
        <w:t>.</w:t>
      </w:r>
      <w:r w:rsidR="00283C62" w:rsidRPr="00CF20B2">
        <w:rPr>
          <w:rStyle w:val="syntaxalpha"/>
          <w:rFonts w:cstheme="minorHAnsi"/>
          <w:color w:val="000000"/>
          <w:shd w:val="clear" w:color="auto" w:fill="E5E5E5"/>
        </w:rPr>
        <w:t>facid</w:t>
      </w:r>
      <w:proofErr w:type="spellEnd"/>
      <w:r w:rsidR="00283C62" w:rsidRPr="00CF20B2">
        <w:rPr>
          <w:rFonts w:cstheme="minorHAnsi"/>
          <w:color w:val="444444"/>
          <w:shd w:val="clear" w:color="auto" w:fill="E5E5E5"/>
        </w:rPr>
        <w:t> </w:t>
      </w:r>
      <w:hyperlink r:id="rId24" w:tgtFrame="mysql_doc" w:history="1">
        <w:r w:rsidR="00283C62" w:rsidRPr="00CF20B2">
          <w:rPr>
            <w:rStyle w:val="syntaxpunct"/>
            <w:rFonts w:cstheme="minorHAnsi"/>
            <w:color w:val="FF00FF"/>
            <w:shd w:val="clear" w:color="auto" w:fill="E5E5E5"/>
          </w:rPr>
          <w:t>=</w:t>
        </w:r>
      </w:hyperlink>
      <w:r w:rsidR="00283C62" w:rsidRPr="00CF20B2">
        <w:rPr>
          <w:rStyle w:val="syntaxdigit"/>
          <w:rFonts w:cstheme="minorHAnsi"/>
          <w:color w:val="008080"/>
          <w:shd w:val="clear" w:color="auto" w:fill="E5E5E5"/>
        </w:rPr>
        <w:t>0</w:t>
      </w:r>
      <w:r w:rsidR="00283C62" w:rsidRPr="00CF20B2">
        <w:rPr>
          <w:rFonts w:cstheme="minorHAnsi"/>
          <w:color w:val="444444"/>
        </w:rPr>
        <w:br/>
      </w:r>
      <w:r w:rsidR="00283C62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THEN</w:t>
      </w:r>
      <w:r w:rsidR="00283C62" w:rsidRPr="00CF20B2">
        <w:rPr>
          <w:rFonts w:cstheme="minorHAnsi"/>
          <w:color w:val="444444"/>
          <w:shd w:val="clear" w:color="auto" w:fill="E5E5E5"/>
        </w:rPr>
        <w:t> </w:t>
      </w:r>
      <w:r w:rsidR="00283C62" w:rsidRPr="00CF20B2">
        <w:rPr>
          <w:rStyle w:val="syntaxquote"/>
          <w:rFonts w:cstheme="minorHAnsi"/>
          <w:color w:val="008000"/>
          <w:shd w:val="clear" w:color="auto" w:fill="E5E5E5"/>
        </w:rPr>
        <w:t>'Tennis Court 1'</w:t>
      </w:r>
      <w:r w:rsidR="00283C62" w:rsidRPr="00CF20B2">
        <w:rPr>
          <w:rFonts w:cstheme="minorHAnsi"/>
          <w:color w:val="444444"/>
        </w:rPr>
        <w:br/>
      </w:r>
      <w:r w:rsidR="00283C62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lastRenderedPageBreak/>
        <w:t>ELSE</w:t>
      </w:r>
      <w:r w:rsidR="00283C62" w:rsidRPr="00CF20B2">
        <w:rPr>
          <w:rFonts w:cstheme="minorHAnsi"/>
          <w:color w:val="444444"/>
          <w:shd w:val="clear" w:color="auto" w:fill="E5E5E5"/>
        </w:rPr>
        <w:t> </w:t>
      </w:r>
      <w:r w:rsidR="00283C62" w:rsidRPr="00CF20B2">
        <w:rPr>
          <w:rStyle w:val="syntaxquote"/>
          <w:rFonts w:cstheme="minorHAnsi"/>
          <w:color w:val="008000"/>
          <w:shd w:val="clear" w:color="auto" w:fill="E5E5E5"/>
        </w:rPr>
        <w:t>'Tennis Court 2'</w:t>
      </w:r>
      <w:r w:rsidR="00283C62" w:rsidRPr="00CF20B2">
        <w:rPr>
          <w:rFonts w:cstheme="minorHAnsi"/>
          <w:color w:val="444444"/>
        </w:rPr>
        <w:br/>
      </w:r>
      <w:r w:rsidR="00283C62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END</w:t>
      </w:r>
      <w:r w:rsidR="00283C62" w:rsidRPr="00CF20B2">
        <w:rPr>
          <w:rFonts w:cstheme="minorHAnsi"/>
          <w:color w:val="444444"/>
          <w:shd w:val="clear" w:color="auto" w:fill="E5E5E5"/>
        </w:rPr>
        <w:t> </w:t>
      </w:r>
      <w:r w:rsidR="00283C62"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AS</w:t>
      </w:r>
      <w:r w:rsidR="00283C62" w:rsidRPr="00CF20B2">
        <w:rPr>
          <w:rFonts w:cstheme="minorHAnsi"/>
          <w:color w:val="444444"/>
          <w:shd w:val="clear" w:color="auto" w:fill="E5E5E5"/>
        </w:rPr>
        <w:t> </w:t>
      </w:r>
      <w:r w:rsidR="00283C62" w:rsidRPr="00CF20B2">
        <w:rPr>
          <w:rStyle w:val="syntaxquote"/>
          <w:rFonts w:cstheme="minorHAnsi"/>
          <w:color w:val="008000"/>
          <w:shd w:val="clear" w:color="auto" w:fill="E5E5E5"/>
        </w:rPr>
        <w:t>'TENNIS COUTRS'</w:t>
      </w:r>
    </w:p>
    <w:p w14:paraId="44FE2D3C" w14:textId="2939DA01" w:rsidR="00964A86" w:rsidRPr="00CF20B2" w:rsidRDefault="00283C62" w:rsidP="00374753">
      <w:pPr>
        <w:rPr>
          <w:rStyle w:val="syntaxalpha"/>
          <w:rFonts w:cstheme="minorHAnsi"/>
          <w:color w:val="000000"/>
          <w:shd w:val="clear" w:color="auto" w:fill="E5E5E5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FROM</w:t>
      </w:r>
      <w:r w:rsidRPr="00CF20B2">
        <w:rPr>
          <w:rFonts w:cstheme="minorHAnsi"/>
          <w:color w:val="444444"/>
          <w:shd w:val="clear" w:color="auto" w:fill="E5E5E5"/>
        </w:rPr>
        <w:t> 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Members</w:t>
      </w:r>
    </w:p>
    <w:p w14:paraId="73D3E388" w14:textId="4FEEC25B" w:rsidR="00374753" w:rsidRPr="00CF20B2" w:rsidRDefault="00283C62" w:rsidP="00374753">
      <w:pPr>
        <w:rPr>
          <w:rFonts w:cstheme="minorHAnsi"/>
          <w:color w:val="FF0000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INNER</w:t>
      </w:r>
      <w:r w:rsidRPr="00CF20B2">
        <w:rPr>
          <w:rFonts w:cstheme="minorHAnsi"/>
          <w:color w:val="444444"/>
          <w:shd w:val="clear" w:color="auto" w:fill="E5E5E5"/>
        </w:rPr>
        <w:t> </w:t>
      </w: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JOIN</w:t>
      </w:r>
      <w:r w:rsidRPr="00CF20B2">
        <w:rPr>
          <w:rFonts w:cstheme="minorHAnsi"/>
          <w:color w:val="444444"/>
          <w:shd w:val="clear" w:color="auto" w:fill="E5E5E5"/>
        </w:rPr>
        <w:t> 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Bookings</w:t>
      </w:r>
      <w:r w:rsidRPr="00CF20B2">
        <w:rPr>
          <w:rFonts w:cstheme="minorHAnsi"/>
          <w:color w:val="444444"/>
          <w:shd w:val="clear" w:color="auto" w:fill="E5E5E5"/>
        </w:rPr>
        <w:t> </w:t>
      </w: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ON</w:t>
      </w:r>
      <w:r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Members</w:t>
      </w:r>
      <w:r w:rsidRPr="00CF20B2">
        <w:rPr>
          <w:rStyle w:val="syntaxpunct"/>
          <w:rFonts w:cstheme="minorHAnsi"/>
          <w:color w:val="FF00FF"/>
          <w:shd w:val="clear" w:color="auto" w:fill="E5E5E5"/>
        </w:rPr>
        <w:t>.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memid</w:t>
      </w:r>
      <w:proofErr w:type="spellEnd"/>
      <w:r w:rsidRPr="00CF20B2">
        <w:rPr>
          <w:rFonts w:cstheme="minorHAnsi"/>
          <w:color w:val="444444"/>
          <w:shd w:val="clear" w:color="auto" w:fill="E5E5E5"/>
        </w:rPr>
        <w:t> </w:t>
      </w:r>
      <w:hyperlink r:id="rId25" w:tgtFrame="mysql_doc" w:history="1">
        <w:r w:rsidRPr="00CF20B2">
          <w:rPr>
            <w:rStyle w:val="syntaxpunct"/>
            <w:rFonts w:cstheme="minorHAnsi"/>
            <w:color w:val="FF00FF"/>
            <w:shd w:val="clear" w:color="auto" w:fill="E5E5E5"/>
          </w:rPr>
          <w:t>=</w:t>
        </w:r>
      </w:hyperlink>
      <w:r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Bookings</w:t>
      </w:r>
      <w:r w:rsidRPr="00CF20B2">
        <w:rPr>
          <w:rStyle w:val="syntaxpunct"/>
          <w:rFonts w:cstheme="minorHAnsi"/>
          <w:color w:val="FF00FF"/>
          <w:shd w:val="clear" w:color="auto" w:fill="E5E5E5"/>
        </w:rPr>
        <w:t>.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memid</w:t>
      </w:r>
      <w:proofErr w:type="spellEnd"/>
      <w:r w:rsidRPr="00CF20B2">
        <w:rPr>
          <w:rFonts w:cstheme="minorHAnsi"/>
          <w:color w:val="444444"/>
        </w:rPr>
        <w:br/>
      </w: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WHERE</w:t>
      </w:r>
      <w:r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Bookings</w:t>
      </w:r>
      <w:r w:rsidRPr="00CF20B2">
        <w:rPr>
          <w:rStyle w:val="syntaxpunct"/>
          <w:rFonts w:cstheme="minorHAnsi"/>
          <w:color w:val="FF00FF"/>
          <w:shd w:val="clear" w:color="auto" w:fill="E5E5E5"/>
        </w:rPr>
        <w:t>.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facid</w:t>
      </w:r>
      <w:proofErr w:type="spellEnd"/>
      <w:r w:rsidRPr="00CF20B2">
        <w:rPr>
          <w:rFonts w:cstheme="minorHAnsi"/>
          <w:color w:val="444444"/>
          <w:shd w:val="clear" w:color="auto" w:fill="E5E5E5"/>
        </w:rPr>
        <w:t> </w:t>
      </w:r>
      <w:hyperlink r:id="rId26" w:tgtFrame="mysql_doc" w:history="1">
        <w:r w:rsidRPr="00CF20B2">
          <w:rPr>
            <w:rStyle w:val="syntaxpunct"/>
            <w:rFonts w:cstheme="minorHAnsi"/>
            <w:color w:val="FF00FF"/>
            <w:shd w:val="clear" w:color="auto" w:fill="E5E5E5"/>
          </w:rPr>
          <w:t>=</w:t>
        </w:r>
      </w:hyperlink>
      <w:r w:rsidRPr="00CF20B2">
        <w:rPr>
          <w:rStyle w:val="syntaxdigit"/>
          <w:rFonts w:cstheme="minorHAnsi"/>
          <w:color w:val="008080"/>
          <w:shd w:val="clear" w:color="auto" w:fill="E5E5E5"/>
        </w:rPr>
        <w:t>0</w:t>
      </w:r>
      <w:r w:rsidR="00105EB4" w:rsidRPr="00CF20B2">
        <w:rPr>
          <w:rFonts w:cstheme="minorHAnsi"/>
          <w:color w:val="444444"/>
        </w:rPr>
        <w:t xml:space="preserve"> </w:t>
      </w:r>
      <w:hyperlink r:id="rId27" w:tgtFrame="mysql_doc" w:history="1">
        <w:r w:rsidRPr="00CF20B2">
          <w:rPr>
            <w:rStyle w:val="syntaxalpha"/>
            <w:rFonts w:cstheme="minorHAnsi"/>
            <w:b/>
            <w:bCs/>
            <w:caps/>
            <w:color w:val="990099"/>
            <w:shd w:val="clear" w:color="auto" w:fill="E5E5E5"/>
          </w:rPr>
          <w:t>OR</w:t>
        </w:r>
      </w:hyperlink>
      <w:r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Bookings</w:t>
      </w:r>
      <w:r w:rsidRPr="00CF20B2">
        <w:rPr>
          <w:rStyle w:val="syntaxpunct"/>
          <w:rFonts w:cstheme="minorHAnsi"/>
          <w:color w:val="FF00FF"/>
          <w:shd w:val="clear" w:color="auto" w:fill="E5E5E5"/>
        </w:rPr>
        <w:t>.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facid</w:t>
      </w:r>
      <w:proofErr w:type="spellEnd"/>
      <w:r w:rsidRPr="00CF20B2">
        <w:rPr>
          <w:rFonts w:cstheme="minorHAnsi"/>
          <w:color w:val="444444"/>
          <w:shd w:val="clear" w:color="auto" w:fill="E5E5E5"/>
        </w:rPr>
        <w:t> </w:t>
      </w:r>
      <w:hyperlink r:id="rId28" w:tgtFrame="mysql_doc" w:history="1">
        <w:r w:rsidRPr="00CF20B2">
          <w:rPr>
            <w:rStyle w:val="syntaxpunct"/>
            <w:rFonts w:cstheme="minorHAnsi"/>
            <w:color w:val="FF00FF"/>
            <w:shd w:val="clear" w:color="auto" w:fill="E5E5E5"/>
          </w:rPr>
          <w:t>=</w:t>
        </w:r>
      </w:hyperlink>
      <w:r w:rsidRPr="00CF20B2">
        <w:rPr>
          <w:rStyle w:val="syntaxdigit"/>
          <w:rFonts w:cstheme="minorHAnsi"/>
          <w:color w:val="008080"/>
          <w:shd w:val="clear" w:color="auto" w:fill="E5E5E5"/>
        </w:rPr>
        <w:t>1</w:t>
      </w:r>
      <w:r w:rsidRPr="00CF20B2">
        <w:rPr>
          <w:rFonts w:cstheme="minorHAnsi"/>
          <w:color w:val="444444"/>
        </w:rPr>
        <w:br/>
      </w: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GROUP</w:t>
      </w:r>
      <w:r w:rsidRPr="00CF20B2">
        <w:rPr>
          <w:rFonts w:cstheme="minorHAnsi"/>
          <w:color w:val="444444"/>
          <w:shd w:val="clear" w:color="auto" w:fill="E5E5E5"/>
        </w:rPr>
        <w:t> </w:t>
      </w: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BY</w:t>
      </w:r>
      <w:r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CustomerNames</w:t>
      </w:r>
      <w:proofErr w:type="spellEnd"/>
      <w:r w:rsidRPr="00CF20B2">
        <w:rPr>
          <w:rFonts w:cstheme="minorHAnsi"/>
          <w:color w:val="444444"/>
        </w:rPr>
        <w:br/>
      </w: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ORDER</w:t>
      </w:r>
      <w:r w:rsidRPr="00CF20B2">
        <w:rPr>
          <w:rFonts w:cstheme="minorHAnsi"/>
          <w:color w:val="444444"/>
          <w:shd w:val="clear" w:color="auto" w:fill="E5E5E5"/>
        </w:rPr>
        <w:t> </w:t>
      </w: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BY</w:t>
      </w:r>
      <w:r w:rsidRPr="00CF20B2">
        <w:rPr>
          <w:rFonts w:cstheme="minorHAnsi"/>
          <w:color w:val="444444"/>
          <w:shd w:val="clear" w:color="auto" w:fill="E5E5E5"/>
        </w:rPr>
        <w:t> 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CustomerNames</w:t>
      </w:r>
      <w:proofErr w:type="spellEnd"/>
      <w:r w:rsidRPr="00CF20B2">
        <w:rPr>
          <w:rFonts w:cstheme="minorHAnsi"/>
          <w:color w:val="444444"/>
        </w:rPr>
        <w:br/>
      </w:r>
    </w:p>
    <w:p w14:paraId="3DE933EE" w14:textId="77777777" w:rsidR="004F62A3" w:rsidRPr="00CF20B2" w:rsidRDefault="004F62A3" w:rsidP="004F62A3">
      <w:pPr>
        <w:spacing w:after="0" w:line="240" w:lineRule="auto"/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Answer:</w:t>
      </w:r>
    </w:p>
    <w:p w14:paraId="232E2FB7" w14:textId="500BE377" w:rsidR="004F62A3" w:rsidRPr="00CF20B2" w:rsidRDefault="00283C62" w:rsidP="00A236D4">
      <w:pPr>
        <w:rPr>
          <w:rFonts w:cstheme="minorHAnsi"/>
          <w:color w:val="FF0000"/>
        </w:rPr>
      </w:pPr>
      <w:r w:rsidRPr="00CF20B2">
        <w:rPr>
          <w:rFonts w:cstheme="minorHAnsi"/>
          <w:noProof/>
        </w:rPr>
        <w:drawing>
          <wp:inline distT="0" distB="0" distL="0" distR="0" wp14:anchorId="73223594" wp14:editId="6673825A">
            <wp:extent cx="2750820" cy="4150791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63197" cy="4169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702BB" w14:textId="77777777" w:rsidR="00A236D4" w:rsidRPr="00CF20B2" w:rsidRDefault="00A236D4" w:rsidP="00A236D4">
      <w:pPr>
        <w:rPr>
          <w:rFonts w:cstheme="minorHAnsi"/>
          <w:color w:val="FF0000"/>
        </w:rPr>
      </w:pPr>
    </w:p>
    <w:p w14:paraId="153DAE63" w14:textId="751661DD" w:rsidR="00A236D4" w:rsidRPr="00CF20B2" w:rsidRDefault="00A236D4" w:rsidP="00A236D4">
      <w:pPr>
        <w:rPr>
          <w:rFonts w:cstheme="minorHAnsi"/>
          <w:color w:val="FF0000"/>
        </w:rPr>
      </w:pPr>
      <w:r w:rsidRPr="00CF20B2">
        <w:rPr>
          <w:rFonts w:cstheme="minorHAnsi"/>
          <w:color w:val="FF0000"/>
        </w:rPr>
        <w:t>/* Q8: How can you produce a list of bookings on the day of 2012-09-14 which</w:t>
      </w:r>
      <w:r w:rsidR="00C53A5A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will cost the member (or guest) more than $30? Remember that guests have</w:t>
      </w:r>
      <w:r w:rsidR="00C53A5A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different costs to members (the listed costs are per half-hour 'slot'), and</w:t>
      </w:r>
      <w:r w:rsidR="00C53A5A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the guest user's ID is always 0. Include in your output the name of the</w:t>
      </w:r>
      <w:r w:rsidR="00C53A5A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facility, the name of the member formatted as a single column, and the cost.</w:t>
      </w:r>
      <w:r w:rsidR="00C53A5A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Order by descending cost, and do not use any subqueries. */</w:t>
      </w:r>
    </w:p>
    <w:p w14:paraId="7463739A" w14:textId="77777777" w:rsidR="004F62A3" w:rsidRPr="00CF20B2" w:rsidRDefault="004F62A3" w:rsidP="004F62A3">
      <w:pPr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SQL Command:</w:t>
      </w:r>
    </w:p>
    <w:p w14:paraId="7761E31E" w14:textId="77777777" w:rsidR="00286110" w:rsidRPr="00CF20B2" w:rsidRDefault="00286110" w:rsidP="00286110">
      <w:pPr>
        <w:spacing w:after="0"/>
        <w:rPr>
          <w:rFonts w:cstheme="minorHAnsi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SELECT</w:t>
      </w:r>
      <w:r w:rsidRPr="00CF20B2">
        <w:rPr>
          <w:rFonts w:cstheme="minorHAnsi"/>
        </w:rPr>
        <w:t xml:space="preserve"> </w:t>
      </w:r>
      <w:proofErr w:type="gramStart"/>
      <w:r w:rsidRPr="00CF20B2">
        <w:rPr>
          <w:rStyle w:val="syntaxalpha"/>
          <w:rFonts w:cstheme="minorHAnsi"/>
          <w:color w:val="000000"/>
          <w:shd w:val="clear" w:color="auto" w:fill="E5E5E5"/>
        </w:rPr>
        <w:t xml:space="preserve">CONCAT(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Members.firstname</w:t>
      </w:r>
      <w:proofErr w:type="spellEnd"/>
      <w:proofErr w:type="gramEnd"/>
      <w:r w:rsidRPr="00CF20B2">
        <w:rPr>
          <w:rStyle w:val="syntaxalpha"/>
          <w:rFonts w:cstheme="minorHAnsi"/>
          <w:color w:val="000000"/>
          <w:shd w:val="clear" w:color="auto" w:fill="E5E5E5"/>
        </w:rPr>
        <w:t xml:space="preserve">, " ",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Members.surname</w:t>
      </w:r>
      <w:proofErr w:type="spellEnd"/>
      <w:r w:rsidRPr="00CF20B2">
        <w:rPr>
          <w:rStyle w:val="syntaxalpha"/>
          <w:rFonts w:cstheme="minorHAnsi"/>
          <w:color w:val="000000"/>
          <w:shd w:val="clear" w:color="auto" w:fill="E5E5E5"/>
        </w:rPr>
        <w:t xml:space="preserve"> ) </w:t>
      </w: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AS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 xml:space="preserve">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CustomerNames,Facilities.nam</w:t>
      </w:r>
      <w:r w:rsidRPr="00CF20B2">
        <w:rPr>
          <w:rFonts w:cstheme="minorHAnsi"/>
        </w:rPr>
        <w:t>e</w:t>
      </w:r>
      <w:proofErr w:type="spellEnd"/>
      <w:r w:rsidRPr="00CF20B2">
        <w:rPr>
          <w:rFonts w:cstheme="minorHAnsi"/>
        </w:rPr>
        <w:t xml:space="preserve"> </w:t>
      </w: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AS</w:t>
      </w:r>
      <w:r w:rsidRPr="00CF20B2">
        <w:rPr>
          <w:rFonts w:cstheme="minorHAnsi"/>
        </w:rPr>
        <w:t xml:space="preserve"> 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'Name Of Facility',</w:t>
      </w:r>
    </w:p>
    <w:p w14:paraId="0152F116" w14:textId="77777777" w:rsidR="00286110" w:rsidRPr="00CF20B2" w:rsidRDefault="00286110" w:rsidP="00286110">
      <w:pPr>
        <w:spacing w:after="0"/>
        <w:rPr>
          <w:rFonts w:cstheme="minorHAnsi"/>
        </w:rPr>
      </w:pPr>
    </w:p>
    <w:p w14:paraId="65F77DC8" w14:textId="77777777" w:rsidR="00286110" w:rsidRPr="00CF20B2" w:rsidRDefault="00286110" w:rsidP="00286110">
      <w:pPr>
        <w:spacing w:after="0"/>
        <w:rPr>
          <w:rStyle w:val="syntaxalpha"/>
          <w:rFonts w:cstheme="minorHAnsi"/>
          <w:color w:val="000000"/>
          <w:shd w:val="clear" w:color="auto" w:fill="E5E5E5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CASE WHEN</w:t>
      </w:r>
      <w:r w:rsidRPr="00CF20B2">
        <w:rPr>
          <w:rFonts w:cstheme="minorHAnsi"/>
        </w:rPr>
        <w:t xml:space="preserve">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Members.memid</w:t>
      </w:r>
      <w:proofErr w:type="spellEnd"/>
      <w:r w:rsidRPr="00CF20B2">
        <w:rPr>
          <w:rStyle w:val="syntaxalpha"/>
          <w:rFonts w:cstheme="minorHAnsi"/>
          <w:color w:val="000000"/>
          <w:shd w:val="clear" w:color="auto" w:fill="E5E5E5"/>
        </w:rPr>
        <w:t xml:space="preserve"> = 0</w:t>
      </w:r>
    </w:p>
    <w:p w14:paraId="62A1429D" w14:textId="77777777" w:rsidR="00286110" w:rsidRPr="00CF20B2" w:rsidRDefault="00286110" w:rsidP="00286110">
      <w:pPr>
        <w:spacing w:after="0"/>
        <w:rPr>
          <w:rStyle w:val="syntaxalpha"/>
          <w:rFonts w:cstheme="minorHAnsi"/>
          <w:color w:val="000000"/>
          <w:shd w:val="clear" w:color="auto" w:fill="E5E5E5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THEN</w:t>
      </w:r>
      <w:r w:rsidRPr="00CF20B2">
        <w:rPr>
          <w:rFonts w:cstheme="minorHAnsi"/>
        </w:rPr>
        <w:t xml:space="preserve">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Bookings.slots</w:t>
      </w:r>
      <w:proofErr w:type="spellEnd"/>
      <w:r w:rsidRPr="00CF20B2">
        <w:rPr>
          <w:rStyle w:val="syntaxalpha"/>
          <w:rFonts w:cstheme="minorHAnsi"/>
          <w:color w:val="000000"/>
          <w:shd w:val="clear" w:color="auto" w:fill="E5E5E5"/>
        </w:rPr>
        <w:t xml:space="preserve"> *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Facilities.guestcost</w:t>
      </w:r>
      <w:proofErr w:type="spellEnd"/>
    </w:p>
    <w:p w14:paraId="5F8567FC" w14:textId="77777777" w:rsidR="00286110" w:rsidRPr="00CF20B2" w:rsidRDefault="00286110" w:rsidP="00286110">
      <w:pPr>
        <w:spacing w:after="0"/>
        <w:rPr>
          <w:rFonts w:cstheme="minorHAnsi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ELSE</w:t>
      </w:r>
      <w:r w:rsidRPr="00CF20B2">
        <w:rPr>
          <w:rFonts w:cstheme="minorHAnsi"/>
        </w:rPr>
        <w:t xml:space="preserve">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Bookings.slots</w:t>
      </w:r>
      <w:proofErr w:type="spellEnd"/>
      <w:r w:rsidRPr="00CF20B2">
        <w:rPr>
          <w:rStyle w:val="syntaxalpha"/>
          <w:rFonts w:cstheme="minorHAnsi"/>
          <w:color w:val="000000"/>
          <w:shd w:val="clear" w:color="auto" w:fill="E5E5E5"/>
        </w:rPr>
        <w:t xml:space="preserve"> *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Facilities.membercost</w:t>
      </w:r>
      <w:proofErr w:type="spellEnd"/>
    </w:p>
    <w:p w14:paraId="1BF31E6B" w14:textId="77777777" w:rsidR="00286110" w:rsidRPr="00CF20B2" w:rsidRDefault="00286110" w:rsidP="00286110">
      <w:pPr>
        <w:spacing w:after="0"/>
        <w:rPr>
          <w:rFonts w:cstheme="minorHAnsi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END AS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 xml:space="preserve"> Cost</w:t>
      </w:r>
    </w:p>
    <w:p w14:paraId="58E2A99D" w14:textId="77777777" w:rsidR="00286110" w:rsidRPr="00CF20B2" w:rsidRDefault="00286110" w:rsidP="00286110">
      <w:pPr>
        <w:spacing w:after="0"/>
        <w:rPr>
          <w:rFonts w:cstheme="minorHAnsi"/>
        </w:rPr>
      </w:pPr>
    </w:p>
    <w:p w14:paraId="0A91D576" w14:textId="77777777" w:rsidR="00286110" w:rsidRPr="00CF20B2" w:rsidRDefault="00286110" w:rsidP="00286110">
      <w:pPr>
        <w:spacing w:after="0"/>
        <w:rPr>
          <w:rFonts w:cstheme="minorHAnsi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 xml:space="preserve">FROM 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Members</w:t>
      </w:r>
    </w:p>
    <w:p w14:paraId="17B6D926" w14:textId="78DC848E" w:rsidR="00286110" w:rsidRPr="00CF20B2" w:rsidRDefault="00286110" w:rsidP="00286110">
      <w:pPr>
        <w:spacing w:after="0"/>
        <w:rPr>
          <w:rFonts w:cstheme="minorHAnsi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INNER JOIN</w:t>
      </w:r>
      <w:r w:rsidRPr="00CF20B2">
        <w:rPr>
          <w:rFonts w:cstheme="minorHAnsi"/>
        </w:rPr>
        <w:t xml:space="preserve"> 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Bookings</w:t>
      </w:r>
      <w:r w:rsidRPr="00CF20B2">
        <w:rPr>
          <w:rFonts w:cstheme="minorHAnsi"/>
        </w:rPr>
        <w:t xml:space="preserve"> </w:t>
      </w: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ON</w:t>
      </w:r>
      <w:r w:rsidRPr="00CF20B2">
        <w:rPr>
          <w:rFonts w:cstheme="minorHAnsi"/>
        </w:rPr>
        <w:t xml:space="preserve">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Members.memid</w:t>
      </w:r>
      <w:proofErr w:type="spellEnd"/>
      <w:r w:rsidRPr="00CF20B2">
        <w:rPr>
          <w:rStyle w:val="syntaxalpha"/>
          <w:rFonts w:cstheme="minorHAnsi"/>
          <w:color w:val="000000"/>
          <w:shd w:val="clear" w:color="auto" w:fill="E5E5E5"/>
        </w:rPr>
        <w:t xml:space="preserve"> =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Bookings.memid</w:t>
      </w:r>
      <w:proofErr w:type="spellEnd"/>
    </w:p>
    <w:p w14:paraId="5CB55301" w14:textId="21B86A0A" w:rsidR="00286110" w:rsidRPr="00CF20B2" w:rsidRDefault="00286110" w:rsidP="00286110">
      <w:pPr>
        <w:spacing w:after="0"/>
        <w:rPr>
          <w:rFonts w:cstheme="minorHAnsi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lastRenderedPageBreak/>
        <w:t xml:space="preserve">INNER JOIN 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Facilities</w:t>
      </w:r>
      <w:r w:rsidRPr="00CF20B2">
        <w:rPr>
          <w:rFonts w:cstheme="minorHAnsi"/>
        </w:rPr>
        <w:t xml:space="preserve"> </w:t>
      </w: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ON</w:t>
      </w:r>
      <w:r w:rsidRPr="00CF20B2">
        <w:rPr>
          <w:rFonts w:cstheme="minorHAnsi"/>
        </w:rPr>
        <w:t xml:space="preserve">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Bookings.facid</w:t>
      </w:r>
      <w:proofErr w:type="spellEnd"/>
      <w:r w:rsidRPr="00CF20B2">
        <w:rPr>
          <w:rStyle w:val="syntaxalpha"/>
          <w:rFonts w:cstheme="minorHAnsi"/>
          <w:color w:val="000000"/>
          <w:shd w:val="clear" w:color="auto" w:fill="E5E5E5"/>
        </w:rPr>
        <w:t xml:space="preserve"> =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Facilities.facid</w:t>
      </w:r>
      <w:proofErr w:type="spellEnd"/>
    </w:p>
    <w:p w14:paraId="76A2F752" w14:textId="77777777" w:rsidR="00286110" w:rsidRPr="00CF20B2" w:rsidRDefault="00286110" w:rsidP="00286110">
      <w:pPr>
        <w:spacing w:after="0"/>
        <w:rPr>
          <w:rFonts w:cstheme="minorHAnsi"/>
        </w:rPr>
      </w:pPr>
    </w:p>
    <w:p w14:paraId="64F701EB" w14:textId="03B9DA76" w:rsidR="00286110" w:rsidRPr="00CF20B2" w:rsidRDefault="00286110" w:rsidP="00286110">
      <w:pPr>
        <w:spacing w:after="0"/>
        <w:rPr>
          <w:rFonts w:cstheme="minorHAnsi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WHERE</w:t>
      </w:r>
      <w:r w:rsidRPr="00CF20B2">
        <w:rPr>
          <w:rFonts w:cstheme="minorHAnsi"/>
        </w:rPr>
        <w:t xml:space="preserve">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Bookings</w:t>
      </w:r>
      <w:r w:rsidRPr="00CF20B2">
        <w:rPr>
          <w:rFonts w:cstheme="minorHAnsi"/>
        </w:rPr>
        <w:t>.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starttime</w:t>
      </w:r>
      <w:proofErr w:type="spellEnd"/>
      <w:r w:rsidRPr="00CF20B2">
        <w:rPr>
          <w:rFonts w:cstheme="minorHAnsi"/>
        </w:rPr>
        <w:t xml:space="preserve"> &gt;= </w:t>
      </w:r>
      <w:r w:rsidRPr="00CF20B2">
        <w:rPr>
          <w:rStyle w:val="syntaxquote"/>
          <w:rFonts w:cstheme="minorHAnsi"/>
          <w:color w:val="008000"/>
          <w:shd w:val="clear" w:color="auto" w:fill="E5E5E5"/>
        </w:rPr>
        <w:t>'2012</w:t>
      </w:r>
      <w:r w:rsidRPr="00CF20B2">
        <w:rPr>
          <w:rFonts w:cstheme="minorHAnsi"/>
        </w:rPr>
        <w:t>-</w:t>
      </w:r>
      <w:r w:rsidRPr="00CF20B2">
        <w:rPr>
          <w:rStyle w:val="syntaxquote"/>
          <w:rFonts w:cstheme="minorHAnsi"/>
          <w:color w:val="008000"/>
          <w:shd w:val="clear" w:color="auto" w:fill="E5E5E5"/>
        </w:rPr>
        <w:t>09</w:t>
      </w:r>
      <w:r w:rsidRPr="00CF20B2">
        <w:rPr>
          <w:rFonts w:cstheme="minorHAnsi"/>
        </w:rPr>
        <w:t>-</w:t>
      </w:r>
      <w:r w:rsidRPr="00CF20B2">
        <w:rPr>
          <w:rStyle w:val="syntaxquote"/>
          <w:rFonts w:cstheme="minorHAnsi"/>
          <w:color w:val="008000"/>
          <w:shd w:val="clear" w:color="auto" w:fill="E5E5E5"/>
        </w:rPr>
        <w:t>14'</w:t>
      </w:r>
    </w:p>
    <w:p w14:paraId="73117B65" w14:textId="0BFEA2E2" w:rsidR="00286110" w:rsidRPr="00CF20B2" w:rsidRDefault="00286110" w:rsidP="00286110">
      <w:pPr>
        <w:spacing w:after="0"/>
        <w:rPr>
          <w:rFonts w:cstheme="minorHAnsi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 xml:space="preserve">AND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Bookings</w:t>
      </w:r>
      <w:r w:rsidRPr="00CF20B2">
        <w:rPr>
          <w:rFonts w:cstheme="minorHAnsi"/>
        </w:rPr>
        <w:t>.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starttime</w:t>
      </w:r>
      <w:proofErr w:type="spellEnd"/>
      <w:r w:rsidRPr="00CF20B2">
        <w:rPr>
          <w:rFonts w:cstheme="minorHAnsi"/>
        </w:rPr>
        <w:t xml:space="preserve"> &lt; </w:t>
      </w:r>
      <w:r w:rsidRPr="00CF20B2">
        <w:rPr>
          <w:rStyle w:val="syntaxquote"/>
          <w:rFonts w:cstheme="minorHAnsi"/>
          <w:color w:val="008000"/>
          <w:shd w:val="clear" w:color="auto" w:fill="E5E5E5"/>
        </w:rPr>
        <w:t>'2012</w:t>
      </w:r>
      <w:r w:rsidRPr="00CF20B2">
        <w:rPr>
          <w:rFonts w:cstheme="minorHAnsi"/>
        </w:rPr>
        <w:t>-</w:t>
      </w:r>
      <w:r w:rsidRPr="00CF20B2">
        <w:rPr>
          <w:rStyle w:val="syntaxquote"/>
          <w:rFonts w:cstheme="minorHAnsi"/>
          <w:color w:val="008000"/>
          <w:shd w:val="clear" w:color="auto" w:fill="E5E5E5"/>
        </w:rPr>
        <w:t>09</w:t>
      </w:r>
      <w:r w:rsidRPr="00CF20B2">
        <w:rPr>
          <w:rFonts w:cstheme="minorHAnsi"/>
        </w:rPr>
        <w:t>-</w:t>
      </w:r>
      <w:r w:rsidRPr="00CF20B2">
        <w:rPr>
          <w:rStyle w:val="syntaxquote"/>
          <w:rFonts w:cstheme="minorHAnsi"/>
          <w:color w:val="008000"/>
          <w:shd w:val="clear" w:color="auto" w:fill="E5E5E5"/>
        </w:rPr>
        <w:t>15'</w:t>
      </w:r>
    </w:p>
    <w:p w14:paraId="00B7C888" w14:textId="77777777" w:rsidR="00286110" w:rsidRPr="00CF20B2" w:rsidRDefault="00286110" w:rsidP="00286110">
      <w:pPr>
        <w:spacing w:after="0"/>
        <w:rPr>
          <w:rFonts w:cstheme="minorHAnsi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 xml:space="preserve">AND </w:t>
      </w:r>
      <w:r w:rsidRPr="00CF20B2">
        <w:rPr>
          <w:rFonts w:cstheme="minorHAnsi"/>
        </w:rPr>
        <w:t>((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Members</w:t>
      </w:r>
      <w:r w:rsidRPr="00CF20B2">
        <w:rPr>
          <w:rFonts w:cstheme="minorHAnsi"/>
        </w:rPr>
        <w:t>.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memid</w:t>
      </w:r>
      <w:proofErr w:type="spellEnd"/>
      <w:r w:rsidRPr="00CF20B2">
        <w:rPr>
          <w:rStyle w:val="syntaxalpha"/>
          <w:rFonts w:cstheme="minorHAnsi"/>
          <w:color w:val="000000"/>
          <w:shd w:val="clear" w:color="auto" w:fill="E5E5E5"/>
        </w:rPr>
        <w:t xml:space="preserve"> = 0</w:t>
      </w:r>
    </w:p>
    <w:p w14:paraId="2594C02E" w14:textId="77777777" w:rsidR="00286110" w:rsidRPr="00CF20B2" w:rsidRDefault="00286110" w:rsidP="00286110">
      <w:pPr>
        <w:spacing w:after="0"/>
        <w:rPr>
          <w:rFonts w:cstheme="minorHAnsi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AND</w:t>
      </w:r>
      <w:r w:rsidRPr="00CF20B2">
        <w:rPr>
          <w:rFonts w:cstheme="minorHAnsi"/>
        </w:rPr>
        <w:t xml:space="preserve">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Bookings</w:t>
      </w:r>
      <w:r w:rsidRPr="00CF20B2">
        <w:rPr>
          <w:rFonts w:cstheme="minorHAnsi"/>
        </w:rPr>
        <w:t>.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slots</w:t>
      </w:r>
      <w:proofErr w:type="spellEnd"/>
      <w:r w:rsidRPr="00CF20B2">
        <w:rPr>
          <w:rStyle w:val="syntaxalpha"/>
          <w:rFonts w:cstheme="minorHAnsi"/>
          <w:color w:val="000000"/>
          <w:shd w:val="clear" w:color="auto" w:fill="E5E5E5"/>
        </w:rPr>
        <w:t xml:space="preserve"> *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Facilities.guestcost</w:t>
      </w:r>
      <w:proofErr w:type="spellEnd"/>
      <w:r w:rsidRPr="00CF20B2">
        <w:rPr>
          <w:rStyle w:val="syntaxalpha"/>
          <w:rFonts w:cstheme="minorHAnsi"/>
          <w:color w:val="000000"/>
          <w:shd w:val="clear" w:color="auto" w:fill="E5E5E5"/>
        </w:rPr>
        <w:t xml:space="preserve"> &gt;30)</w:t>
      </w:r>
    </w:p>
    <w:p w14:paraId="569D7615" w14:textId="77777777" w:rsidR="00286110" w:rsidRPr="00CF20B2" w:rsidRDefault="00286110" w:rsidP="00286110">
      <w:pPr>
        <w:spacing w:after="0"/>
        <w:rPr>
          <w:rFonts w:cstheme="minorHAnsi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OR</w:t>
      </w:r>
      <w:r w:rsidRPr="00CF20B2">
        <w:rPr>
          <w:rFonts w:cstheme="minorHAnsi"/>
        </w:rPr>
        <w:t xml:space="preserve"> (</w:t>
      </w:r>
      <w:proofErr w:type="spellStart"/>
      <w:proofErr w:type="gramStart"/>
      <w:r w:rsidRPr="00CF20B2">
        <w:rPr>
          <w:rStyle w:val="syntaxalpha"/>
          <w:rFonts w:cstheme="minorHAnsi"/>
          <w:color w:val="000000"/>
          <w:shd w:val="clear" w:color="auto" w:fill="E5E5E5"/>
        </w:rPr>
        <w:t>Members</w:t>
      </w:r>
      <w:r w:rsidRPr="00CF20B2">
        <w:rPr>
          <w:rFonts w:cstheme="minorHAnsi"/>
        </w:rPr>
        <w:t>.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memid</w:t>
      </w:r>
      <w:proofErr w:type="spellEnd"/>
      <w:r w:rsidRPr="00CF20B2">
        <w:rPr>
          <w:rStyle w:val="syntaxalpha"/>
          <w:rFonts w:cstheme="minorHAnsi"/>
          <w:color w:val="000000"/>
          <w:shd w:val="clear" w:color="auto" w:fill="E5E5E5"/>
        </w:rPr>
        <w:t xml:space="preserve"> !</w:t>
      </w:r>
      <w:proofErr w:type="gramEnd"/>
      <w:r w:rsidRPr="00CF20B2">
        <w:rPr>
          <w:rStyle w:val="syntaxalpha"/>
          <w:rFonts w:cstheme="minorHAnsi"/>
          <w:color w:val="000000"/>
          <w:shd w:val="clear" w:color="auto" w:fill="E5E5E5"/>
        </w:rPr>
        <w:t>= 0</w:t>
      </w:r>
    </w:p>
    <w:p w14:paraId="71C7F302" w14:textId="77777777" w:rsidR="00286110" w:rsidRPr="00CF20B2" w:rsidRDefault="00286110" w:rsidP="00286110">
      <w:pPr>
        <w:spacing w:after="0"/>
        <w:rPr>
          <w:rStyle w:val="syntaxalpha"/>
          <w:rFonts w:cstheme="minorHAnsi"/>
          <w:color w:val="000000"/>
          <w:shd w:val="clear" w:color="auto" w:fill="E5E5E5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AND</w:t>
      </w:r>
      <w:r w:rsidRPr="00CF20B2">
        <w:rPr>
          <w:rFonts w:cstheme="minorHAnsi"/>
        </w:rPr>
        <w:t xml:space="preserve">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Bookings</w:t>
      </w:r>
      <w:r w:rsidRPr="00CF20B2">
        <w:rPr>
          <w:rFonts w:cstheme="minorHAnsi"/>
        </w:rPr>
        <w:t>.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slots</w:t>
      </w:r>
      <w:proofErr w:type="spellEnd"/>
      <w:r w:rsidRPr="00CF20B2">
        <w:rPr>
          <w:rStyle w:val="syntaxalpha"/>
          <w:rFonts w:cstheme="minorHAnsi"/>
          <w:color w:val="000000"/>
          <w:shd w:val="clear" w:color="auto" w:fill="E5E5E5"/>
        </w:rPr>
        <w:t xml:space="preserve"> * </w:t>
      </w:r>
      <w:proofErr w:type="spellStart"/>
      <w:r w:rsidRPr="00CF20B2">
        <w:rPr>
          <w:rStyle w:val="syntaxalpha"/>
          <w:rFonts w:cstheme="minorHAnsi"/>
          <w:color w:val="000000"/>
          <w:shd w:val="clear" w:color="auto" w:fill="E5E5E5"/>
        </w:rPr>
        <w:t>Facilities</w:t>
      </w:r>
      <w:r w:rsidRPr="00CF20B2">
        <w:rPr>
          <w:rFonts w:cstheme="minorHAnsi"/>
        </w:rPr>
        <w:t>.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membercost</w:t>
      </w:r>
      <w:proofErr w:type="spellEnd"/>
      <w:r w:rsidRPr="00CF20B2">
        <w:rPr>
          <w:rStyle w:val="syntaxalpha"/>
          <w:rFonts w:cstheme="minorHAnsi"/>
          <w:color w:val="000000"/>
          <w:shd w:val="clear" w:color="auto" w:fill="E5E5E5"/>
        </w:rPr>
        <w:t xml:space="preserve"> &gt;30))</w:t>
      </w:r>
    </w:p>
    <w:p w14:paraId="1EC28120" w14:textId="77777777" w:rsidR="00286110" w:rsidRPr="00CF20B2" w:rsidRDefault="00286110" w:rsidP="00286110">
      <w:pPr>
        <w:spacing w:after="0"/>
        <w:rPr>
          <w:rFonts w:cstheme="minorHAnsi"/>
        </w:rPr>
      </w:pPr>
    </w:p>
    <w:p w14:paraId="26E06398" w14:textId="77777777" w:rsidR="00286110" w:rsidRPr="00CF20B2" w:rsidRDefault="00286110" w:rsidP="00286110">
      <w:pPr>
        <w:spacing w:after="0"/>
        <w:rPr>
          <w:rFonts w:cstheme="minorHAnsi"/>
        </w:rPr>
      </w:pP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ORDER</w:t>
      </w:r>
      <w:r w:rsidRPr="00CF20B2">
        <w:rPr>
          <w:rFonts w:cstheme="minorHAnsi"/>
        </w:rPr>
        <w:t xml:space="preserve"> </w:t>
      </w: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BY</w:t>
      </w:r>
      <w:r w:rsidRPr="00CF20B2">
        <w:rPr>
          <w:rFonts w:cstheme="minorHAnsi"/>
        </w:rPr>
        <w:t xml:space="preserve"> </w:t>
      </w:r>
      <w:r w:rsidRPr="00CF20B2">
        <w:rPr>
          <w:rStyle w:val="syntaxalpha"/>
          <w:rFonts w:cstheme="minorHAnsi"/>
          <w:color w:val="000000"/>
          <w:shd w:val="clear" w:color="auto" w:fill="E5E5E5"/>
        </w:rPr>
        <w:t>Cost</w:t>
      </w:r>
      <w:r w:rsidRPr="00CF20B2">
        <w:rPr>
          <w:rFonts w:cstheme="minorHAnsi"/>
        </w:rPr>
        <w:t xml:space="preserve"> </w:t>
      </w:r>
      <w:r w:rsidRPr="00CF20B2">
        <w:rPr>
          <w:rStyle w:val="syntaxalpha"/>
          <w:rFonts w:cstheme="minorHAnsi"/>
          <w:b/>
          <w:bCs/>
          <w:caps/>
          <w:color w:val="990099"/>
          <w:shd w:val="clear" w:color="auto" w:fill="E5E5E5"/>
        </w:rPr>
        <w:t>DESC</w:t>
      </w:r>
    </w:p>
    <w:p w14:paraId="2656D42E" w14:textId="77777777" w:rsidR="004F62A3" w:rsidRPr="00CF20B2" w:rsidRDefault="004F62A3" w:rsidP="004F62A3">
      <w:pPr>
        <w:rPr>
          <w:rFonts w:cstheme="minorHAnsi"/>
          <w:color w:val="FF0000"/>
        </w:rPr>
      </w:pPr>
    </w:p>
    <w:p w14:paraId="3F9CF39F" w14:textId="39D9F1B5" w:rsidR="004F62A3" w:rsidRPr="00CF20B2" w:rsidRDefault="004F62A3" w:rsidP="004F62A3">
      <w:pPr>
        <w:spacing w:after="0" w:line="240" w:lineRule="auto"/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Answer:</w:t>
      </w:r>
    </w:p>
    <w:p w14:paraId="791A8012" w14:textId="77777777" w:rsidR="00286110" w:rsidRPr="00CF20B2" w:rsidRDefault="00286110" w:rsidP="004F62A3">
      <w:pPr>
        <w:spacing w:after="0" w:line="240" w:lineRule="auto"/>
        <w:rPr>
          <w:rFonts w:cstheme="minorHAnsi"/>
          <w:b/>
          <w:bCs/>
          <w:color w:val="2E74B5" w:themeColor="accent5" w:themeShade="BF"/>
        </w:rPr>
      </w:pPr>
    </w:p>
    <w:p w14:paraId="7A57C32F" w14:textId="2C8878F2" w:rsidR="00A236D4" w:rsidRPr="00CF20B2" w:rsidRDefault="00286110" w:rsidP="00A236D4">
      <w:pPr>
        <w:rPr>
          <w:rFonts w:cstheme="minorHAnsi"/>
          <w:color w:val="FF0000"/>
        </w:rPr>
      </w:pPr>
      <w:r w:rsidRPr="00CF20B2">
        <w:rPr>
          <w:rFonts w:cstheme="minorHAnsi"/>
          <w:noProof/>
        </w:rPr>
        <w:drawing>
          <wp:inline distT="0" distB="0" distL="0" distR="0" wp14:anchorId="0A949816" wp14:editId="79BFC289">
            <wp:extent cx="2327597" cy="2228850"/>
            <wp:effectExtent l="19050" t="19050" r="15875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40013" cy="224073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E7DD42" w14:textId="77777777" w:rsidR="00A236D4" w:rsidRPr="00CF20B2" w:rsidRDefault="00A236D4" w:rsidP="00A236D4">
      <w:pPr>
        <w:rPr>
          <w:rFonts w:cstheme="minorHAnsi"/>
          <w:color w:val="FF0000"/>
        </w:rPr>
      </w:pPr>
    </w:p>
    <w:p w14:paraId="411FF821" w14:textId="77777777" w:rsidR="00A236D4" w:rsidRPr="00CF20B2" w:rsidRDefault="00A236D4" w:rsidP="00A236D4">
      <w:pPr>
        <w:rPr>
          <w:rFonts w:cstheme="minorHAnsi"/>
          <w:color w:val="FF0000"/>
        </w:rPr>
      </w:pPr>
      <w:r w:rsidRPr="00CF20B2">
        <w:rPr>
          <w:rFonts w:cstheme="minorHAnsi"/>
          <w:color w:val="FF0000"/>
        </w:rPr>
        <w:t>/* Q9: This time, produce the same result as in Q8, but using a subquery. */</w:t>
      </w:r>
    </w:p>
    <w:p w14:paraId="033AE46C" w14:textId="77777777" w:rsidR="004F62A3" w:rsidRPr="00CF20B2" w:rsidRDefault="004F62A3" w:rsidP="004F62A3">
      <w:pPr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SQL Command:</w:t>
      </w:r>
    </w:p>
    <w:p w14:paraId="45DD3977" w14:textId="77777777" w:rsidR="0007016A" w:rsidRPr="00CF20B2" w:rsidRDefault="0006327A" w:rsidP="0007016A">
      <w:pPr>
        <w:spacing w:after="0" w:line="240" w:lineRule="auto"/>
        <w:rPr>
          <w:rFonts w:eastAsia="Times New Roman" w:cstheme="minorHAnsi"/>
          <w:lang w:eastAsia="en-IN"/>
        </w:rPr>
      </w:pPr>
      <w:hyperlink r:id="rId31" w:tgtFrame="mysql_doc" w:history="1">
        <w:r w:rsidR="0007016A" w:rsidRPr="00CF20B2">
          <w:rPr>
            <w:rFonts w:eastAsia="Times New Roman" w:cstheme="minorHAnsi"/>
            <w:b/>
            <w:bCs/>
            <w:caps/>
            <w:color w:val="990099"/>
            <w:shd w:val="clear" w:color="auto" w:fill="E5E5E5"/>
            <w:lang w:eastAsia="en-IN"/>
          </w:rPr>
          <w:t>SELECT</w:t>
        </w:r>
      </w:hyperlink>
      <w:r w:rsidR="0007016A"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r w:rsidR="0007016A" w:rsidRPr="00CF20B2">
        <w:rPr>
          <w:rFonts w:eastAsia="Times New Roman" w:cstheme="minorHAnsi"/>
          <w:color w:val="000000"/>
          <w:shd w:val="clear" w:color="auto" w:fill="E5E5E5"/>
          <w:lang w:eastAsia="en-IN"/>
        </w:rPr>
        <w:t>member</w:t>
      </w:r>
      <w:r w:rsidR="0007016A" w:rsidRPr="00CF20B2">
        <w:rPr>
          <w:rFonts w:eastAsia="Times New Roman" w:cstheme="minorHAnsi"/>
          <w:color w:val="FF00FF"/>
          <w:shd w:val="clear" w:color="auto" w:fill="E5E5E5"/>
          <w:lang w:eastAsia="en-IN"/>
        </w:rPr>
        <w:t>,</w:t>
      </w:r>
      <w:r w:rsidR="0007016A"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r w:rsidR="0007016A" w:rsidRPr="00CF20B2">
        <w:rPr>
          <w:rFonts w:eastAsia="Times New Roman" w:cstheme="minorHAnsi"/>
          <w:color w:val="000000"/>
          <w:shd w:val="clear" w:color="auto" w:fill="E5E5E5"/>
          <w:lang w:eastAsia="en-IN"/>
        </w:rPr>
        <w:t>facility</w:t>
      </w:r>
      <w:r w:rsidR="0007016A" w:rsidRPr="00CF20B2">
        <w:rPr>
          <w:rFonts w:eastAsia="Times New Roman" w:cstheme="minorHAnsi"/>
          <w:color w:val="FF00FF"/>
          <w:shd w:val="clear" w:color="auto" w:fill="E5E5E5"/>
          <w:lang w:eastAsia="en-IN"/>
        </w:rPr>
        <w:t>,</w:t>
      </w:r>
      <w:r w:rsidR="0007016A"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r w:rsidR="0007016A" w:rsidRPr="00CF20B2">
        <w:rPr>
          <w:rFonts w:eastAsia="Times New Roman" w:cstheme="minorHAnsi"/>
          <w:color w:val="000000"/>
          <w:shd w:val="clear" w:color="auto" w:fill="E5E5E5"/>
          <w:lang w:eastAsia="en-IN"/>
        </w:rPr>
        <w:t>cost</w:t>
      </w:r>
      <w:r w:rsidR="0007016A" w:rsidRPr="00CF20B2">
        <w:rPr>
          <w:rFonts w:eastAsia="Times New Roman" w:cstheme="minorHAnsi"/>
          <w:color w:val="444444"/>
          <w:lang w:eastAsia="en-IN"/>
        </w:rPr>
        <w:br/>
      </w:r>
      <w:r w:rsidR="0007016A" w:rsidRPr="00CF20B2">
        <w:rPr>
          <w:rFonts w:eastAsia="Times New Roman" w:cstheme="minorHAnsi"/>
          <w:b/>
          <w:bCs/>
          <w:caps/>
          <w:color w:val="990099"/>
          <w:shd w:val="clear" w:color="auto" w:fill="E5E5E5"/>
          <w:lang w:eastAsia="en-IN"/>
        </w:rPr>
        <w:t>FROM</w:t>
      </w:r>
      <w:r w:rsidR="0007016A"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r w:rsidR="0007016A" w:rsidRPr="00CF20B2">
        <w:rPr>
          <w:rFonts w:eastAsia="Times New Roman" w:cstheme="minorHAnsi"/>
          <w:color w:val="FF00FF"/>
          <w:shd w:val="clear" w:color="auto" w:fill="E5E5E5"/>
          <w:lang w:eastAsia="en-IN"/>
        </w:rPr>
        <w:t>(</w:t>
      </w:r>
    </w:p>
    <w:p w14:paraId="52F26E42" w14:textId="77777777" w:rsidR="0007016A" w:rsidRPr="00CF20B2" w:rsidRDefault="0007016A" w:rsidP="0007016A">
      <w:pPr>
        <w:shd w:val="clear" w:color="auto" w:fill="E5E5E5"/>
        <w:spacing w:after="0" w:line="240" w:lineRule="auto"/>
        <w:rPr>
          <w:rFonts w:eastAsia="Times New Roman" w:cstheme="minorHAnsi"/>
          <w:color w:val="444444"/>
          <w:lang w:eastAsia="en-IN"/>
        </w:rPr>
      </w:pPr>
      <w:r w:rsidRPr="00CF20B2">
        <w:rPr>
          <w:rFonts w:eastAsia="Times New Roman" w:cstheme="minorHAnsi"/>
          <w:color w:val="444444"/>
          <w:lang w:eastAsia="en-IN"/>
        </w:rPr>
        <w:br/>
      </w:r>
      <w:hyperlink r:id="rId32" w:tgtFrame="mysql_doc" w:history="1">
        <w:r w:rsidRPr="00CF20B2">
          <w:rPr>
            <w:rFonts w:eastAsia="Times New Roman" w:cstheme="minorHAnsi"/>
            <w:b/>
            <w:bCs/>
            <w:caps/>
            <w:color w:val="990099"/>
            <w:lang w:eastAsia="en-IN"/>
          </w:rPr>
          <w:t>SELECT</w:t>
        </w:r>
      </w:hyperlink>
      <w:r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lang w:eastAsia="en-IN"/>
        </w:rPr>
        <w:t>Member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surname</w:t>
      </w:r>
      <w:proofErr w:type="spellEnd"/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AS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color w:val="000000"/>
          <w:lang w:eastAsia="en-IN"/>
        </w:rPr>
        <w:t>member</w:t>
      </w:r>
      <w:r w:rsidRPr="00CF20B2">
        <w:rPr>
          <w:rFonts w:eastAsia="Times New Roman" w:cstheme="minorHAnsi"/>
          <w:color w:val="FF00FF"/>
          <w:lang w:eastAsia="en-IN"/>
        </w:rPr>
        <w:t>,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color w:val="000000"/>
          <w:lang w:eastAsia="en-IN"/>
        </w:rPr>
        <w:t>Facilitie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name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AS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color w:val="000000"/>
          <w:lang w:eastAsia="en-IN"/>
        </w:rPr>
        <w:t>facility</w:t>
      </w:r>
      <w:r w:rsidRPr="00CF20B2">
        <w:rPr>
          <w:rFonts w:eastAsia="Times New Roman" w:cstheme="minorHAnsi"/>
          <w:color w:val="FF00FF"/>
          <w:lang w:eastAsia="en-IN"/>
        </w:rPr>
        <w:t>,</w:t>
      </w:r>
      <w:r w:rsidRPr="00CF20B2">
        <w:rPr>
          <w:rFonts w:eastAsia="Times New Roman" w:cstheme="minorHAnsi"/>
          <w:color w:val="444444"/>
          <w:lang w:eastAsia="en-IN"/>
        </w:rPr>
        <w:br/>
      </w:r>
      <w:hyperlink r:id="rId33" w:tgtFrame="mysql_doc" w:history="1">
        <w:r w:rsidRPr="00CF20B2">
          <w:rPr>
            <w:rFonts w:eastAsia="Times New Roman" w:cstheme="minorHAnsi"/>
            <w:b/>
            <w:bCs/>
            <w:caps/>
            <w:color w:val="990099"/>
            <w:lang w:eastAsia="en-IN"/>
          </w:rPr>
          <w:t>CASE</w:t>
        </w:r>
      </w:hyperlink>
      <w:r w:rsidRPr="00CF20B2">
        <w:rPr>
          <w:rFonts w:eastAsia="Times New Roman" w:cstheme="minorHAnsi"/>
          <w:color w:val="444444"/>
          <w:lang w:eastAsia="en-IN"/>
        </w:rPr>
        <w:br/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WHEN</w:t>
      </w:r>
      <w:r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lang w:eastAsia="en-IN"/>
        </w:rPr>
        <w:t>Member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memid</w:t>
      </w:r>
      <w:proofErr w:type="spellEnd"/>
      <w:r w:rsidRPr="00CF20B2">
        <w:rPr>
          <w:rFonts w:eastAsia="Times New Roman" w:cstheme="minorHAnsi"/>
          <w:color w:val="444444"/>
          <w:lang w:eastAsia="en-IN"/>
        </w:rPr>
        <w:t> </w:t>
      </w:r>
      <w:hyperlink r:id="rId34" w:tgtFrame="mysql_doc" w:history="1">
        <w:r w:rsidRPr="00CF20B2">
          <w:rPr>
            <w:rFonts w:eastAsia="Times New Roman" w:cstheme="minorHAnsi"/>
            <w:color w:val="FF00FF"/>
            <w:lang w:eastAsia="en-IN"/>
          </w:rPr>
          <w:t>=</w:t>
        </w:r>
      </w:hyperlink>
      <w:r w:rsidRPr="00CF20B2">
        <w:rPr>
          <w:rFonts w:eastAsia="Times New Roman" w:cstheme="minorHAnsi"/>
          <w:color w:val="008080"/>
          <w:lang w:eastAsia="en-IN"/>
        </w:rPr>
        <w:t>0</w:t>
      </w:r>
      <w:r w:rsidRPr="00CF20B2">
        <w:rPr>
          <w:rFonts w:eastAsia="Times New Roman" w:cstheme="minorHAnsi"/>
          <w:color w:val="444444"/>
          <w:lang w:eastAsia="en-IN"/>
        </w:rPr>
        <w:br/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THEN</w:t>
      </w:r>
      <w:r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lang w:eastAsia="en-IN"/>
        </w:rPr>
        <w:t>Booking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slots</w:t>
      </w:r>
      <w:proofErr w:type="spellEnd"/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color w:val="FF00FF"/>
          <w:lang w:eastAsia="en-IN"/>
        </w:rPr>
        <w:t>*</w:t>
      </w:r>
      <w:r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lang w:eastAsia="en-IN"/>
        </w:rPr>
        <w:t>Facilitie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guestcost</w:t>
      </w:r>
      <w:proofErr w:type="spellEnd"/>
      <w:r w:rsidRPr="00CF20B2">
        <w:rPr>
          <w:rFonts w:eastAsia="Times New Roman" w:cstheme="minorHAnsi"/>
          <w:color w:val="444444"/>
          <w:lang w:eastAsia="en-IN"/>
        </w:rPr>
        <w:br/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ELSE</w:t>
      </w:r>
      <w:r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lang w:eastAsia="en-IN"/>
        </w:rPr>
        <w:t>Booking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slots</w:t>
      </w:r>
      <w:proofErr w:type="spellEnd"/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color w:val="FF00FF"/>
          <w:lang w:eastAsia="en-IN"/>
        </w:rPr>
        <w:t>*</w:t>
      </w:r>
      <w:r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lang w:eastAsia="en-IN"/>
        </w:rPr>
        <w:t>Facilitie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membercost</w:t>
      </w:r>
      <w:proofErr w:type="spellEnd"/>
      <w:r w:rsidRPr="00CF20B2">
        <w:rPr>
          <w:rFonts w:eastAsia="Times New Roman" w:cstheme="minorHAnsi"/>
          <w:color w:val="444444"/>
          <w:lang w:eastAsia="en-IN"/>
        </w:rPr>
        <w:br/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END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AS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color w:val="000000"/>
          <w:lang w:eastAsia="en-IN"/>
        </w:rPr>
        <w:t>cost</w:t>
      </w:r>
      <w:r w:rsidRPr="00CF20B2">
        <w:rPr>
          <w:rFonts w:eastAsia="Times New Roman" w:cstheme="minorHAnsi"/>
          <w:color w:val="444444"/>
          <w:lang w:eastAsia="en-IN"/>
        </w:rPr>
        <w:br/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FROM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color w:val="000000"/>
          <w:lang w:eastAsia="en-IN"/>
        </w:rPr>
        <w:t>Members</w:t>
      </w:r>
      <w:r w:rsidRPr="00CF20B2">
        <w:rPr>
          <w:rFonts w:eastAsia="Times New Roman" w:cstheme="minorHAnsi"/>
          <w:color w:val="444444"/>
          <w:lang w:eastAsia="en-IN"/>
        </w:rPr>
        <w:br/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JOIN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color w:val="000000"/>
          <w:lang w:eastAsia="en-IN"/>
        </w:rPr>
        <w:t>Bookings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ON</w:t>
      </w:r>
      <w:r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lang w:eastAsia="en-IN"/>
        </w:rPr>
        <w:t>Member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memid</w:t>
      </w:r>
      <w:proofErr w:type="spellEnd"/>
      <w:r w:rsidRPr="00CF20B2">
        <w:rPr>
          <w:rFonts w:eastAsia="Times New Roman" w:cstheme="minorHAnsi"/>
          <w:color w:val="444444"/>
          <w:lang w:eastAsia="en-IN"/>
        </w:rPr>
        <w:t> </w:t>
      </w:r>
      <w:hyperlink r:id="rId35" w:tgtFrame="mysql_doc" w:history="1">
        <w:r w:rsidRPr="00CF20B2">
          <w:rPr>
            <w:rFonts w:eastAsia="Times New Roman" w:cstheme="minorHAnsi"/>
            <w:color w:val="FF00FF"/>
            <w:lang w:eastAsia="en-IN"/>
          </w:rPr>
          <w:t>=</w:t>
        </w:r>
      </w:hyperlink>
      <w:r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lang w:eastAsia="en-IN"/>
        </w:rPr>
        <w:t>Booking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memid</w:t>
      </w:r>
      <w:proofErr w:type="spellEnd"/>
      <w:r w:rsidRPr="00CF20B2">
        <w:rPr>
          <w:rFonts w:eastAsia="Times New Roman" w:cstheme="minorHAnsi"/>
          <w:color w:val="444444"/>
          <w:lang w:eastAsia="en-IN"/>
        </w:rPr>
        <w:br/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INNER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JOIN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color w:val="000000"/>
          <w:lang w:eastAsia="en-IN"/>
        </w:rPr>
        <w:t>Facilities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ON</w:t>
      </w:r>
      <w:r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lang w:eastAsia="en-IN"/>
        </w:rPr>
        <w:t>Booking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facid</w:t>
      </w:r>
      <w:proofErr w:type="spellEnd"/>
      <w:r w:rsidRPr="00CF20B2">
        <w:rPr>
          <w:rFonts w:eastAsia="Times New Roman" w:cstheme="minorHAnsi"/>
          <w:color w:val="444444"/>
          <w:lang w:eastAsia="en-IN"/>
        </w:rPr>
        <w:t> </w:t>
      </w:r>
      <w:hyperlink r:id="rId36" w:tgtFrame="mysql_doc" w:history="1">
        <w:r w:rsidRPr="00CF20B2">
          <w:rPr>
            <w:rFonts w:eastAsia="Times New Roman" w:cstheme="minorHAnsi"/>
            <w:color w:val="FF00FF"/>
            <w:lang w:eastAsia="en-IN"/>
          </w:rPr>
          <w:t>=</w:t>
        </w:r>
      </w:hyperlink>
      <w:r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lang w:eastAsia="en-IN"/>
        </w:rPr>
        <w:t>Facilitie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facid</w:t>
      </w:r>
      <w:proofErr w:type="spellEnd"/>
      <w:r w:rsidRPr="00CF20B2">
        <w:rPr>
          <w:rFonts w:eastAsia="Times New Roman" w:cstheme="minorHAnsi"/>
          <w:color w:val="444444"/>
          <w:lang w:eastAsia="en-IN"/>
        </w:rPr>
        <w:br/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WHERE</w:t>
      </w:r>
      <w:r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lang w:eastAsia="en-IN"/>
        </w:rPr>
        <w:t>Booking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starttime</w:t>
      </w:r>
      <w:proofErr w:type="spellEnd"/>
      <w:r w:rsidRPr="00CF20B2">
        <w:rPr>
          <w:rFonts w:eastAsia="Times New Roman" w:cstheme="minorHAnsi"/>
          <w:color w:val="444444"/>
          <w:lang w:eastAsia="en-IN"/>
        </w:rPr>
        <w:t> </w:t>
      </w:r>
      <w:hyperlink r:id="rId37" w:tgtFrame="mysql_doc" w:history="1">
        <w:r w:rsidRPr="00CF20B2">
          <w:rPr>
            <w:rFonts w:eastAsia="Times New Roman" w:cstheme="minorHAnsi"/>
            <w:color w:val="FF00FF"/>
            <w:lang w:eastAsia="en-IN"/>
          </w:rPr>
          <w:t>&gt;=</w:t>
        </w:r>
      </w:hyperlink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color w:val="008000"/>
          <w:lang w:eastAsia="en-IN"/>
        </w:rPr>
        <w:t>'2012-09-14'</w:t>
      </w:r>
      <w:r w:rsidRPr="00CF20B2">
        <w:rPr>
          <w:rFonts w:eastAsia="Times New Roman" w:cstheme="minorHAnsi"/>
          <w:color w:val="444444"/>
          <w:lang w:eastAsia="en-IN"/>
        </w:rPr>
        <w:br/>
      </w:r>
      <w:hyperlink r:id="rId38" w:tgtFrame="mysql_doc" w:history="1">
        <w:r w:rsidRPr="00CF20B2">
          <w:rPr>
            <w:rFonts w:eastAsia="Times New Roman" w:cstheme="minorHAnsi"/>
            <w:b/>
            <w:bCs/>
            <w:caps/>
            <w:color w:val="990099"/>
            <w:lang w:eastAsia="en-IN"/>
          </w:rPr>
          <w:t>AND</w:t>
        </w:r>
      </w:hyperlink>
      <w:r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lang w:eastAsia="en-IN"/>
        </w:rPr>
        <w:t>Booking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starttime</w:t>
      </w:r>
      <w:proofErr w:type="spellEnd"/>
      <w:r w:rsidRPr="00CF20B2">
        <w:rPr>
          <w:rFonts w:eastAsia="Times New Roman" w:cstheme="minorHAnsi"/>
          <w:color w:val="444444"/>
          <w:lang w:eastAsia="en-IN"/>
        </w:rPr>
        <w:t> </w:t>
      </w:r>
      <w:hyperlink r:id="rId39" w:tgtFrame="mysql_doc" w:history="1">
        <w:r w:rsidRPr="00CF20B2">
          <w:rPr>
            <w:rFonts w:eastAsia="Times New Roman" w:cstheme="minorHAnsi"/>
            <w:color w:val="FF00FF"/>
            <w:lang w:eastAsia="en-IN"/>
          </w:rPr>
          <w:t>&lt;</w:t>
        </w:r>
      </w:hyperlink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color w:val="008000"/>
          <w:lang w:eastAsia="en-IN"/>
        </w:rPr>
        <w:t>'2012-09-15'</w:t>
      </w:r>
    </w:p>
    <w:p w14:paraId="0559A58E" w14:textId="397CC6A0" w:rsidR="004F62A3" w:rsidRPr="00CF20B2" w:rsidRDefault="0007016A" w:rsidP="0007016A">
      <w:pPr>
        <w:rPr>
          <w:rFonts w:cstheme="minorHAnsi"/>
          <w:color w:val="FF0000"/>
        </w:rPr>
      </w:pPr>
      <w:r w:rsidRPr="00CF20B2">
        <w:rPr>
          <w:rFonts w:eastAsia="Times New Roman" w:cstheme="minorHAnsi"/>
          <w:color w:val="FF00FF"/>
          <w:shd w:val="clear" w:color="auto" w:fill="E5E5E5"/>
          <w:lang w:eastAsia="en-IN"/>
        </w:rPr>
        <w:t>)</w:t>
      </w:r>
      <w:r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r w:rsidRPr="00CF20B2">
        <w:rPr>
          <w:rFonts w:eastAsia="Times New Roman" w:cstheme="minorHAnsi"/>
          <w:b/>
          <w:bCs/>
          <w:caps/>
          <w:color w:val="990099"/>
          <w:shd w:val="clear" w:color="auto" w:fill="E5E5E5"/>
          <w:lang w:eastAsia="en-IN"/>
        </w:rPr>
        <w:t>AS</w:t>
      </w:r>
      <w:r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r w:rsidRPr="00CF20B2">
        <w:rPr>
          <w:rFonts w:eastAsia="Times New Roman" w:cstheme="minorHAnsi"/>
          <w:color w:val="000000"/>
          <w:shd w:val="clear" w:color="auto" w:fill="E5E5E5"/>
          <w:lang w:eastAsia="en-IN"/>
        </w:rPr>
        <w:t>Table1</w:t>
      </w:r>
      <w:r w:rsidRPr="00CF20B2">
        <w:rPr>
          <w:rFonts w:eastAsia="Times New Roman" w:cstheme="minorHAnsi"/>
          <w:color w:val="444444"/>
          <w:lang w:eastAsia="en-IN"/>
        </w:rPr>
        <w:br/>
      </w:r>
      <w:r w:rsidRPr="00CF20B2">
        <w:rPr>
          <w:rFonts w:eastAsia="Times New Roman" w:cstheme="minorHAnsi"/>
          <w:b/>
          <w:bCs/>
          <w:caps/>
          <w:color w:val="990099"/>
          <w:shd w:val="clear" w:color="auto" w:fill="E5E5E5"/>
          <w:lang w:eastAsia="en-IN"/>
        </w:rPr>
        <w:t>WHERE</w:t>
      </w:r>
      <w:r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r w:rsidRPr="00CF20B2">
        <w:rPr>
          <w:rFonts w:eastAsia="Times New Roman" w:cstheme="minorHAnsi"/>
          <w:color w:val="000000"/>
          <w:shd w:val="clear" w:color="auto" w:fill="E5E5E5"/>
          <w:lang w:eastAsia="en-IN"/>
        </w:rPr>
        <w:t>cost</w:t>
      </w:r>
      <w:r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hyperlink r:id="rId40" w:tgtFrame="mysql_doc" w:history="1">
        <w:r w:rsidRPr="00CF20B2">
          <w:rPr>
            <w:rFonts w:eastAsia="Times New Roman" w:cstheme="minorHAnsi"/>
            <w:color w:val="FF00FF"/>
            <w:shd w:val="clear" w:color="auto" w:fill="E5E5E5"/>
            <w:lang w:eastAsia="en-IN"/>
          </w:rPr>
          <w:t>&gt;</w:t>
        </w:r>
      </w:hyperlink>
      <w:r w:rsidRPr="00CF20B2">
        <w:rPr>
          <w:rFonts w:eastAsia="Times New Roman" w:cstheme="minorHAnsi"/>
          <w:color w:val="008080"/>
          <w:shd w:val="clear" w:color="auto" w:fill="E5E5E5"/>
          <w:lang w:eastAsia="en-IN"/>
        </w:rPr>
        <w:t>30</w:t>
      </w:r>
    </w:p>
    <w:p w14:paraId="5B30F368" w14:textId="77777777" w:rsidR="004F62A3" w:rsidRPr="00CF20B2" w:rsidRDefault="004F62A3" w:rsidP="004F62A3">
      <w:pPr>
        <w:rPr>
          <w:rFonts w:cstheme="minorHAnsi"/>
          <w:color w:val="FF0000"/>
        </w:rPr>
      </w:pPr>
    </w:p>
    <w:p w14:paraId="7FF6BDCD" w14:textId="77777777" w:rsidR="004F62A3" w:rsidRPr="00CF20B2" w:rsidRDefault="004F62A3" w:rsidP="004F62A3">
      <w:pPr>
        <w:spacing w:after="0" w:line="240" w:lineRule="auto"/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Answer:</w:t>
      </w:r>
    </w:p>
    <w:p w14:paraId="027EEAF3" w14:textId="77777777" w:rsidR="00A236D4" w:rsidRPr="00CF20B2" w:rsidRDefault="00A236D4" w:rsidP="00A236D4">
      <w:pPr>
        <w:rPr>
          <w:rFonts w:cstheme="minorHAnsi"/>
          <w:color w:val="FF0000"/>
        </w:rPr>
      </w:pPr>
    </w:p>
    <w:p w14:paraId="5A082166" w14:textId="08C0E19E" w:rsidR="00A236D4" w:rsidRPr="00CF20B2" w:rsidRDefault="0007016A" w:rsidP="00A236D4">
      <w:pPr>
        <w:rPr>
          <w:rFonts w:cstheme="minorHAnsi"/>
          <w:color w:val="FF0000"/>
        </w:rPr>
      </w:pPr>
      <w:r w:rsidRPr="00CF20B2">
        <w:rPr>
          <w:rFonts w:cstheme="minorHAnsi"/>
          <w:noProof/>
        </w:rPr>
        <w:lastRenderedPageBreak/>
        <w:drawing>
          <wp:inline distT="0" distB="0" distL="0" distR="0" wp14:anchorId="75D3A858" wp14:editId="22030122">
            <wp:extent cx="1802130" cy="2157094"/>
            <wp:effectExtent l="19050" t="19050" r="2667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09823" cy="216630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9C2810" w14:textId="77777777" w:rsidR="0007016A" w:rsidRPr="00CF20B2" w:rsidRDefault="0007016A" w:rsidP="00A236D4">
      <w:pPr>
        <w:rPr>
          <w:rFonts w:cstheme="minorHAnsi"/>
          <w:color w:val="FF0000"/>
        </w:rPr>
      </w:pPr>
    </w:p>
    <w:p w14:paraId="7F1EE023" w14:textId="37DC5B02" w:rsidR="007A373C" w:rsidRPr="00CF20B2" w:rsidRDefault="00A236D4" w:rsidP="00A236D4">
      <w:pPr>
        <w:rPr>
          <w:rFonts w:cstheme="minorHAnsi"/>
          <w:color w:val="FF0000"/>
        </w:rPr>
      </w:pPr>
      <w:r w:rsidRPr="00CF20B2">
        <w:rPr>
          <w:rFonts w:cstheme="minorHAnsi"/>
          <w:color w:val="FF0000"/>
        </w:rPr>
        <w:t>/* Q10: Produce a list of facilities with a total revenue less than 1000.</w:t>
      </w:r>
      <w:r w:rsidR="00C53A5A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The output of facility name and total revenue, sorted by revenue. Remember</w:t>
      </w:r>
      <w:r w:rsidR="00C53A5A" w:rsidRPr="00CF20B2">
        <w:rPr>
          <w:rFonts w:cstheme="minorHAnsi"/>
          <w:color w:val="FF0000"/>
        </w:rPr>
        <w:t xml:space="preserve"> </w:t>
      </w:r>
      <w:r w:rsidRPr="00CF20B2">
        <w:rPr>
          <w:rFonts w:cstheme="minorHAnsi"/>
          <w:color w:val="FF0000"/>
        </w:rPr>
        <w:t>that there's a different cost for guests and members! */</w:t>
      </w:r>
    </w:p>
    <w:p w14:paraId="5097E62D" w14:textId="77777777" w:rsidR="004F62A3" w:rsidRPr="00CF20B2" w:rsidRDefault="004F62A3" w:rsidP="004F62A3">
      <w:pPr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SQL Command:</w:t>
      </w:r>
    </w:p>
    <w:p w14:paraId="0A0BA8BC" w14:textId="77777777" w:rsidR="006655BD" w:rsidRPr="00CF20B2" w:rsidRDefault="006655BD" w:rsidP="006655BD">
      <w:pPr>
        <w:spacing w:after="0" w:line="240" w:lineRule="auto"/>
        <w:rPr>
          <w:rFonts w:eastAsia="Times New Roman" w:cstheme="minorHAnsi"/>
          <w:lang w:eastAsia="en-IN"/>
        </w:rPr>
      </w:pPr>
      <w:r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hyperlink r:id="rId42" w:tgtFrame="mysql_doc" w:history="1">
        <w:r w:rsidRPr="00CF20B2">
          <w:rPr>
            <w:rFonts w:eastAsia="Times New Roman" w:cstheme="minorHAnsi"/>
            <w:b/>
            <w:bCs/>
            <w:caps/>
            <w:color w:val="990099"/>
            <w:shd w:val="clear" w:color="auto" w:fill="E5E5E5"/>
            <w:lang w:eastAsia="en-IN"/>
          </w:rPr>
          <w:t>SELECT</w:t>
        </w:r>
      </w:hyperlink>
      <w:r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shd w:val="clear" w:color="auto" w:fill="E5E5E5"/>
          <w:lang w:eastAsia="en-IN"/>
        </w:rPr>
        <w:t>FacilityName</w:t>
      </w:r>
      <w:proofErr w:type="spellEnd"/>
      <w:r w:rsidRPr="00CF20B2">
        <w:rPr>
          <w:rFonts w:eastAsia="Times New Roman" w:cstheme="minorHAnsi"/>
          <w:color w:val="FF00FF"/>
          <w:shd w:val="clear" w:color="auto" w:fill="E5E5E5"/>
          <w:lang w:eastAsia="en-IN"/>
        </w:rPr>
        <w:t>,</w:t>
      </w:r>
      <w:r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shd w:val="clear" w:color="auto" w:fill="E5E5E5"/>
          <w:lang w:eastAsia="en-IN"/>
        </w:rPr>
        <w:t>Totalrevenue</w:t>
      </w:r>
      <w:proofErr w:type="spellEnd"/>
      <w:r w:rsidRPr="00CF20B2">
        <w:rPr>
          <w:rFonts w:eastAsia="Times New Roman" w:cstheme="minorHAnsi"/>
          <w:color w:val="444444"/>
          <w:lang w:eastAsia="en-IN"/>
        </w:rPr>
        <w:br/>
      </w:r>
      <w:r w:rsidRPr="00CF20B2">
        <w:rPr>
          <w:rFonts w:eastAsia="Times New Roman" w:cstheme="minorHAnsi"/>
          <w:b/>
          <w:bCs/>
          <w:caps/>
          <w:color w:val="990099"/>
          <w:shd w:val="clear" w:color="auto" w:fill="E5E5E5"/>
          <w:lang w:eastAsia="en-IN"/>
        </w:rPr>
        <w:t>FROM</w:t>
      </w:r>
      <w:r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r w:rsidRPr="00CF20B2">
        <w:rPr>
          <w:rFonts w:eastAsia="Times New Roman" w:cstheme="minorHAnsi"/>
          <w:color w:val="FF00FF"/>
          <w:shd w:val="clear" w:color="auto" w:fill="E5E5E5"/>
          <w:lang w:eastAsia="en-IN"/>
        </w:rPr>
        <w:t>(</w:t>
      </w:r>
    </w:p>
    <w:p w14:paraId="02DDBC74" w14:textId="77777777" w:rsidR="0006327A" w:rsidRDefault="006655BD" w:rsidP="0006327A">
      <w:pPr>
        <w:shd w:val="clear" w:color="auto" w:fill="E5E5E5"/>
        <w:spacing w:after="0" w:line="240" w:lineRule="auto"/>
        <w:ind w:left="720"/>
        <w:rPr>
          <w:rFonts w:eastAsia="Times New Roman" w:cstheme="minorHAnsi"/>
          <w:color w:val="444444"/>
          <w:lang w:eastAsia="en-IN"/>
        </w:rPr>
      </w:pPr>
      <w:r w:rsidRPr="00CF20B2">
        <w:rPr>
          <w:rFonts w:eastAsia="Times New Roman" w:cstheme="minorHAnsi"/>
          <w:color w:val="444444"/>
          <w:lang w:eastAsia="en-IN"/>
        </w:rPr>
        <w:br/>
      </w:r>
      <w:hyperlink r:id="rId43" w:tgtFrame="mysql_doc" w:history="1">
        <w:r w:rsidRPr="00CF20B2">
          <w:rPr>
            <w:rFonts w:eastAsia="Times New Roman" w:cstheme="minorHAnsi"/>
            <w:b/>
            <w:bCs/>
            <w:caps/>
            <w:color w:val="990099"/>
            <w:lang w:eastAsia="en-IN"/>
          </w:rPr>
          <w:t>SELECT</w:t>
        </w:r>
      </w:hyperlink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color w:val="000000"/>
          <w:lang w:eastAsia="en-IN"/>
        </w:rPr>
        <w:t>Facilitie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name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AS</w:t>
      </w:r>
      <w:r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lang w:eastAsia="en-IN"/>
        </w:rPr>
        <w:t>FacilityName</w:t>
      </w:r>
      <w:proofErr w:type="spellEnd"/>
      <w:r w:rsidRPr="00CF20B2">
        <w:rPr>
          <w:rFonts w:eastAsia="Times New Roman" w:cstheme="minorHAnsi"/>
          <w:color w:val="FF00FF"/>
          <w:lang w:eastAsia="en-IN"/>
        </w:rPr>
        <w:t>,</w:t>
      </w:r>
      <w:r w:rsidRPr="00CF20B2">
        <w:rPr>
          <w:rFonts w:eastAsia="Times New Roman" w:cstheme="minorHAnsi"/>
          <w:color w:val="444444"/>
          <w:lang w:eastAsia="en-IN"/>
        </w:rPr>
        <w:t> </w:t>
      </w:r>
    </w:p>
    <w:p w14:paraId="23BBA015" w14:textId="77777777" w:rsidR="0006327A" w:rsidRDefault="0006327A" w:rsidP="0006327A">
      <w:pPr>
        <w:shd w:val="clear" w:color="auto" w:fill="E5E5E5"/>
        <w:spacing w:after="0" w:line="240" w:lineRule="auto"/>
        <w:ind w:left="720"/>
        <w:rPr>
          <w:rFonts w:eastAsia="Times New Roman" w:cstheme="minorHAnsi"/>
          <w:b/>
          <w:bCs/>
          <w:caps/>
          <w:color w:val="990099"/>
          <w:lang w:eastAsia="en-IN"/>
        </w:rPr>
      </w:pPr>
      <w:hyperlink r:id="rId44" w:tgtFrame="mysql_doc" w:history="1">
        <w:r w:rsidR="006655BD" w:rsidRPr="00CF20B2">
          <w:rPr>
            <w:rFonts w:eastAsia="Times New Roman" w:cstheme="minorHAnsi"/>
            <w:caps/>
            <w:color w:val="FF0000"/>
            <w:lang w:eastAsia="en-IN"/>
          </w:rPr>
          <w:t>SUM</w:t>
        </w:r>
      </w:hyperlink>
      <w:r w:rsidR="006655BD" w:rsidRPr="00CF20B2">
        <w:rPr>
          <w:rFonts w:eastAsia="Times New Roman" w:cstheme="minorHAnsi"/>
          <w:color w:val="FF00FF"/>
          <w:lang w:eastAsia="en-IN"/>
        </w:rPr>
        <w:t>(</w:t>
      </w:r>
      <w:r w:rsidR="006655BD" w:rsidRPr="00CF20B2">
        <w:rPr>
          <w:rFonts w:eastAsia="Times New Roman" w:cstheme="minorHAnsi"/>
          <w:color w:val="444444"/>
          <w:lang w:eastAsia="en-IN"/>
        </w:rPr>
        <w:br/>
      </w:r>
      <w:hyperlink r:id="rId45" w:tgtFrame="mysql_doc" w:history="1">
        <w:r w:rsidR="006655BD" w:rsidRPr="00CF20B2">
          <w:rPr>
            <w:rFonts w:eastAsia="Times New Roman" w:cstheme="minorHAnsi"/>
            <w:b/>
            <w:bCs/>
            <w:caps/>
            <w:color w:val="990099"/>
            <w:lang w:eastAsia="en-IN"/>
          </w:rPr>
          <w:t>CASE</w:t>
        </w:r>
      </w:hyperlink>
      <w:r w:rsidR="006655BD" w:rsidRPr="00CF20B2">
        <w:rPr>
          <w:rFonts w:eastAsia="Times New Roman" w:cstheme="minorHAnsi"/>
          <w:color w:val="444444"/>
          <w:lang w:eastAsia="en-IN"/>
        </w:rPr>
        <w:t> </w:t>
      </w:r>
      <w:r w:rsidR="006655BD" w:rsidRPr="00CF20B2">
        <w:rPr>
          <w:rFonts w:eastAsia="Times New Roman" w:cstheme="minorHAnsi"/>
          <w:b/>
          <w:bCs/>
          <w:caps/>
          <w:color w:val="990099"/>
          <w:lang w:eastAsia="en-IN"/>
        </w:rPr>
        <w:t>WHEN</w:t>
      </w:r>
      <w:r w:rsidR="006655BD"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="006655BD" w:rsidRPr="00CF20B2">
        <w:rPr>
          <w:rFonts w:eastAsia="Times New Roman" w:cstheme="minorHAnsi"/>
          <w:color w:val="000000"/>
          <w:lang w:eastAsia="en-IN"/>
        </w:rPr>
        <w:t>memid</w:t>
      </w:r>
      <w:proofErr w:type="spellEnd"/>
      <w:r w:rsidR="006655BD" w:rsidRPr="00CF20B2">
        <w:rPr>
          <w:rFonts w:eastAsia="Times New Roman" w:cstheme="minorHAnsi"/>
          <w:color w:val="444444"/>
          <w:lang w:eastAsia="en-IN"/>
        </w:rPr>
        <w:t> </w:t>
      </w:r>
      <w:hyperlink r:id="rId46" w:tgtFrame="mysql_doc" w:history="1">
        <w:r w:rsidR="006655BD" w:rsidRPr="00CF20B2">
          <w:rPr>
            <w:rFonts w:eastAsia="Times New Roman" w:cstheme="minorHAnsi"/>
            <w:color w:val="FF00FF"/>
            <w:lang w:eastAsia="en-IN"/>
          </w:rPr>
          <w:t>=</w:t>
        </w:r>
      </w:hyperlink>
      <w:r w:rsidR="006655BD" w:rsidRPr="00CF20B2">
        <w:rPr>
          <w:rFonts w:eastAsia="Times New Roman" w:cstheme="minorHAnsi"/>
          <w:color w:val="008080"/>
          <w:lang w:eastAsia="en-IN"/>
        </w:rPr>
        <w:t>0</w:t>
      </w:r>
      <w:r w:rsidR="006655BD" w:rsidRPr="00CF20B2">
        <w:rPr>
          <w:rFonts w:eastAsia="Times New Roman" w:cstheme="minorHAnsi"/>
          <w:color w:val="444444"/>
          <w:lang w:eastAsia="en-IN"/>
        </w:rPr>
        <w:br/>
      </w:r>
      <w:r w:rsidR="006655BD" w:rsidRPr="00CF20B2">
        <w:rPr>
          <w:rFonts w:eastAsia="Times New Roman" w:cstheme="minorHAnsi"/>
          <w:b/>
          <w:bCs/>
          <w:caps/>
          <w:color w:val="990099"/>
          <w:lang w:eastAsia="en-IN"/>
        </w:rPr>
        <w:t>THEN</w:t>
      </w:r>
      <w:r w:rsidR="006655BD" w:rsidRPr="00CF20B2">
        <w:rPr>
          <w:rFonts w:eastAsia="Times New Roman" w:cstheme="minorHAnsi"/>
          <w:color w:val="444444"/>
          <w:lang w:eastAsia="en-IN"/>
        </w:rPr>
        <w:t> </w:t>
      </w:r>
      <w:r w:rsidR="006655BD" w:rsidRPr="00CF20B2">
        <w:rPr>
          <w:rFonts w:eastAsia="Times New Roman" w:cstheme="minorHAnsi"/>
          <w:color w:val="000000"/>
          <w:lang w:eastAsia="en-IN"/>
        </w:rPr>
        <w:t>slots</w:t>
      </w:r>
      <w:r w:rsidR="006655BD" w:rsidRPr="00CF20B2">
        <w:rPr>
          <w:rFonts w:eastAsia="Times New Roman" w:cstheme="minorHAnsi"/>
          <w:color w:val="444444"/>
          <w:lang w:eastAsia="en-IN"/>
        </w:rPr>
        <w:t> </w:t>
      </w:r>
      <w:r w:rsidR="006655BD" w:rsidRPr="00CF20B2">
        <w:rPr>
          <w:rFonts w:eastAsia="Times New Roman" w:cstheme="minorHAnsi"/>
          <w:color w:val="FF00FF"/>
          <w:lang w:eastAsia="en-IN"/>
        </w:rPr>
        <w:t>*</w:t>
      </w:r>
      <w:r w:rsidR="006655BD"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="006655BD" w:rsidRPr="00CF20B2">
        <w:rPr>
          <w:rFonts w:eastAsia="Times New Roman" w:cstheme="minorHAnsi"/>
          <w:color w:val="000000"/>
          <w:lang w:eastAsia="en-IN"/>
        </w:rPr>
        <w:t>Facilities</w:t>
      </w:r>
      <w:r w:rsidR="006655BD" w:rsidRPr="00CF20B2">
        <w:rPr>
          <w:rFonts w:eastAsia="Times New Roman" w:cstheme="minorHAnsi"/>
          <w:color w:val="FF00FF"/>
          <w:lang w:eastAsia="en-IN"/>
        </w:rPr>
        <w:t>.</w:t>
      </w:r>
      <w:r w:rsidR="006655BD" w:rsidRPr="00CF20B2">
        <w:rPr>
          <w:rFonts w:eastAsia="Times New Roman" w:cstheme="minorHAnsi"/>
          <w:color w:val="000000"/>
          <w:lang w:eastAsia="en-IN"/>
        </w:rPr>
        <w:t>guestcost</w:t>
      </w:r>
      <w:proofErr w:type="spellEnd"/>
      <w:r w:rsidR="006655BD" w:rsidRPr="00CF20B2">
        <w:rPr>
          <w:rFonts w:eastAsia="Times New Roman" w:cstheme="minorHAnsi"/>
          <w:color w:val="444444"/>
          <w:lang w:eastAsia="en-IN"/>
        </w:rPr>
        <w:br/>
      </w:r>
      <w:r w:rsidR="006655BD" w:rsidRPr="00CF20B2">
        <w:rPr>
          <w:rFonts w:eastAsia="Times New Roman" w:cstheme="minorHAnsi"/>
          <w:b/>
          <w:bCs/>
          <w:caps/>
          <w:color w:val="990099"/>
          <w:lang w:eastAsia="en-IN"/>
        </w:rPr>
        <w:t>ELSE</w:t>
      </w:r>
      <w:r w:rsidR="006655BD" w:rsidRPr="00CF20B2">
        <w:rPr>
          <w:rFonts w:eastAsia="Times New Roman" w:cstheme="minorHAnsi"/>
          <w:color w:val="444444"/>
          <w:lang w:eastAsia="en-IN"/>
        </w:rPr>
        <w:t> </w:t>
      </w:r>
      <w:r w:rsidR="006655BD" w:rsidRPr="00CF20B2">
        <w:rPr>
          <w:rFonts w:eastAsia="Times New Roman" w:cstheme="minorHAnsi"/>
          <w:color w:val="000000"/>
          <w:lang w:eastAsia="en-IN"/>
        </w:rPr>
        <w:t>slots</w:t>
      </w:r>
      <w:r w:rsidR="006655BD" w:rsidRPr="00CF20B2">
        <w:rPr>
          <w:rFonts w:eastAsia="Times New Roman" w:cstheme="minorHAnsi"/>
          <w:color w:val="444444"/>
          <w:lang w:eastAsia="en-IN"/>
        </w:rPr>
        <w:t> </w:t>
      </w:r>
      <w:r w:rsidR="006655BD" w:rsidRPr="00CF20B2">
        <w:rPr>
          <w:rFonts w:eastAsia="Times New Roman" w:cstheme="minorHAnsi"/>
          <w:color w:val="FF00FF"/>
          <w:lang w:eastAsia="en-IN"/>
        </w:rPr>
        <w:t>*</w:t>
      </w:r>
      <w:r w:rsidR="006655BD"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="006655BD" w:rsidRPr="00CF20B2">
        <w:rPr>
          <w:rFonts w:eastAsia="Times New Roman" w:cstheme="minorHAnsi"/>
          <w:color w:val="000000"/>
          <w:lang w:eastAsia="en-IN"/>
        </w:rPr>
        <w:t>Facilities</w:t>
      </w:r>
      <w:r w:rsidR="006655BD" w:rsidRPr="00CF20B2">
        <w:rPr>
          <w:rFonts w:eastAsia="Times New Roman" w:cstheme="minorHAnsi"/>
          <w:color w:val="FF00FF"/>
          <w:lang w:eastAsia="en-IN"/>
        </w:rPr>
        <w:t>.</w:t>
      </w:r>
      <w:r w:rsidR="006655BD" w:rsidRPr="00CF20B2">
        <w:rPr>
          <w:rFonts w:eastAsia="Times New Roman" w:cstheme="minorHAnsi"/>
          <w:color w:val="000000"/>
          <w:lang w:eastAsia="en-IN"/>
        </w:rPr>
        <w:t>membercost</w:t>
      </w:r>
      <w:proofErr w:type="spellEnd"/>
      <w:r w:rsidR="006655BD" w:rsidRPr="00CF20B2">
        <w:rPr>
          <w:rFonts w:eastAsia="Times New Roman" w:cstheme="minorHAnsi"/>
          <w:color w:val="444444"/>
          <w:lang w:eastAsia="en-IN"/>
        </w:rPr>
        <w:br/>
      </w:r>
      <w:r w:rsidR="006655BD" w:rsidRPr="00CF20B2">
        <w:rPr>
          <w:rFonts w:eastAsia="Times New Roman" w:cstheme="minorHAnsi"/>
          <w:b/>
          <w:bCs/>
          <w:caps/>
          <w:color w:val="990099"/>
          <w:lang w:eastAsia="en-IN"/>
        </w:rPr>
        <w:t>END</w:t>
      </w:r>
      <w:r w:rsidR="006655BD" w:rsidRPr="00CF20B2">
        <w:rPr>
          <w:rFonts w:eastAsia="Times New Roman" w:cstheme="minorHAnsi"/>
          <w:color w:val="444444"/>
          <w:lang w:eastAsia="en-IN"/>
        </w:rPr>
        <w:t> </w:t>
      </w:r>
      <w:r w:rsidR="006655BD" w:rsidRPr="00CF20B2">
        <w:rPr>
          <w:rFonts w:eastAsia="Times New Roman" w:cstheme="minorHAnsi"/>
          <w:color w:val="FF00FF"/>
          <w:lang w:eastAsia="en-IN"/>
        </w:rPr>
        <w:t>)</w:t>
      </w:r>
      <w:r w:rsidR="006655BD" w:rsidRPr="00CF20B2">
        <w:rPr>
          <w:rFonts w:eastAsia="Times New Roman" w:cstheme="minorHAnsi"/>
          <w:color w:val="444444"/>
          <w:lang w:eastAsia="en-IN"/>
        </w:rPr>
        <w:t> </w:t>
      </w:r>
      <w:r w:rsidR="006655BD" w:rsidRPr="00CF20B2">
        <w:rPr>
          <w:rFonts w:eastAsia="Times New Roman" w:cstheme="minorHAnsi"/>
          <w:b/>
          <w:bCs/>
          <w:caps/>
          <w:color w:val="990099"/>
          <w:lang w:eastAsia="en-IN"/>
        </w:rPr>
        <w:t>AS</w:t>
      </w:r>
      <w:r w:rsidR="006655BD"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="006655BD" w:rsidRPr="00CF20B2">
        <w:rPr>
          <w:rFonts w:eastAsia="Times New Roman" w:cstheme="minorHAnsi"/>
          <w:color w:val="000000"/>
          <w:lang w:eastAsia="en-IN"/>
        </w:rPr>
        <w:t>Totalrevenue</w:t>
      </w:r>
      <w:proofErr w:type="spellEnd"/>
      <w:r w:rsidR="006655BD" w:rsidRPr="00CF20B2">
        <w:rPr>
          <w:rFonts w:eastAsia="Times New Roman" w:cstheme="minorHAnsi"/>
          <w:color w:val="444444"/>
          <w:lang w:eastAsia="en-IN"/>
        </w:rPr>
        <w:br/>
      </w:r>
    </w:p>
    <w:p w14:paraId="7C54EF90" w14:textId="0F935F4C" w:rsidR="006655BD" w:rsidRPr="00CF20B2" w:rsidRDefault="006655BD" w:rsidP="0006327A">
      <w:pPr>
        <w:shd w:val="clear" w:color="auto" w:fill="E5E5E5"/>
        <w:spacing w:after="0" w:line="240" w:lineRule="auto"/>
        <w:ind w:left="720"/>
        <w:rPr>
          <w:rFonts w:eastAsia="Times New Roman" w:cstheme="minorHAnsi"/>
          <w:color w:val="444444"/>
          <w:lang w:eastAsia="en-IN"/>
        </w:rPr>
      </w:pP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FROM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color w:val="000000"/>
          <w:lang w:eastAsia="en-IN"/>
        </w:rPr>
        <w:t>Bookings</w:t>
      </w:r>
      <w:r w:rsidRPr="00CF20B2">
        <w:rPr>
          <w:rFonts w:eastAsia="Times New Roman" w:cstheme="minorHAnsi"/>
          <w:color w:val="444444"/>
          <w:lang w:eastAsia="en-IN"/>
        </w:rPr>
        <w:br/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INNER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JOIN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color w:val="000000"/>
          <w:lang w:eastAsia="en-IN"/>
        </w:rPr>
        <w:t>Facilities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ON</w:t>
      </w:r>
      <w:r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lang w:eastAsia="en-IN"/>
        </w:rPr>
        <w:t>Booking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facid</w:t>
      </w:r>
      <w:proofErr w:type="spellEnd"/>
      <w:r w:rsidRPr="00CF20B2">
        <w:rPr>
          <w:rFonts w:eastAsia="Times New Roman" w:cstheme="minorHAnsi"/>
          <w:color w:val="444444"/>
          <w:lang w:eastAsia="en-IN"/>
        </w:rPr>
        <w:t> </w:t>
      </w:r>
      <w:hyperlink r:id="rId47" w:tgtFrame="mysql_doc" w:history="1">
        <w:r w:rsidRPr="00CF20B2">
          <w:rPr>
            <w:rFonts w:eastAsia="Times New Roman" w:cstheme="minorHAnsi"/>
            <w:color w:val="FF00FF"/>
            <w:lang w:eastAsia="en-IN"/>
          </w:rPr>
          <w:t>=</w:t>
        </w:r>
      </w:hyperlink>
      <w:r w:rsidRPr="00CF20B2">
        <w:rPr>
          <w:rFonts w:eastAsia="Times New Roman" w:cstheme="minorHAnsi"/>
          <w:color w:val="444444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lang w:eastAsia="en-IN"/>
        </w:rPr>
        <w:t>Facilitie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facid</w:t>
      </w:r>
      <w:proofErr w:type="spellEnd"/>
      <w:r w:rsidRPr="00CF20B2">
        <w:rPr>
          <w:rFonts w:eastAsia="Times New Roman" w:cstheme="minorHAnsi"/>
          <w:color w:val="444444"/>
          <w:lang w:eastAsia="en-IN"/>
        </w:rPr>
        <w:br/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GROUP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b/>
          <w:bCs/>
          <w:caps/>
          <w:color w:val="990099"/>
          <w:lang w:eastAsia="en-IN"/>
        </w:rPr>
        <w:t>BY</w:t>
      </w:r>
      <w:r w:rsidRPr="00CF20B2">
        <w:rPr>
          <w:rFonts w:eastAsia="Times New Roman" w:cstheme="minorHAnsi"/>
          <w:color w:val="444444"/>
          <w:lang w:eastAsia="en-IN"/>
        </w:rPr>
        <w:t> </w:t>
      </w:r>
      <w:r w:rsidRPr="00CF20B2">
        <w:rPr>
          <w:rFonts w:eastAsia="Times New Roman" w:cstheme="minorHAnsi"/>
          <w:color w:val="000000"/>
          <w:lang w:eastAsia="en-IN"/>
        </w:rPr>
        <w:t>Facilities</w:t>
      </w:r>
      <w:r w:rsidRPr="00CF20B2">
        <w:rPr>
          <w:rFonts w:eastAsia="Times New Roman" w:cstheme="minorHAnsi"/>
          <w:color w:val="FF00FF"/>
          <w:lang w:eastAsia="en-IN"/>
        </w:rPr>
        <w:t>.</w:t>
      </w:r>
      <w:r w:rsidRPr="00CF20B2">
        <w:rPr>
          <w:rFonts w:eastAsia="Times New Roman" w:cstheme="minorHAnsi"/>
          <w:color w:val="000000"/>
          <w:lang w:eastAsia="en-IN"/>
        </w:rPr>
        <w:t>name</w:t>
      </w:r>
    </w:p>
    <w:p w14:paraId="6E663DB6" w14:textId="61775B26" w:rsidR="004F62A3" w:rsidRPr="00CF20B2" w:rsidRDefault="006655BD" w:rsidP="0006327A">
      <w:pPr>
        <w:ind w:firstLine="720"/>
        <w:rPr>
          <w:rFonts w:cstheme="minorHAnsi"/>
          <w:color w:val="FF0000"/>
        </w:rPr>
      </w:pPr>
      <w:r w:rsidRPr="00CF20B2">
        <w:rPr>
          <w:rFonts w:eastAsia="Times New Roman" w:cstheme="minorHAnsi"/>
          <w:color w:val="FF00FF"/>
          <w:shd w:val="clear" w:color="auto" w:fill="E5E5E5"/>
          <w:lang w:eastAsia="en-IN"/>
        </w:rPr>
        <w:t>)</w:t>
      </w:r>
      <w:r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r w:rsidRPr="00CF20B2">
        <w:rPr>
          <w:rFonts w:eastAsia="Times New Roman" w:cstheme="minorHAnsi"/>
          <w:b/>
          <w:bCs/>
          <w:caps/>
          <w:color w:val="990099"/>
          <w:shd w:val="clear" w:color="auto" w:fill="E5E5E5"/>
          <w:lang w:eastAsia="en-IN"/>
        </w:rPr>
        <w:t>AS</w:t>
      </w:r>
      <w:r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r w:rsidRPr="00CF20B2">
        <w:rPr>
          <w:rFonts w:eastAsia="Times New Roman" w:cstheme="minorHAnsi"/>
          <w:color w:val="000000"/>
          <w:shd w:val="clear" w:color="auto" w:fill="E5E5E5"/>
          <w:lang w:eastAsia="en-IN"/>
        </w:rPr>
        <w:t>Table1</w:t>
      </w:r>
      <w:r w:rsidRPr="00CF20B2">
        <w:rPr>
          <w:rFonts w:eastAsia="Times New Roman" w:cstheme="minorHAnsi"/>
          <w:color w:val="444444"/>
          <w:lang w:eastAsia="en-IN"/>
        </w:rPr>
        <w:br/>
      </w:r>
      <w:r w:rsidRPr="00CF20B2">
        <w:rPr>
          <w:rFonts w:eastAsia="Times New Roman" w:cstheme="minorHAnsi"/>
          <w:b/>
          <w:bCs/>
          <w:caps/>
          <w:color w:val="990099"/>
          <w:shd w:val="clear" w:color="auto" w:fill="E5E5E5"/>
          <w:lang w:eastAsia="en-IN"/>
        </w:rPr>
        <w:t>WHERE</w:t>
      </w:r>
      <w:r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shd w:val="clear" w:color="auto" w:fill="E5E5E5"/>
          <w:lang w:eastAsia="en-IN"/>
        </w:rPr>
        <w:t>Totalrevenue</w:t>
      </w:r>
      <w:proofErr w:type="spellEnd"/>
      <w:r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hyperlink r:id="rId48" w:tgtFrame="mysql_doc" w:history="1">
        <w:r w:rsidRPr="00CF20B2">
          <w:rPr>
            <w:rFonts w:eastAsia="Times New Roman" w:cstheme="minorHAnsi"/>
            <w:color w:val="FF00FF"/>
            <w:shd w:val="clear" w:color="auto" w:fill="E5E5E5"/>
            <w:lang w:eastAsia="en-IN"/>
          </w:rPr>
          <w:t>&lt;=</w:t>
        </w:r>
      </w:hyperlink>
      <w:r w:rsidRPr="00CF20B2">
        <w:rPr>
          <w:rFonts w:eastAsia="Times New Roman" w:cstheme="minorHAnsi"/>
          <w:color w:val="008080"/>
          <w:shd w:val="clear" w:color="auto" w:fill="E5E5E5"/>
          <w:lang w:eastAsia="en-IN"/>
        </w:rPr>
        <w:t>1000</w:t>
      </w:r>
      <w:bookmarkStart w:id="0" w:name="_GoBack"/>
      <w:bookmarkEnd w:id="0"/>
      <w:r w:rsidRPr="00CF20B2">
        <w:rPr>
          <w:rFonts w:eastAsia="Times New Roman" w:cstheme="minorHAnsi"/>
          <w:color w:val="444444"/>
          <w:lang w:eastAsia="en-IN"/>
        </w:rPr>
        <w:br/>
      </w:r>
      <w:r w:rsidRPr="00CF20B2">
        <w:rPr>
          <w:rFonts w:eastAsia="Times New Roman" w:cstheme="minorHAnsi"/>
          <w:b/>
          <w:bCs/>
          <w:caps/>
          <w:color w:val="990099"/>
          <w:shd w:val="clear" w:color="auto" w:fill="E5E5E5"/>
          <w:lang w:eastAsia="en-IN"/>
        </w:rPr>
        <w:t>ORDER</w:t>
      </w:r>
      <w:r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r w:rsidRPr="00CF20B2">
        <w:rPr>
          <w:rFonts w:eastAsia="Times New Roman" w:cstheme="minorHAnsi"/>
          <w:b/>
          <w:bCs/>
          <w:caps/>
          <w:color w:val="990099"/>
          <w:shd w:val="clear" w:color="auto" w:fill="E5E5E5"/>
          <w:lang w:eastAsia="en-IN"/>
        </w:rPr>
        <w:t>BY</w:t>
      </w:r>
      <w:r w:rsidRPr="00CF20B2">
        <w:rPr>
          <w:rFonts w:eastAsia="Times New Roman" w:cstheme="minorHAnsi"/>
          <w:color w:val="444444"/>
          <w:shd w:val="clear" w:color="auto" w:fill="E5E5E5"/>
          <w:lang w:eastAsia="en-IN"/>
        </w:rPr>
        <w:t> </w:t>
      </w:r>
      <w:proofErr w:type="spellStart"/>
      <w:r w:rsidRPr="00CF20B2">
        <w:rPr>
          <w:rFonts w:eastAsia="Times New Roman" w:cstheme="minorHAnsi"/>
          <w:color w:val="000000"/>
          <w:shd w:val="clear" w:color="auto" w:fill="E5E5E5"/>
          <w:lang w:eastAsia="en-IN"/>
        </w:rPr>
        <w:t>Totalrevenue</w:t>
      </w:r>
      <w:proofErr w:type="spellEnd"/>
    </w:p>
    <w:p w14:paraId="635A6880" w14:textId="77777777" w:rsidR="004F62A3" w:rsidRPr="00CF20B2" w:rsidRDefault="004F62A3" w:rsidP="004F62A3">
      <w:pPr>
        <w:rPr>
          <w:rFonts w:cstheme="minorHAnsi"/>
          <w:color w:val="FF0000"/>
        </w:rPr>
      </w:pPr>
    </w:p>
    <w:p w14:paraId="1E67DA3B" w14:textId="0BFC4963" w:rsidR="004F62A3" w:rsidRPr="00CF20B2" w:rsidRDefault="004F62A3" w:rsidP="004F62A3">
      <w:pPr>
        <w:spacing w:after="0" w:line="240" w:lineRule="auto"/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b/>
          <w:bCs/>
          <w:color w:val="2E74B5" w:themeColor="accent5" w:themeShade="BF"/>
        </w:rPr>
        <w:t>Answer:</w:t>
      </w:r>
    </w:p>
    <w:p w14:paraId="68981076" w14:textId="764D8573" w:rsidR="006655BD" w:rsidRPr="00CF20B2" w:rsidRDefault="006655BD" w:rsidP="004F62A3">
      <w:pPr>
        <w:spacing w:after="0" w:line="240" w:lineRule="auto"/>
        <w:rPr>
          <w:rFonts w:cstheme="minorHAnsi"/>
          <w:b/>
          <w:bCs/>
          <w:color w:val="2E74B5" w:themeColor="accent5" w:themeShade="BF"/>
        </w:rPr>
      </w:pPr>
      <w:r w:rsidRPr="00CF20B2">
        <w:rPr>
          <w:rFonts w:cstheme="minorHAnsi"/>
          <w:noProof/>
        </w:rPr>
        <w:drawing>
          <wp:inline distT="0" distB="0" distL="0" distR="0" wp14:anchorId="1705789A" wp14:editId="40B521EA">
            <wp:extent cx="1847850" cy="819723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875224" cy="83186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9C272F" w14:textId="77777777" w:rsidR="004F62A3" w:rsidRPr="00CF20B2" w:rsidRDefault="004F62A3" w:rsidP="00A236D4">
      <w:pPr>
        <w:rPr>
          <w:rFonts w:cstheme="minorHAnsi"/>
          <w:color w:val="FF0000"/>
        </w:rPr>
      </w:pPr>
    </w:p>
    <w:sectPr w:rsidR="004F62A3" w:rsidRPr="00CF20B2" w:rsidSect="007578F7">
      <w:pgSz w:w="11906" w:h="16838"/>
      <w:pgMar w:top="851" w:right="849" w:bottom="709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jQ1NQUSlhYGpko6SsGpxcWZ+XkgBca1AIB7mBUsAAAA"/>
  </w:docVars>
  <w:rsids>
    <w:rsidRoot w:val="00A236D4"/>
    <w:rsid w:val="0006327A"/>
    <w:rsid w:val="0007016A"/>
    <w:rsid w:val="00074D2D"/>
    <w:rsid w:val="00105EB4"/>
    <w:rsid w:val="00283C62"/>
    <w:rsid w:val="00284BCC"/>
    <w:rsid w:val="00286110"/>
    <w:rsid w:val="002E585D"/>
    <w:rsid w:val="00374753"/>
    <w:rsid w:val="00416205"/>
    <w:rsid w:val="004F62A3"/>
    <w:rsid w:val="0052422A"/>
    <w:rsid w:val="006655BD"/>
    <w:rsid w:val="007578F7"/>
    <w:rsid w:val="007A373C"/>
    <w:rsid w:val="008418F3"/>
    <w:rsid w:val="00880788"/>
    <w:rsid w:val="008D2447"/>
    <w:rsid w:val="00964A86"/>
    <w:rsid w:val="00995477"/>
    <w:rsid w:val="00A060D7"/>
    <w:rsid w:val="00A11E79"/>
    <w:rsid w:val="00A236D4"/>
    <w:rsid w:val="00B34851"/>
    <w:rsid w:val="00B41A90"/>
    <w:rsid w:val="00C13206"/>
    <w:rsid w:val="00C53A5A"/>
    <w:rsid w:val="00CF20B2"/>
    <w:rsid w:val="00D76D7B"/>
    <w:rsid w:val="00DD05A0"/>
    <w:rsid w:val="00E27CB1"/>
    <w:rsid w:val="00EB7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62276"/>
  <w15:chartTrackingRefBased/>
  <w15:docId w15:val="{01D57FAC-C29E-4E4A-91AF-5F0177833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yntaxalpha">
    <w:name w:val="syntax_alpha"/>
    <w:basedOn w:val="DefaultParagraphFont"/>
    <w:rsid w:val="00A236D4"/>
  </w:style>
  <w:style w:type="character" w:customStyle="1" w:styleId="syntaxpunct">
    <w:name w:val="syntax_punct"/>
    <w:basedOn w:val="DefaultParagraphFont"/>
    <w:rsid w:val="00A236D4"/>
  </w:style>
  <w:style w:type="character" w:customStyle="1" w:styleId="syntaxdigit">
    <w:name w:val="syntax_digit"/>
    <w:basedOn w:val="DefaultParagraphFont"/>
    <w:rsid w:val="00A236D4"/>
  </w:style>
  <w:style w:type="character" w:customStyle="1" w:styleId="syntaxquote">
    <w:name w:val="syntax_quote"/>
    <w:basedOn w:val="DefaultParagraphFont"/>
    <w:rsid w:val="002E58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5313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58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050393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0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ql.springboard.com/phpmyadmin/url.php?url=http%3A%2F%2Fdev.mysql.com%2Fdoc%2Frefman%2F5.5%2Fen%2Fcomparison-operators.html%23function_in&amp;token=bdad11c44b0b8ad83b14059a1dabc3ab" TargetMode="External"/><Relationship Id="rId18" Type="http://schemas.openxmlformats.org/officeDocument/2006/relationships/image" Target="media/image3.png"/><Relationship Id="rId26" Type="http://schemas.openxmlformats.org/officeDocument/2006/relationships/hyperlink" Target="https://sql.springboard.com/phpmyadmin/url.php?url=http%3A%2F%2Fdev.mysql.com%2Fdoc%2Frefman%2F5.5%2Fen%2Fcomparison-operators.html%23operator_equal&amp;token=bf913031a78ee652c46bc7c92917e969" TargetMode="External"/><Relationship Id="rId39" Type="http://schemas.openxmlformats.org/officeDocument/2006/relationships/hyperlink" Target="https://sql.springboard.com/phpmyadmin/url.php?url=http%3A%2F%2Fdev.mysql.com%2Fdoc%2Frefman%2F5.5%2Fen%2Fcomparison-operators.html%23operator_less-than&amp;token=0bea0671d46ef00368672b05500e083a" TargetMode="External"/><Relationship Id="rId21" Type="http://schemas.openxmlformats.org/officeDocument/2006/relationships/hyperlink" Target="https://sql.springboard.com/phpmyadmin/url.php?url=http%3A%2F%2Fdev.mysql.com%2Fdoc%2Frefman%2F5.5%2Fen%2Fselect.html&amp;token=bf913031a78ee652c46bc7c92917e969" TargetMode="External"/><Relationship Id="rId34" Type="http://schemas.openxmlformats.org/officeDocument/2006/relationships/hyperlink" Target="https://sql.springboard.com/phpmyadmin/url.php?url=http%3A%2F%2Fdev.mysql.com%2Fdoc%2Frefman%2F5.5%2Fen%2Fcomparison-operators.html%23operator_equal&amp;token=0bea0671d46ef00368672b05500e083a" TargetMode="External"/><Relationship Id="rId42" Type="http://schemas.openxmlformats.org/officeDocument/2006/relationships/hyperlink" Target="https://sql.springboard.com/phpmyadmin/url.php?url=http%3A%2F%2Fdev.mysql.com%2Fdoc%2Frefman%2F5.5%2Fen%2Fselect.html&amp;token=0bea0671d46ef00368672b05500e083a" TargetMode="External"/><Relationship Id="rId47" Type="http://schemas.openxmlformats.org/officeDocument/2006/relationships/hyperlink" Target="https://sql.springboard.com/phpmyadmin/url.php?url=http%3A%2F%2Fdev.mysql.com%2Fdoc%2Frefman%2F5.5%2Fen%2Fcomparison-operators.html%23operator_equal&amp;token=0bea0671d46ef00368672b05500e083a" TargetMode="External"/><Relationship Id="rId50" Type="http://schemas.openxmlformats.org/officeDocument/2006/relationships/fontTable" Target="fontTable.xml"/><Relationship Id="rId7" Type="http://schemas.openxmlformats.org/officeDocument/2006/relationships/hyperlink" Target="https://sql.springboard.com/phpmyadmin/url.php?url=http%3A%2F%2Fdev.mysql.com%2Fdoc%2Frefman%2F5.5%2Fen%2Fselect.html&amp;token=dac4884538924bfb7b1ae7aee8a14859" TargetMode="External"/><Relationship Id="rId2" Type="http://schemas.openxmlformats.org/officeDocument/2006/relationships/styles" Target="styles.xml"/><Relationship Id="rId16" Type="http://schemas.openxmlformats.org/officeDocument/2006/relationships/hyperlink" Target="https://sql.springboard.com/phpmyadmin/url.php?url=http%3A%2F%2Fdev.mysql.com%2Fdoc%2Frefman%2F5.5%2Fen%2Fcontrol-flow-functions.html%23operator_case&amp;token=1583ba6db80e448ca7d33f1bf37dd222" TargetMode="External"/><Relationship Id="rId29" Type="http://schemas.openxmlformats.org/officeDocument/2006/relationships/image" Target="media/image5.png"/><Relationship Id="rId11" Type="http://schemas.openxmlformats.org/officeDocument/2006/relationships/hyperlink" Target="https://sql.springboard.com/phpmyadmin/url.php?url=http%3A%2F%2Fdev.mysql.com%2Fdoc%2Frefman%2F5.5%2Fen%2Fcomparison-operators.html%23operator_less-than&amp;token=1583ba6db80e448ca7d33f1bf37dd222" TargetMode="External"/><Relationship Id="rId24" Type="http://schemas.openxmlformats.org/officeDocument/2006/relationships/hyperlink" Target="https://sql.springboard.com/phpmyadmin/url.php?url=http%3A%2F%2Fdev.mysql.com%2Fdoc%2Frefman%2F5.5%2Fen%2Fcomparison-operators.html%23operator_equal&amp;token=bf913031a78ee652c46bc7c92917e969" TargetMode="External"/><Relationship Id="rId32" Type="http://schemas.openxmlformats.org/officeDocument/2006/relationships/hyperlink" Target="https://sql.springboard.com/phpmyadmin/url.php?url=http%3A%2F%2Fdev.mysql.com%2Fdoc%2Frefman%2F5.5%2Fen%2Fselect.html&amp;token=0bea0671d46ef00368672b05500e083a" TargetMode="External"/><Relationship Id="rId37" Type="http://schemas.openxmlformats.org/officeDocument/2006/relationships/hyperlink" Target="https://sql.springboard.com/phpmyadmin/url.php?url=http%3A%2F%2Fdev.mysql.com%2Fdoc%2Frefman%2F5.5%2Fen%2Fcomparison-operators.html%23operator_greater-than-or-equal&amp;token=0bea0671d46ef00368672b05500e083a" TargetMode="External"/><Relationship Id="rId40" Type="http://schemas.openxmlformats.org/officeDocument/2006/relationships/hyperlink" Target="https://sql.springboard.com/phpmyadmin/url.php?url=http%3A%2F%2Fdev.mysql.com%2Fdoc%2Frefman%2F5.5%2Fen%2Fcomparison-operators.html%23operator_greater-than&amp;token=0bea0671d46ef00368672b05500e083a" TargetMode="External"/><Relationship Id="rId45" Type="http://schemas.openxmlformats.org/officeDocument/2006/relationships/hyperlink" Target="https://sql.springboard.com/phpmyadmin/url.php?url=http%3A%2F%2Fdev.mysql.com%2Fdoc%2Frefman%2F5.5%2Fen%2Fcontrol-flow-functions.html%23operator_case&amp;token=0bea0671d46ef00368672b05500e083a" TargetMode="External"/><Relationship Id="rId5" Type="http://schemas.openxmlformats.org/officeDocument/2006/relationships/hyperlink" Target="https://sql.springboard.com/phpmyadmin/url.php?url=http%3A%2F%2Fdev.mysql.com%2Fdoc%2Frefman%2F5.5%2Fen%2Fselect.html&amp;token=dac4884538924bfb7b1ae7aee8a14859" TargetMode="External"/><Relationship Id="rId15" Type="http://schemas.openxmlformats.org/officeDocument/2006/relationships/hyperlink" Target="https://sql.springboard.com/phpmyadmin/url.php?url=http%3A%2F%2Fdev.mysql.com%2Fdoc%2Frefman%2F5.5%2Fen%2Fselect.html&amp;token=1583ba6db80e448ca7d33f1bf37dd222" TargetMode="External"/><Relationship Id="rId23" Type="http://schemas.openxmlformats.org/officeDocument/2006/relationships/hyperlink" Target="https://sql.springboard.com/phpmyadmin/url.php?url=http%3A%2F%2Fdev.mysql.com%2Fdoc%2Frefman%2F5.5%2Fen%2Fcontrol-flow-functions.html%23operator_case&amp;token=bf913031a78ee652c46bc7c92917e969" TargetMode="External"/><Relationship Id="rId28" Type="http://schemas.openxmlformats.org/officeDocument/2006/relationships/hyperlink" Target="https://sql.springboard.com/phpmyadmin/url.php?url=http%3A%2F%2Fdev.mysql.com%2Fdoc%2Frefman%2F5.5%2Fen%2Fcomparison-operators.html%23operator_equal&amp;token=bf913031a78ee652c46bc7c92917e969" TargetMode="External"/><Relationship Id="rId36" Type="http://schemas.openxmlformats.org/officeDocument/2006/relationships/hyperlink" Target="https://sql.springboard.com/phpmyadmin/url.php?url=http%3A%2F%2Fdev.mysql.com%2Fdoc%2Frefman%2F5.5%2Fen%2Fcomparison-operators.html%23operator_equal&amp;token=0bea0671d46ef00368672b05500e083a" TargetMode="External"/><Relationship Id="rId49" Type="http://schemas.openxmlformats.org/officeDocument/2006/relationships/image" Target="media/image8.png"/><Relationship Id="rId10" Type="http://schemas.openxmlformats.org/officeDocument/2006/relationships/hyperlink" Target="https://sql.springboard.com/phpmyadmin/url.php?url=http%3A%2F%2Fdev.mysql.com%2Fdoc%2Frefman%2F5.5%2Fen%2Fselect.html&amp;token=1583ba6db80e448ca7d33f1bf37dd222" TargetMode="External"/><Relationship Id="rId19" Type="http://schemas.openxmlformats.org/officeDocument/2006/relationships/hyperlink" Target="https://sql.springboard.com/phpmyadmin/url.php?url=http%3A%2F%2Fdev.mysql.com%2Fdoc%2Frefman%2F5.5%2Fen%2Fselect.html&amp;token=1583ba6db80e448ca7d33f1bf37dd222" TargetMode="External"/><Relationship Id="rId31" Type="http://schemas.openxmlformats.org/officeDocument/2006/relationships/hyperlink" Target="https://sql.springboard.com/phpmyadmin/url.php?url=http%3A%2F%2Fdev.mysql.com%2Fdoc%2Frefman%2F5.5%2Fen%2Fselect.html&amp;token=0bea0671d46ef00368672b05500e083a" TargetMode="External"/><Relationship Id="rId44" Type="http://schemas.openxmlformats.org/officeDocument/2006/relationships/hyperlink" Target="https://sql.springboard.com/phpmyadmin/url.php?url=http%3A%2F%2Fdev.mysql.com%2Fdoc%2Frefman%2F5.5%2Fen%2Fgroup-by-functions.html%23function_sum&amp;token=0bea0671d46ef00368672b05500e083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ql.springboard.com/phpmyadmin/url.php?url=http%3A%2F%2Fdev.mysql.com%2Fdoc%2Frefman%2F5.5%2Fen%2Fcomparison-operators.html%23operator_equal&amp;token=dac4884538924bfb7b1ae7aee8a14859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sql.springboard.com/phpmyadmin/url.php?url=http%3A%2F%2Fdev.mysql.com%2Fdoc%2Frefman%2F5.5%2Fen%2Fstring-functions.html%23function_concat&amp;token=bf913031a78ee652c46bc7c92917e969" TargetMode="External"/><Relationship Id="rId27" Type="http://schemas.openxmlformats.org/officeDocument/2006/relationships/hyperlink" Target="https://sql.springboard.com/phpmyadmin/url.php?url=http%3A%2F%2Fdev.mysql.com%2Fdoc%2Frefman%2F5.5%2Fen%2Flogical-operators.html%23operator_or&amp;token=bf913031a78ee652c46bc7c92917e969" TargetMode="External"/><Relationship Id="rId30" Type="http://schemas.openxmlformats.org/officeDocument/2006/relationships/image" Target="media/image6.png"/><Relationship Id="rId35" Type="http://schemas.openxmlformats.org/officeDocument/2006/relationships/hyperlink" Target="https://sql.springboard.com/phpmyadmin/url.php?url=http%3A%2F%2Fdev.mysql.com%2Fdoc%2Frefman%2F5.5%2Fen%2Fcomparison-operators.html%23operator_equal&amp;token=0bea0671d46ef00368672b05500e083a" TargetMode="External"/><Relationship Id="rId43" Type="http://schemas.openxmlformats.org/officeDocument/2006/relationships/hyperlink" Target="https://sql.springboard.com/phpmyadmin/url.php?url=http%3A%2F%2Fdev.mysql.com%2Fdoc%2Frefman%2F5.5%2Fen%2Fselect.html&amp;token=0bea0671d46ef00368672b05500e083a" TargetMode="External"/><Relationship Id="rId48" Type="http://schemas.openxmlformats.org/officeDocument/2006/relationships/hyperlink" Target="https://sql.springboard.com/phpmyadmin/url.php?url=http%3A%2F%2Fdev.mysql.com%2Fdoc%2Frefman%2F5.5%2Fen%2Fcomparison-operators.html%23operator_less-than-or-equal&amp;token=0bea0671d46ef00368672b05500e083a" TargetMode="External"/><Relationship Id="rId8" Type="http://schemas.openxmlformats.org/officeDocument/2006/relationships/hyperlink" Target="https://sql.springboard.com/phpmyadmin/url.php?url=http%3A%2F%2Fdev.mysql.com%2Fdoc%2Frefman%2F5.5%2Fen%2Fgroup-by-functions.html%23function_count&amp;token=dac4884538924bfb7b1ae7aee8a14859" TargetMode="External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sql.springboard.com/phpmyadmin/url.php?url=http%3A%2F%2Fdev.mysql.com%2Fdoc%2Frefman%2F5.5%2Fen%2Fcomparison-operators.html%23operator_greater-than&amp;token=1583ba6db80e448ca7d33f1bf37dd222" TargetMode="External"/><Relationship Id="rId25" Type="http://schemas.openxmlformats.org/officeDocument/2006/relationships/hyperlink" Target="https://sql.springboard.com/phpmyadmin/url.php?url=http%3A%2F%2Fdev.mysql.com%2Fdoc%2Frefman%2F5.5%2Fen%2Fcomparison-operators.html%23operator_equal&amp;token=bf913031a78ee652c46bc7c92917e969" TargetMode="External"/><Relationship Id="rId33" Type="http://schemas.openxmlformats.org/officeDocument/2006/relationships/hyperlink" Target="https://sql.springboard.com/phpmyadmin/url.php?url=http%3A%2F%2Fdev.mysql.com%2Fdoc%2Frefman%2F5.5%2Fen%2Fcontrol-flow-functions.html%23operator_case&amp;token=0bea0671d46ef00368672b05500e083a" TargetMode="External"/><Relationship Id="rId38" Type="http://schemas.openxmlformats.org/officeDocument/2006/relationships/hyperlink" Target="https://sql.springboard.com/phpmyadmin/url.php?url=http%3A%2F%2Fdev.mysql.com%2Fdoc%2Frefman%2F5.5%2Fen%2Flogical-operators.html%23operator_and&amp;token=0bea0671d46ef00368672b05500e083a" TargetMode="External"/><Relationship Id="rId46" Type="http://schemas.openxmlformats.org/officeDocument/2006/relationships/hyperlink" Target="https://sql.springboard.com/phpmyadmin/url.php?url=http%3A%2F%2Fdev.mysql.com%2Fdoc%2Frefman%2F5.5%2Fen%2Fcomparison-operators.html%23operator_equal&amp;token=0bea0671d46ef00368672b05500e083a" TargetMode="External"/><Relationship Id="rId20" Type="http://schemas.openxmlformats.org/officeDocument/2006/relationships/image" Target="media/image4.png"/><Relationship Id="rId41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hyperlink" Target="https://sql.springboard.com/phpmyadmin/url.php?url=http%3A%2F%2Fdev.mysql.com%2Fdoc%2Frefman%2F5.5%2Fen%2Fcomparison-operators.html%23operator_greater-than&amp;token=dac4884538924bfb7b1ae7aee8a1485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6F751F-F146-4A62-8703-917F3C11D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7</TotalTime>
  <Pages>6</Pages>
  <Words>1864</Words>
  <Characters>10631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</dc:creator>
  <cp:keywords/>
  <dc:description/>
  <cp:lastModifiedBy>sandeep</cp:lastModifiedBy>
  <cp:revision>18</cp:revision>
  <dcterms:created xsi:type="dcterms:W3CDTF">2020-03-25T14:52:00Z</dcterms:created>
  <dcterms:modified xsi:type="dcterms:W3CDTF">2020-03-26T11:37:00Z</dcterms:modified>
</cp:coreProperties>
</file>